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091B0" w14:textId="718AF43A" w:rsidR="00B83303" w:rsidRPr="00333A82" w:rsidRDefault="004C7AFC" w:rsidP="0016739D">
      <w:pPr>
        <w:pStyle w:val="Heading1"/>
        <w:spacing w:line="480" w:lineRule="auto"/>
        <w:rPr>
          <w:rFonts w:ascii="Times New Roman" w:hAnsi="Times New Roman" w:cs="Times New Roman"/>
        </w:rPr>
      </w:pPr>
      <w:r w:rsidRPr="00333A82">
        <w:rPr>
          <w:rFonts w:ascii="Times New Roman" w:hAnsi="Times New Roman" w:cs="Times New Roman"/>
        </w:rPr>
        <w:t>Mechanism of orientation selectivity in the tree shrew primary visual cortex</w:t>
      </w:r>
    </w:p>
    <w:p w14:paraId="1211F5C4" w14:textId="77777777" w:rsidR="00B83303" w:rsidRPr="00333A82" w:rsidRDefault="0088522D" w:rsidP="0016739D">
      <w:pPr>
        <w:pStyle w:val="Heading2"/>
        <w:spacing w:line="480" w:lineRule="auto"/>
        <w:rPr>
          <w:rFonts w:ascii="Times New Roman" w:hAnsi="Times New Roman" w:cs="Times New Roman"/>
        </w:rPr>
      </w:pPr>
      <w:bookmarkStart w:id="0" w:name="summary"/>
      <w:r w:rsidRPr="00333A82">
        <w:rPr>
          <w:rFonts w:ascii="Times New Roman" w:hAnsi="Times New Roman" w:cs="Times New Roman"/>
        </w:rPr>
        <w:t>Summary</w:t>
      </w:r>
      <w:bookmarkEnd w:id="0"/>
    </w:p>
    <w:p w14:paraId="560E182C" w14:textId="4D44DC7E" w:rsidR="00B83303" w:rsidRDefault="0088522D" w:rsidP="0016739D">
      <w:pPr>
        <w:pStyle w:val="Heading2"/>
        <w:spacing w:line="480" w:lineRule="auto"/>
        <w:rPr>
          <w:rFonts w:ascii="Times New Roman" w:hAnsi="Times New Roman" w:cs="Times New Roman"/>
        </w:rPr>
      </w:pPr>
      <w:bookmarkStart w:id="1" w:name="introduction"/>
      <w:r w:rsidRPr="00333A82">
        <w:rPr>
          <w:rFonts w:ascii="Times New Roman" w:hAnsi="Times New Roman" w:cs="Times New Roman"/>
        </w:rPr>
        <w:t>Introduction</w:t>
      </w:r>
      <w:bookmarkEnd w:id="1"/>
    </w:p>
    <w:p w14:paraId="5A0CD40E" w14:textId="3511EE70" w:rsidR="00D343F5" w:rsidRPr="00333A82" w:rsidRDefault="00E52B15" w:rsidP="00D343F5">
      <w:pPr>
        <w:pStyle w:val="BodyText"/>
        <w:spacing w:line="480" w:lineRule="auto"/>
        <w:rPr>
          <w:rFonts w:ascii="Times New Roman" w:hAnsi="Times New Roman" w:cs="Times New Roman"/>
        </w:rPr>
      </w:pPr>
      <w:r w:rsidRPr="00333A82">
        <w:rPr>
          <w:rFonts w:ascii="Times New Roman" w:hAnsi="Times New Roman" w:cs="Times New Roman"/>
        </w:rPr>
        <w:t>The tree shrew is a highly visual mammal that is closely related to primates.</w:t>
      </w:r>
      <w:r w:rsidR="0006068C">
        <w:rPr>
          <w:rFonts w:ascii="Times New Roman" w:hAnsi="Times New Roman" w:cs="Times New Roman"/>
        </w:rPr>
        <w:t xml:space="preserve"> While in the cat visual system, sharp orientation selectivity is already present in layer 4 of the primary visual cortex, in macaques and tree shrews, this transformation occurs from layer 4 to layer 2/3. Similarly, where in the cats, LGN neurons are low pass tuned for spatial frequency, layer 4 neurons show band-pass spatial frequency tuning, in the tree shrews</w:t>
      </w:r>
      <w:r w:rsidRPr="00333A82">
        <w:rPr>
          <w:rFonts w:ascii="Times New Roman" w:hAnsi="Times New Roman" w:cs="Times New Roman"/>
        </w:rPr>
        <w:t xml:space="preserve"> </w:t>
      </w:r>
      <w:r w:rsidR="0006068C">
        <w:rPr>
          <w:rFonts w:ascii="Times New Roman" w:hAnsi="Times New Roman" w:cs="Times New Roman"/>
        </w:rPr>
        <w:t>this transformation occurs from layer 4 to layer 2/3 in V1. In this chapter,</w:t>
      </w:r>
      <w:r w:rsidR="00D343F5">
        <w:rPr>
          <w:rFonts w:ascii="Times New Roman" w:hAnsi="Times New Roman" w:cs="Times New Roman"/>
        </w:rPr>
        <w:t xml:space="preserve"> </w:t>
      </w:r>
      <w:r w:rsidR="00D343F5" w:rsidRPr="00333A82">
        <w:rPr>
          <w:rFonts w:ascii="Times New Roman" w:hAnsi="Times New Roman" w:cs="Times New Roman"/>
        </w:rPr>
        <w:t xml:space="preserve">we </w:t>
      </w:r>
      <w:r w:rsidR="00D343F5">
        <w:rPr>
          <w:rFonts w:ascii="Times New Roman" w:hAnsi="Times New Roman" w:cs="Times New Roman"/>
        </w:rPr>
        <w:t>exami</w:t>
      </w:r>
      <w:r w:rsidR="00D343F5" w:rsidRPr="00333A82">
        <w:rPr>
          <w:rFonts w:ascii="Times New Roman" w:hAnsi="Times New Roman" w:cs="Times New Roman"/>
        </w:rPr>
        <w:t>ne</w:t>
      </w:r>
      <w:r w:rsidR="00D343F5">
        <w:rPr>
          <w:rFonts w:ascii="Times New Roman" w:hAnsi="Times New Roman" w:cs="Times New Roman"/>
        </w:rPr>
        <w:t>d</w:t>
      </w:r>
      <w:r w:rsidR="00D343F5" w:rsidRPr="00333A82">
        <w:rPr>
          <w:rFonts w:ascii="Times New Roman" w:hAnsi="Times New Roman" w:cs="Times New Roman"/>
        </w:rPr>
        <w:t xml:space="preserve"> if the orientation selectivity of the</w:t>
      </w:r>
      <w:r w:rsidR="00D343F5">
        <w:rPr>
          <w:rFonts w:ascii="Times New Roman" w:hAnsi="Times New Roman" w:cs="Times New Roman"/>
        </w:rPr>
        <w:t xml:space="preserve"> tree shrew</w:t>
      </w:r>
      <w:r w:rsidR="00D343F5" w:rsidRPr="00333A82">
        <w:rPr>
          <w:rFonts w:ascii="Times New Roman" w:hAnsi="Times New Roman" w:cs="Times New Roman"/>
        </w:rPr>
        <w:t xml:space="preserve"> layer 2/3 neurons arise from a similar mechanism as has been described in cats</w:t>
      </w:r>
      <w:r w:rsidR="00D343F5">
        <w:rPr>
          <w:rFonts w:ascii="Times New Roman" w:hAnsi="Times New Roman" w:cs="Times New Roman"/>
        </w:rPr>
        <w:t xml:space="preserve"> and macaques. As the sharpening of feature selectivity occurs entirely within V1, experimenting in tree shrews gives us </w:t>
      </w:r>
      <w:r w:rsidR="00D343F5" w:rsidRPr="00333A82">
        <w:rPr>
          <w:rFonts w:ascii="Times New Roman" w:hAnsi="Times New Roman" w:cs="Times New Roman"/>
        </w:rPr>
        <w:t xml:space="preserve">the opportunity to examine the </w:t>
      </w:r>
      <w:r w:rsidR="00D343F5">
        <w:rPr>
          <w:rFonts w:ascii="Times New Roman" w:hAnsi="Times New Roman" w:cs="Times New Roman"/>
        </w:rPr>
        <w:t>mechanism through which</w:t>
      </w:r>
      <w:r w:rsidR="00D343F5" w:rsidRPr="00333A82">
        <w:rPr>
          <w:rFonts w:ascii="Times New Roman" w:hAnsi="Times New Roman" w:cs="Times New Roman"/>
        </w:rPr>
        <w:t xml:space="preserve"> </w:t>
      </w:r>
      <w:r w:rsidR="00D343F5">
        <w:rPr>
          <w:rFonts w:ascii="Times New Roman" w:hAnsi="Times New Roman" w:cs="Times New Roman"/>
        </w:rPr>
        <w:t>receptive field properties are generated</w:t>
      </w:r>
      <w:r w:rsidR="00D343F5" w:rsidRPr="00333A82">
        <w:rPr>
          <w:rFonts w:ascii="Times New Roman" w:hAnsi="Times New Roman" w:cs="Times New Roman"/>
        </w:rPr>
        <w:t xml:space="preserve"> </w:t>
      </w:r>
      <w:r w:rsidR="00D343F5">
        <w:rPr>
          <w:rFonts w:ascii="Times New Roman" w:hAnsi="Times New Roman" w:cs="Times New Roman"/>
        </w:rPr>
        <w:t>with</w:t>
      </w:r>
      <w:r w:rsidR="00D343F5" w:rsidRPr="00333A82">
        <w:rPr>
          <w:rFonts w:ascii="Times New Roman" w:hAnsi="Times New Roman" w:cs="Times New Roman"/>
        </w:rPr>
        <w:t xml:space="preserve">in a single electrode </w:t>
      </w:r>
      <w:r w:rsidR="00D343F5">
        <w:rPr>
          <w:rFonts w:ascii="Times New Roman" w:hAnsi="Times New Roman" w:cs="Times New Roman"/>
        </w:rPr>
        <w:t>track rather than paired recordings from more than one visual area</w:t>
      </w:r>
      <w:r w:rsidR="00D343F5" w:rsidRPr="00333A82">
        <w:rPr>
          <w:rFonts w:ascii="Times New Roman" w:hAnsi="Times New Roman" w:cs="Times New Roman"/>
        </w:rPr>
        <w:t xml:space="preserve">. This also gives us the added advantage of recording from neurons that are matched for eccentricity, as this is an </w:t>
      </w:r>
      <w:r w:rsidR="00D343F5">
        <w:rPr>
          <w:rFonts w:ascii="Times New Roman" w:hAnsi="Times New Roman" w:cs="Times New Roman"/>
        </w:rPr>
        <w:t>important caveat while comparing</w:t>
      </w:r>
      <w:r w:rsidR="00D343F5" w:rsidRPr="00333A82">
        <w:rPr>
          <w:rFonts w:ascii="Times New Roman" w:hAnsi="Times New Roman" w:cs="Times New Roman"/>
        </w:rPr>
        <w:t xml:space="preserve"> spatial frequency </w:t>
      </w:r>
      <w:r w:rsidR="00D343F5" w:rsidRPr="003040A8">
        <w:t>tuning</w:t>
      </w:r>
      <w:r w:rsidR="00D343F5" w:rsidRPr="00333A82">
        <w:rPr>
          <w:rFonts w:ascii="Times New Roman" w:hAnsi="Times New Roman" w:cs="Times New Roman"/>
        </w:rPr>
        <w:t xml:space="preserve"> from different visual areas.</w:t>
      </w:r>
    </w:p>
    <w:p w14:paraId="5543AB8A" w14:textId="56AF282E" w:rsidR="00655E44" w:rsidRPr="00333A82" w:rsidRDefault="00684027" w:rsidP="0016739D">
      <w:pPr>
        <w:pStyle w:val="BodyText"/>
        <w:spacing w:line="480" w:lineRule="auto"/>
        <w:rPr>
          <w:rFonts w:ascii="Times New Roman" w:hAnsi="Times New Roman" w:cs="Times New Roman"/>
        </w:rPr>
      </w:pPr>
      <w:r w:rsidRPr="00333A82">
        <w:rPr>
          <w:rFonts w:ascii="Times New Roman" w:hAnsi="Times New Roman" w:cs="Times New Roman"/>
        </w:rPr>
        <w:t xml:space="preserve">In the tree shrew, orientation selectivity in layer 2/3 neurons </w:t>
      </w:r>
      <w:r w:rsidR="001C5877" w:rsidRPr="00333A82">
        <w:rPr>
          <w:rFonts w:ascii="Times New Roman" w:hAnsi="Times New Roman" w:cs="Times New Roman"/>
        </w:rPr>
        <w:t>was initially thought to have</w:t>
      </w:r>
      <w:r w:rsidRPr="00333A82">
        <w:rPr>
          <w:rFonts w:ascii="Times New Roman" w:hAnsi="Times New Roman" w:cs="Times New Roman"/>
        </w:rPr>
        <w:t xml:space="preserve"> </w:t>
      </w:r>
      <w:r w:rsidR="001C5877" w:rsidRPr="00333A82">
        <w:rPr>
          <w:rFonts w:ascii="Times New Roman" w:hAnsi="Times New Roman" w:cs="Times New Roman"/>
        </w:rPr>
        <w:t>originated</w:t>
      </w:r>
      <w:r w:rsidRPr="00333A82">
        <w:rPr>
          <w:rFonts w:ascii="Times New Roman" w:hAnsi="Times New Roman" w:cs="Times New Roman"/>
        </w:rPr>
        <w:t xml:space="preserve"> from excitatory convergence of a number of layer 4 neurons</w:t>
      </w:r>
      <w:r w:rsidR="001C5877" w:rsidRPr="00333A82">
        <w:rPr>
          <w:rFonts w:ascii="Times New Roman" w:hAnsi="Times New Roman" w:cs="Times New Roman"/>
        </w:rPr>
        <w:t xml:space="preserve"> arranged in a row</w:t>
      </w:r>
      <w:r w:rsidRPr="00333A82">
        <w:rPr>
          <w:rFonts w:ascii="Times New Roman" w:hAnsi="Times New Roman" w:cs="Times New Roman"/>
        </w:rPr>
        <w:t xml:space="preserve"> </w:t>
      </w:r>
      <w:r w:rsidR="00B4240F" w:rsidRPr="00333A82">
        <w:rPr>
          <w:rFonts w:ascii="Times New Roman" w:hAnsi="Times New Roman" w:cs="Times New Roman"/>
        </w:rPr>
        <w:t>(Mooser et al., 2004)</w:t>
      </w:r>
      <w:r w:rsidR="00B4240F">
        <w:rPr>
          <w:rFonts w:ascii="Times New Roman" w:hAnsi="Times New Roman" w:cs="Times New Roman"/>
        </w:rPr>
        <w:t xml:space="preserve"> as has been proposed in cats and macaques (Hubel &amp; Wiesel, 1962; 1968)</w:t>
      </w:r>
      <w:r w:rsidR="002416D3">
        <w:rPr>
          <w:rFonts w:ascii="Times New Roman" w:hAnsi="Times New Roman" w:cs="Times New Roman"/>
        </w:rPr>
        <w:t xml:space="preserve">. </w:t>
      </w:r>
      <w:r w:rsidR="00EB4006">
        <w:rPr>
          <w:rFonts w:ascii="Times New Roman" w:hAnsi="Times New Roman" w:cs="Times New Roman"/>
        </w:rPr>
        <w:lastRenderedPageBreak/>
        <w:t>H</w:t>
      </w:r>
      <w:r w:rsidR="002416D3">
        <w:rPr>
          <w:rFonts w:ascii="Times New Roman" w:hAnsi="Times New Roman" w:cs="Times New Roman"/>
        </w:rPr>
        <w:t>owever, when the data was</w:t>
      </w:r>
      <w:r w:rsidR="001C5877" w:rsidRPr="00333A82">
        <w:rPr>
          <w:rFonts w:ascii="Times New Roman" w:hAnsi="Times New Roman" w:cs="Times New Roman"/>
        </w:rPr>
        <w:t xml:space="preserve"> carefully examined, it was found that the elongation of the receptive fields</w:t>
      </w:r>
      <w:r w:rsidRPr="00333A82">
        <w:rPr>
          <w:rFonts w:ascii="Times New Roman" w:hAnsi="Times New Roman" w:cs="Times New Roman"/>
        </w:rPr>
        <w:t xml:space="preserve"> </w:t>
      </w:r>
      <w:r w:rsidR="00B4240F">
        <w:rPr>
          <w:rFonts w:ascii="Times New Roman" w:hAnsi="Times New Roman" w:cs="Times New Roman"/>
        </w:rPr>
        <w:t>in shrew layer 2/3 was much smaller than would have been expected from a purely feed-forward mechanism</w:t>
      </w:r>
      <w:r w:rsidR="001C5877" w:rsidRPr="00333A82">
        <w:rPr>
          <w:rFonts w:ascii="Times New Roman" w:hAnsi="Times New Roman" w:cs="Times New Roman"/>
        </w:rPr>
        <w:t xml:space="preserve">. As a result, it was proposed that the </w:t>
      </w:r>
      <w:r w:rsidR="00B4240F">
        <w:rPr>
          <w:rFonts w:ascii="Times New Roman" w:hAnsi="Times New Roman" w:cs="Times New Roman"/>
        </w:rPr>
        <w:t xml:space="preserve">prominent </w:t>
      </w:r>
      <w:r w:rsidRPr="00333A82">
        <w:rPr>
          <w:rFonts w:ascii="Times New Roman" w:hAnsi="Times New Roman" w:cs="Times New Roman"/>
        </w:rPr>
        <w:t>horizontal connections</w:t>
      </w:r>
      <w:r w:rsidR="001C5877" w:rsidRPr="00333A82">
        <w:rPr>
          <w:rFonts w:ascii="Times New Roman" w:hAnsi="Times New Roman" w:cs="Times New Roman"/>
        </w:rPr>
        <w:t xml:space="preserve"> </w:t>
      </w:r>
      <w:r w:rsidR="00B4240F">
        <w:rPr>
          <w:rFonts w:ascii="Times New Roman" w:hAnsi="Times New Roman" w:cs="Times New Roman"/>
        </w:rPr>
        <w:t xml:space="preserve">present </w:t>
      </w:r>
      <w:r w:rsidR="001C5877" w:rsidRPr="00333A82">
        <w:rPr>
          <w:rFonts w:ascii="Times New Roman" w:hAnsi="Times New Roman" w:cs="Times New Roman"/>
        </w:rPr>
        <w:t>in layer 2/3</w:t>
      </w:r>
      <w:r w:rsidRPr="00333A82">
        <w:rPr>
          <w:rFonts w:ascii="Times New Roman" w:hAnsi="Times New Roman" w:cs="Times New Roman"/>
        </w:rPr>
        <w:t xml:space="preserve"> further sharpen</w:t>
      </w:r>
      <w:r w:rsidR="001C5877" w:rsidRPr="00333A82">
        <w:rPr>
          <w:rFonts w:ascii="Times New Roman" w:hAnsi="Times New Roman" w:cs="Times New Roman"/>
        </w:rPr>
        <w:t>ed</w:t>
      </w:r>
      <w:r w:rsidRPr="00333A82">
        <w:rPr>
          <w:rFonts w:ascii="Times New Roman" w:hAnsi="Times New Roman" w:cs="Times New Roman"/>
        </w:rPr>
        <w:t xml:space="preserve"> the orientation selectivity </w:t>
      </w:r>
      <w:r w:rsidR="00B4240F">
        <w:rPr>
          <w:rFonts w:ascii="Times New Roman" w:hAnsi="Times New Roman" w:cs="Times New Roman"/>
        </w:rPr>
        <w:t xml:space="preserve">of neurons </w:t>
      </w:r>
      <w:r w:rsidRPr="00333A82">
        <w:rPr>
          <w:rFonts w:ascii="Times New Roman" w:hAnsi="Times New Roman" w:cs="Times New Roman"/>
        </w:rPr>
        <w:t xml:space="preserve">(Bosking et al., 1997; Chisum et al., 2003; Mooser et al., 2004; Veit et al., 2013). One study that used optogenetics and optical imaging of intrinsic signals </w:t>
      </w:r>
      <w:r w:rsidR="002416D3">
        <w:rPr>
          <w:rFonts w:ascii="Times New Roman" w:hAnsi="Times New Roman" w:cs="Times New Roman"/>
        </w:rPr>
        <w:t xml:space="preserve">however </w:t>
      </w:r>
      <w:r w:rsidRPr="00333A82">
        <w:rPr>
          <w:rFonts w:ascii="Times New Roman" w:hAnsi="Times New Roman" w:cs="Times New Roman"/>
        </w:rPr>
        <w:t xml:space="preserve">showed that horizontal connections in the layer 2/3 of tree shrew V1 did not have </w:t>
      </w:r>
      <w:r w:rsidR="00B4240F">
        <w:rPr>
          <w:rFonts w:ascii="Times New Roman" w:hAnsi="Times New Roman" w:cs="Times New Roman"/>
        </w:rPr>
        <w:t>a</w:t>
      </w:r>
      <w:r w:rsidR="006A52DA" w:rsidRPr="00333A82">
        <w:rPr>
          <w:rFonts w:ascii="Times New Roman" w:hAnsi="Times New Roman" w:cs="Times New Roman"/>
        </w:rPr>
        <w:t xml:space="preserve"> </w:t>
      </w:r>
      <w:r w:rsidRPr="00333A82">
        <w:rPr>
          <w:rFonts w:ascii="Times New Roman" w:hAnsi="Times New Roman" w:cs="Times New Roman"/>
        </w:rPr>
        <w:t xml:space="preserve">modulatory effect on the neuronal responses as </w:t>
      </w:r>
      <w:r w:rsidR="002416D3">
        <w:rPr>
          <w:rFonts w:ascii="Times New Roman" w:hAnsi="Times New Roman" w:cs="Times New Roman"/>
        </w:rPr>
        <w:t>previously suggested</w:t>
      </w:r>
      <w:r w:rsidRPr="00333A82">
        <w:rPr>
          <w:rFonts w:ascii="Times New Roman" w:hAnsi="Times New Roman" w:cs="Times New Roman"/>
        </w:rPr>
        <w:t xml:space="preserve"> </w:t>
      </w:r>
      <w:r w:rsidR="003040A8">
        <w:rPr>
          <w:rFonts w:ascii="Times New Roman" w:hAnsi="Times New Roman" w:cs="Times New Roman"/>
        </w:rPr>
        <w:t xml:space="preserve">but rather had an additive effect </w:t>
      </w:r>
      <w:r w:rsidRPr="00333A82">
        <w:rPr>
          <w:rFonts w:ascii="Times New Roman" w:hAnsi="Times New Roman" w:cs="Times New Roman"/>
        </w:rPr>
        <w:t xml:space="preserve">(Huang et al., 2014). Recently, Lee et al. (2016), suggested that </w:t>
      </w:r>
      <w:r w:rsidR="001C5877" w:rsidRPr="00333A82">
        <w:rPr>
          <w:rFonts w:ascii="Times New Roman" w:hAnsi="Times New Roman" w:cs="Times New Roman"/>
        </w:rPr>
        <w:t xml:space="preserve">the </w:t>
      </w:r>
      <w:r w:rsidRPr="00333A82">
        <w:rPr>
          <w:rFonts w:ascii="Times New Roman" w:hAnsi="Times New Roman" w:cs="Times New Roman"/>
        </w:rPr>
        <w:t>orientation selectivity in the shrew V1 was establ</w:t>
      </w:r>
      <w:r w:rsidR="00B4240F">
        <w:rPr>
          <w:rFonts w:ascii="Times New Roman" w:hAnsi="Times New Roman" w:cs="Times New Roman"/>
        </w:rPr>
        <w:t>ished by the spatially off on and off inputs as has been proposed in the cats</w:t>
      </w:r>
      <w:r w:rsidRPr="00333A82">
        <w:rPr>
          <w:rFonts w:ascii="Times New Roman" w:hAnsi="Times New Roman" w:cs="Times New Roman"/>
        </w:rPr>
        <w:t xml:space="preserve"> (</w:t>
      </w:r>
      <w:r w:rsidR="00B4240F">
        <w:rPr>
          <w:rFonts w:ascii="Times New Roman" w:hAnsi="Times New Roman" w:cs="Times New Roman"/>
        </w:rPr>
        <w:t>Soodak …</w:t>
      </w:r>
      <w:r w:rsidRPr="00333A82">
        <w:rPr>
          <w:rFonts w:ascii="Times New Roman" w:hAnsi="Times New Roman" w:cs="Times New Roman"/>
        </w:rPr>
        <w:t>Kremkow et al., 2016). However, Muly and Fitzpatrick (1992) showed that on and off inputs to layer 2/3 cells have significant overlap, preventi</w:t>
      </w:r>
      <w:r w:rsidR="00B4240F">
        <w:rPr>
          <w:rFonts w:ascii="Times New Roman" w:hAnsi="Times New Roman" w:cs="Times New Roman"/>
        </w:rPr>
        <w:t xml:space="preserve">ng extensive segregation of </w:t>
      </w:r>
      <w:r w:rsidRPr="00333A82">
        <w:rPr>
          <w:rFonts w:ascii="Times New Roman" w:hAnsi="Times New Roman" w:cs="Times New Roman"/>
        </w:rPr>
        <w:t>sub-regions</w:t>
      </w:r>
      <w:r w:rsidR="00B4240F">
        <w:rPr>
          <w:rFonts w:ascii="Times New Roman" w:hAnsi="Times New Roman" w:cs="Times New Roman"/>
        </w:rPr>
        <w:t xml:space="preserve"> in tree shrews</w:t>
      </w:r>
      <w:r w:rsidRPr="00333A82">
        <w:rPr>
          <w:rFonts w:ascii="Times New Roman" w:hAnsi="Times New Roman" w:cs="Times New Roman"/>
        </w:rPr>
        <w:t>. As a result, the mechanism through which orientation tuning comes about in the shrew V1 is as yet unclear.</w:t>
      </w:r>
    </w:p>
    <w:p w14:paraId="08F7D827" w14:textId="38F5A872" w:rsidR="00B4240F" w:rsidRDefault="00775BA1" w:rsidP="0016739D">
      <w:pPr>
        <w:pStyle w:val="BodyText"/>
        <w:spacing w:line="480" w:lineRule="auto"/>
        <w:rPr>
          <w:rFonts w:ascii="Times New Roman" w:hAnsi="Times New Roman" w:cs="Times New Roman"/>
        </w:rPr>
      </w:pPr>
      <w:r w:rsidRPr="00333A82">
        <w:rPr>
          <w:rFonts w:ascii="Times New Roman" w:hAnsi="Times New Roman" w:cs="Times New Roman"/>
        </w:rPr>
        <w:t>It is possible that orientation selectivity in the tree shrews can arise from the anisotropic</w:t>
      </w:r>
      <w:r w:rsidR="00655E44" w:rsidRPr="00333A82">
        <w:rPr>
          <w:rFonts w:ascii="Times New Roman" w:hAnsi="Times New Roman" w:cs="Times New Roman"/>
        </w:rPr>
        <w:t xml:space="preserve"> LGN Driven-Recurrent Model (ALD-RM; Vidyasagar et al., 1996; Kuhlmann &amp; Vidyasagar, </w:t>
      </w:r>
      <w:r w:rsidR="000F36E5" w:rsidRPr="00333A82">
        <w:rPr>
          <w:rFonts w:ascii="Times New Roman" w:hAnsi="Times New Roman" w:cs="Times New Roman"/>
        </w:rPr>
        <w:t>2011</w:t>
      </w:r>
      <w:r w:rsidR="001C0A73" w:rsidRPr="00333A82">
        <w:rPr>
          <w:rFonts w:ascii="Times New Roman" w:hAnsi="Times New Roman" w:cs="Times New Roman"/>
        </w:rPr>
        <w:t>; see</w:t>
      </w:r>
      <w:r w:rsidR="002416D3">
        <w:rPr>
          <w:rFonts w:ascii="Times New Roman" w:hAnsi="Times New Roman" w:cs="Times New Roman"/>
        </w:rPr>
        <w:t xml:space="preserve"> Figure 1)</w:t>
      </w:r>
      <w:r w:rsidR="000F36E5" w:rsidRPr="00333A82">
        <w:rPr>
          <w:rFonts w:ascii="Times New Roman" w:hAnsi="Times New Roman" w:cs="Times New Roman"/>
        </w:rPr>
        <w:t>.</w:t>
      </w:r>
      <w:r w:rsidR="005052B9">
        <w:rPr>
          <w:rFonts w:ascii="Times New Roman" w:hAnsi="Times New Roman" w:cs="Times New Roman"/>
        </w:rPr>
        <w:t xml:space="preserve"> In </w:t>
      </w:r>
      <w:r w:rsidR="00285A0D">
        <w:rPr>
          <w:rFonts w:ascii="Times New Roman" w:hAnsi="Times New Roman" w:cs="Times New Roman"/>
        </w:rPr>
        <w:t>the cortex</w:t>
      </w:r>
      <w:r w:rsidR="00936288">
        <w:rPr>
          <w:rFonts w:ascii="Times New Roman" w:hAnsi="Times New Roman" w:cs="Times New Roman"/>
        </w:rPr>
        <w:t xml:space="preserve">, most </w:t>
      </w:r>
      <w:r w:rsidR="005052B9">
        <w:rPr>
          <w:rFonts w:ascii="Times New Roman" w:hAnsi="Times New Roman" w:cs="Times New Roman"/>
        </w:rPr>
        <w:t>cortical neuron</w:t>
      </w:r>
      <w:r w:rsidR="00936288">
        <w:rPr>
          <w:rFonts w:ascii="Times New Roman" w:hAnsi="Times New Roman" w:cs="Times New Roman"/>
        </w:rPr>
        <w:t>s</w:t>
      </w:r>
      <w:r w:rsidR="005052B9">
        <w:rPr>
          <w:rFonts w:ascii="Times New Roman" w:hAnsi="Times New Roman" w:cs="Times New Roman"/>
        </w:rPr>
        <w:t xml:space="preserve"> receive direct excitatory inputs from sub-cortical neurons biased for orientation and di-synaptic</w:t>
      </w:r>
      <w:r w:rsidR="00936288">
        <w:rPr>
          <w:rFonts w:ascii="Times New Roman" w:hAnsi="Times New Roman" w:cs="Times New Roman"/>
        </w:rPr>
        <w:t xml:space="preserve"> input from</w:t>
      </w:r>
      <w:r w:rsidR="005052B9">
        <w:rPr>
          <w:rFonts w:ascii="Times New Roman" w:hAnsi="Times New Roman" w:cs="Times New Roman"/>
        </w:rPr>
        <w:t xml:space="preserve"> un-oriented </w:t>
      </w:r>
      <w:r w:rsidR="0087230D">
        <w:rPr>
          <w:rFonts w:ascii="Times New Roman" w:hAnsi="Times New Roman" w:cs="Times New Roman"/>
        </w:rPr>
        <w:t>sub-cortical</w:t>
      </w:r>
      <w:r w:rsidR="005052B9">
        <w:rPr>
          <w:rFonts w:ascii="Times New Roman" w:hAnsi="Times New Roman" w:cs="Times New Roman"/>
        </w:rPr>
        <w:t xml:space="preserve"> neuron</w:t>
      </w:r>
      <w:r w:rsidR="00936288">
        <w:rPr>
          <w:rFonts w:ascii="Times New Roman" w:hAnsi="Times New Roman" w:cs="Times New Roman"/>
        </w:rPr>
        <w:t>s</w:t>
      </w:r>
      <w:r w:rsidR="005052B9">
        <w:rPr>
          <w:rFonts w:ascii="Times New Roman" w:hAnsi="Times New Roman" w:cs="Times New Roman"/>
        </w:rPr>
        <w:t xml:space="preserve"> </w:t>
      </w:r>
      <w:r w:rsidR="00936288">
        <w:rPr>
          <w:rFonts w:ascii="Times New Roman" w:hAnsi="Times New Roman" w:cs="Times New Roman"/>
        </w:rPr>
        <w:t>via</w:t>
      </w:r>
      <w:r w:rsidR="005052B9">
        <w:rPr>
          <w:rFonts w:ascii="Times New Roman" w:hAnsi="Times New Roman" w:cs="Times New Roman"/>
        </w:rPr>
        <w:t xml:space="preserve"> inhibitory interneuron</w:t>
      </w:r>
      <w:r w:rsidR="00936288">
        <w:rPr>
          <w:rFonts w:ascii="Times New Roman" w:hAnsi="Times New Roman" w:cs="Times New Roman"/>
        </w:rPr>
        <w:t>s (Creutzfeldt &amp; Ito, 1968; Ferster &amp; Lindstrom, 1983)</w:t>
      </w:r>
      <w:r w:rsidR="005052B9">
        <w:rPr>
          <w:rFonts w:ascii="Times New Roman" w:hAnsi="Times New Roman" w:cs="Times New Roman"/>
        </w:rPr>
        <w:t xml:space="preserve">. The inhibitory input increases the threshold for firing in the cortical neuron and the remaining signal </w:t>
      </w:r>
      <w:r w:rsidR="0087230D">
        <w:rPr>
          <w:rFonts w:ascii="Times New Roman" w:hAnsi="Times New Roman" w:cs="Times New Roman"/>
        </w:rPr>
        <w:t>would</w:t>
      </w:r>
      <w:r w:rsidR="005052B9">
        <w:rPr>
          <w:rFonts w:ascii="Times New Roman" w:hAnsi="Times New Roman" w:cs="Times New Roman"/>
        </w:rPr>
        <w:t xml:space="preserve"> automatically </w:t>
      </w:r>
      <w:r w:rsidR="0087230D">
        <w:rPr>
          <w:rFonts w:ascii="Times New Roman" w:hAnsi="Times New Roman" w:cs="Times New Roman"/>
        </w:rPr>
        <w:t xml:space="preserve">be </w:t>
      </w:r>
      <w:r w:rsidR="005052B9">
        <w:rPr>
          <w:rFonts w:ascii="Times New Roman" w:hAnsi="Times New Roman" w:cs="Times New Roman"/>
        </w:rPr>
        <w:t xml:space="preserve">tuned for orientation. </w:t>
      </w:r>
      <w:r w:rsidR="0087230D">
        <w:rPr>
          <w:rFonts w:ascii="Times New Roman" w:hAnsi="Times New Roman" w:cs="Times New Roman"/>
        </w:rPr>
        <w:t>Orientation selectivity could then be further sharpened by intracortical mechanisms such as recurrent excitation</w:t>
      </w:r>
      <w:r w:rsidR="00936288">
        <w:rPr>
          <w:rFonts w:ascii="Times New Roman" w:hAnsi="Times New Roman" w:cs="Times New Roman"/>
        </w:rPr>
        <w:t xml:space="preserve"> (Ref)</w:t>
      </w:r>
      <w:r w:rsidR="0087230D">
        <w:rPr>
          <w:rFonts w:ascii="Times New Roman" w:hAnsi="Times New Roman" w:cs="Times New Roman"/>
        </w:rPr>
        <w:t xml:space="preserve"> and cross-orientation inhibition</w:t>
      </w:r>
      <w:r w:rsidR="00936288">
        <w:rPr>
          <w:rFonts w:ascii="Times New Roman" w:hAnsi="Times New Roman" w:cs="Times New Roman"/>
        </w:rPr>
        <w:t xml:space="preserve"> (ref)</w:t>
      </w:r>
      <w:r w:rsidR="0087230D">
        <w:rPr>
          <w:rFonts w:ascii="Times New Roman" w:hAnsi="Times New Roman" w:cs="Times New Roman"/>
        </w:rPr>
        <w:t xml:space="preserve">. </w:t>
      </w:r>
      <w:r w:rsidR="000A3399">
        <w:rPr>
          <w:rFonts w:ascii="Times New Roman" w:hAnsi="Times New Roman" w:cs="Times New Roman"/>
        </w:rPr>
        <w:t xml:space="preserve">The ALD-RM model also explained the spatial frequency tuning of neurons in both the LGN as well as the layer 4 neurons in cats. LGN neurons showed low-pass spatial </w:t>
      </w:r>
      <w:r w:rsidR="000A3399">
        <w:rPr>
          <w:rFonts w:ascii="Times New Roman" w:hAnsi="Times New Roman" w:cs="Times New Roman"/>
        </w:rPr>
        <w:lastRenderedPageBreak/>
        <w:t>frequency tuning</w:t>
      </w:r>
      <w:r w:rsidR="00936288">
        <w:rPr>
          <w:rFonts w:ascii="Times New Roman" w:hAnsi="Times New Roman" w:cs="Times New Roman"/>
        </w:rPr>
        <w:t xml:space="preserve"> (Ref)</w:t>
      </w:r>
      <w:r w:rsidR="000A3399">
        <w:rPr>
          <w:rFonts w:ascii="Times New Roman" w:hAnsi="Times New Roman" w:cs="Times New Roman"/>
        </w:rPr>
        <w:t xml:space="preserve"> and at these spatial frequencies, they fire well to all orientations</w:t>
      </w:r>
      <w:r w:rsidR="00936288">
        <w:rPr>
          <w:rFonts w:ascii="Times New Roman" w:hAnsi="Times New Roman" w:cs="Times New Roman"/>
        </w:rPr>
        <w:t xml:space="preserve"> (</w:t>
      </w:r>
      <w:r w:rsidR="003B7C9B">
        <w:rPr>
          <w:rFonts w:ascii="Times New Roman" w:hAnsi="Times New Roman" w:cs="Times New Roman"/>
        </w:rPr>
        <w:t>Vidyasagar &amp; Heide, 1984</w:t>
      </w:r>
      <w:r w:rsidR="00936288">
        <w:rPr>
          <w:rFonts w:ascii="Times New Roman" w:hAnsi="Times New Roman" w:cs="Times New Roman"/>
        </w:rPr>
        <w:t>)</w:t>
      </w:r>
      <w:r w:rsidR="000A3399">
        <w:rPr>
          <w:rFonts w:ascii="Times New Roman" w:hAnsi="Times New Roman" w:cs="Times New Roman"/>
        </w:rPr>
        <w:t>. At higher spatial frequencies however, the neurons show orientation selectivity. Cortical neurons show band-pass spatial frequency tuning and fire only at spatial frequencies where the LGN neurons are tuned to orientation</w:t>
      </w:r>
      <w:r w:rsidR="00936288">
        <w:rPr>
          <w:rFonts w:ascii="Times New Roman" w:hAnsi="Times New Roman" w:cs="Times New Roman"/>
        </w:rPr>
        <w:t xml:space="preserve"> (Ref)</w:t>
      </w:r>
      <w:r w:rsidR="000A3399">
        <w:rPr>
          <w:rFonts w:ascii="Times New Roman" w:hAnsi="Times New Roman" w:cs="Times New Roman"/>
        </w:rPr>
        <w:t xml:space="preserve">. </w:t>
      </w:r>
      <w:r w:rsidR="003B7C9B">
        <w:rPr>
          <w:rFonts w:ascii="Times New Roman" w:hAnsi="Times New Roman" w:cs="Times New Roman"/>
        </w:rPr>
        <w:t>T</w:t>
      </w:r>
      <w:r w:rsidR="000A3399">
        <w:rPr>
          <w:rFonts w:ascii="Times New Roman" w:hAnsi="Times New Roman" w:cs="Times New Roman"/>
        </w:rPr>
        <w:t>he di-synaptic inhibition in cortical neurons will be non-specific to orientation at lower spatial f</w:t>
      </w:r>
      <w:r w:rsidR="00936288">
        <w:rPr>
          <w:rFonts w:ascii="Times New Roman" w:hAnsi="Times New Roman" w:cs="Times New Roman"/>
        </w:rPr>
        <w:t>requencies where the LGN neuron</w:t>
      </w:r>
      <w:r w:rsidR="000A3399">
        <w:rPr>
          <w:rFonts w:ascii="Times New Roman" w:hAnsi="Times New Roman" w:cs="Times New Roman"/>
        </w:rPr>
        <w:t xml:space="preserve"> is not tuned</w:t>
      </w:r>
      <w:r w:rsidR="003B7C9B">
        <w:rPr>
          <w:rFonts w:ascii="Times New Roman" w:hAnsi="Times New Roman" w:cs="Times New Roman"/>
        </w:rPr>
        <w:t xml:space="preserve"> to orientation and causes general attenuation at these lower spatial frequencies. At higher spatial frequencies, the</w:t>
      </w:r>
      <w:r w:rsidR="000A3399">
        <w:rPr>
          <w:rFonts w:ascii="Times New Roman" w:hAnsi="Times New Roman" w:cs="Times New Roman"/>
        </w:rPr>
        <w:t xml:space="preserve"> signal that remains is sharply tuned to both the orientation and spatial frequency. </w:t>
      </w:r>
      <w:r w:rsidR="005052B9">
        <w:rPr>
          <w:rFonts w:ascii="Times New Roman" w:hAnsi="Times New Roman" w:cs="Times New Roman"/>
        </w:rPr>
        <w:t xml:space="preserve">The receptive fields of the </w:t>
      </w:r>
      <w:r w:rsidR="0087230D">
        <w:rPr>
          <w:rFonts w:ascii="Times New Roman" w:hAnsi="Times New Roman" w:cs="Times New Roman"/>
        </w:rPr>
        <w:t>neurons in such</w:t>
      </w:r>
      <w:r w:rsidR="00D85BC4">
        <w:rPr>
          <w:rFonts w:ascii="Times New Roman" w:hAnsi="Times New Roman" w:cs="Times New Roman"/>
        </w:rPr>
        <w:t xml:space="preserve"> a scheme in</w:t>
      </w:r>
      <w:r w:rsidR="0087230D">
        <w:rPr>
          <w:rFonts w:ascii="Times New Roman" w:hAnsi="Times New Roman" w:cs="Times New Roman"/>
        </w:rPr>
        <w:t xml:space="preserve"> cat </w:t>
      </w:r>
      <w:r w:rsidR="00D3529C">
        <w:rPr>
          <w:rFonts w:ascii="Times New Roman" w:hAnsi="Times New Roman" w:cs="Times New Roman"/>
        </w:rPr>
        <w:t>is</w:t>
      </w:r>
      <w:r w:rsidR="0087230D">
        <w:rPr>
          <w:rFonts w:ascii="Times New Roman" w:hAnsi="Times New Roman" w:cs="Times New Roman"/>
        </w:rPr>
        <w:t xml:space="preserve"> shown in figure 1</w:t>
      </w:r>
      <w:r w:rsidR="00D3529C">
        <w:rPr>
          <w:rFonts w:ascii="Times New Roman" w:hAnsi="Times New Roman" w:cs="Times New Roman"/>
        </w:rPr>
        <w:t>b</w:t>
      </w:r>
      <w:r w:rsidR="0087230D">
        <w:rPr>
          <w:rFonts w:ascii="Times New Roman" w:hAnsi="Times New Roman" w:cs="Times New Roman"/>
        </w:rPr>
        <w:t xml:space="preserve">. </w:t>
      </w:r>
    </w:p>
    <w:p w14:paraId="7D09BDE7" w14:textId="77777777" w:rsidR="0091713B" w:rsidRDefault="00AA4AA1" w:rsidP="0091713B">
      <w:pPr>
        <w:pStyle w:val="BodyText"/>
        <w:keepNext/>
        <w:spacing w:line="480" w:lineRule="auto"/>
      </w:pPr>
      <w:r>
        <w:rPr>
          <w:rFonts w:ascii="Times New Roman" w:hAnsi="Times New Roman" w:cs="Times New Roman"/>
        </w:rPr>
        <w:pict w14:anchorId="2589FC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232.5pt">
            <v:imagedata r:id="rId8" o:title="orituning_scheme"/>
          </v:shape>
        </w:pict>
      </w:r>
    </w:p>
    <w:p w14:paraId="3623504E" w14:textId="43AC9C63" w:rsidR="002416D3" w:rsidRPr="00333A82" w:rsidRDefault="0091713B" w:rsidP="0091713B">
      <w:pPr>
        <w:pStyle w:val="Caption"/>
        <w:rPr>
          <w:rFonts w:ascii="Times New Roman" w:hAnsi="Times New Roman" w:cs="Times New Roman"/>
        </w:rPr>
      </w:pPr>
      <w:r>
        <w:t xml:space="preserve">Figure </w:t>
      </w:r>
      <w:r w:rsidR="00AA1417">
        <w:fldChar w:fldCharType="begin"/>
      </w:r>
      <w:r w:rsidR="00AA1417">
        <w:instrText xml:space="preserve"> SEQ Figure \* ARABIC </w:instrText>
      </w:r>
      <w:r w:rsidR="00AA1417">
        <w:fldChar w:fldCharType="separate"/>
      </w:r>
      <w:r>
        <w:rPr>
          <w:noProof/>
        </w:rPr>
        <w:t>1</w:t>
      </w:r>
      <w:r w:rsidR="00AA1417">
        <w:rPr>
          <w:noProof/>
        </w:rPr>
        <w:fldChar w:fldCharType="end"/>
      </w:r>
      <w:r>
        <w:t xml:space="preserve">: Mechanism of orientation selectivity proposed in cats and tree shrews. In the cats, layer 4 neurons receive excitatory input from an LGN neuron biased for the same orientation and di-synaptic input via an inhibitory neuron from an LGN neurons unbiased for orientation. </w:t>
      </w:r>
      <w:r w:rsidR="00ED18F3">
        <w:t>The orientation non-specific inhibitory input increases the threshold of firing from the cortical neuron and the resulting signal is tuned for orientation. A similar transformation occurred from layer 4 to layer 2/3 in the tree shrews.</w:t>
      </w:r>
    </w:p>
    <w:p w14:paraId="0ABD2C39" w14:textId="77777777" w:rsidR="00D3529C" w:rsidRDefault="00D3529C" w:rsidP="0016739D">
      <w:pPr>
        <w:pStyle w:val="BodyText"/>
        <w:spacing w:line="480" w:lineRule="auto"/>
        <w:rPr>
          <w:rFonts w:ascii="Times New Roman" w:hAnsi="Times New Roman" w:cs="Times New Roman"/>
        </w:rPr>
      </w:pPr>
    </w:p>
    <w:p w14:paraId="216DA160" w14:textId="72250161" w:rsidR="004744AA" w:rsidRDefault="00017883" w:rsidP="0016739D">
      <w:pPr>
        <w:pStyle w:val="BodyText"/>
        <w:spacing w:line="480" w:lineRule="auto"/>
        <w:rPr>
          <w:rFonts w:ascii="Times New Roman" w:hAnsi="Times New Roman" w:cs="Times New Roman"/>
        </w:rPr>
      </w:pPr>
      <w:r>
        <w:rPr>
          <w:rFonts w:ascii="Times New Roman" w:hAnsi="Times New Roman" w:cs="Times New Roman"/>
        </w:rPr>
        <w:lastRenderedPageBreak/>
        <w:t>In figure 1b, the excitatory and inhibitory inputs to a layer 2/3 neuron in the tree shrew cortex are shown. Each layer 2/3 neuron</w:t>
      </w:r>
      <w:r w:rsidR="004744AA">
        <w:rPr>
          <w:rFonts w:ascii="Times New Roman" w:hAnsi="Times New Roman" w:cs="Times New Roman"/>
        </w:rPr>
        <w:t xml:space="preserve"> in the tree shrew V1</w:t>
      </w:r>
      <w:r>
        <w:rPr>
          <w:rFonts w:ascii="Times New Roman" w:hAnsi="Times New Roman" w:cs="Times New Roman"/>
        </w:rPr>
        <w:t xml:space="preserve"> receives converging excitatory inputs from on and off layer 4 neurons (Muly &amp; Fitzpatrick, 1992)</w:t>
      </w:r>
      <w:r w:rsidR="004744AA">
        <w:rPr>
          <w:rFonts w:ascii="Times New Roman" w:hAnsi="Times New Roman" w:cs="Times New Roman"/>
        </w:rPr>
        <w:t xml:space="preserve"> and has extensive horizontal connections (Bosking et al., 1997). Layer 4 neurons are also broadly tuned to orientation and show low pass spatial frequency tuning while layer 2/3 neurons show sharp orientation selectivity and show band-pass spatial frequency tuning (Van Hooser et al., 2013). It could be that a similar transformation that occurs from LGN to layer 4 in the cat visual system happens from layer 4 to layer 2/3 in the tree shrews. We tested the following hypothesis to test whether this was indeed the case. </w:t>
      </w:r>
    </w:p>
    <w:p w14:paraId="10B2CE04" w14:textId="728FF57F" w:rsidR="002337DE" w:rsidRDefault="002337DE" w:rsidP="0016739D">
      <w:pPr>
        <w:pStyle w:val="BodyText"/>
        <w:spacing w:line="480" w:lineRule="auto"/>
        <w:rPr>
          <w:rFonts w:ascii="Times New Roman" w:hAnsi="Times New Roman" w:cs="Times New Roman"/>
        </w:rPr>
      </w:pPr>
      <w:r w:rsidRPr="002337DE">
        <w:rPr>
          <w:rFonts w:ascii="Times New Roman" w:hAnsi="Times New Roman" w:cs="Times New Roman"/>
          <w:b/>
        </w:rPr>
        <w:t>(H1)</w:t>
      </w:r>
      <w:r>
        <w:rPr>
          <w:rFonts w:ascii="Times New Roman" w:hAnsi="Times New Roman" w:cs="Times New Roman"/>
          <w:b/>
        </w:rPr>
        <w:t xml:space="preserve"> </w:t>
      </w:r>
      <w:r w:rsidR="00D73A15">
        <w:rPr>
          <w:rFonts w:ascii="Times New Roman" w:hAnsi="Times New Roman" w:cs="Times New Roman"/>
        </w:rPr>
        <w:t>As neurons in the on and off sub-divisions of layer 4 converge onto layer 2/3 neurons directly above them</w:t>
      </w:r>
      <w:r w:rsidR="00772BE9">
        <w:rPr>
          <w:rFonts w:ascii="Times New Roman" w:hAnsi="Times New Roman" w:cs="Times New Roman"/>
        </w:rPr>
        <w:t xml:space="preserve"> and most layer 4 neurons demonstrate orientation biases</w:t>
      </w:r>
      <w:r w:rsidR="00D73A15">
        <w:rPr>
          <w:rFonts w:ascii="Times New Roman" w:hAnsi="Times New Roman" w:cs="Times New Roman"/>
        </w:rPr>
        <w:t>, we predicted that most of the layer 4 and layer 2/3 neurons in the same track were tuned to the same orientation.</w:t>
      </w:r>
    </w:p>
    <w:p w14:paraId="2C888608" w14:textId="011BD172" w:rsidR="00C70B2A" w:rsidRDefault="00772BE9" w:rsidP="0016739D">
      <w:pPr>
        <w:pStyle w:val="BodyText"/>
        <w:spacing w:line="480" w:lineRule="auto"/>
        <w:rPr>
          <w:rFonts w:ascii="Times New Roman" w:hAnsi="Times New Roman" w:cs="Times New Roman"/>
        </w:rPr>
      </w:pPr>
      <w:r w:rsidRPr="00772BE9">
        <w:rPr>
          <w:rFonts w:ascii="Times New Roman" w:hAnsi="Times New Roman" w:cs="Times New Roman"/>
          <w:b/>
        </w:rPr>
        <w:t>(H2)</w:t>
      </w:r>
      <w:r w:rsidR="00C70B2A">
        <w:rPr>
          <w:rFonts w:ascii="Times New Roman" w:hAnsi="Times New Roman" w:cs="Times New Roman"/>
          <w:b/>
        </w:rPr>
        <w:t xml:space="preserve"> </w:t>
      </w:r>
      <w:r w:rsidR="00C70B2A">
        <w:rPr>
          <w:rFonts w:ascii="Times New Roman" w:hAnsi="Times New Roman" w:cs="Times New Roman"/>
        </w:rPr>
        <w:t>Orientation tuning of layer 4 neurons are evident at higher spatial frequencies similar to that of cat LGN neurons.</w:t>
      </w:r>
    </w:p>
    <w:p w14:paraId="233EADA7" w14:textId="4096FAEF" w:rsidR="001E0142" w:rsidRPr="001E0142" w:rsidRDefault="001E0142" w:rsidP="0016739D">
      <w:pPr>
        <w:pStyle w:val="BodyText"/>
        <w:spacing w:line="480" w:lineRule="auto"/>
        <w:rPr>
          <w:rFonts w:ascii="Times New Roman" w:hAnsi="Times New Roman" w:cs="Times New Roman"/>
        </w:rPr>
      </w:pPr>
      <w:r w:rsidRPr="001E0142">
        <w:rPr>
          <w:rFonts w:ascii="Times New Roman" w:hAnsi="Times New Roman" w:cs="Times New Roman"/>
          <w:b/>
        </w:rPr>
        <w:t>(H3)</w:t>
      </w:r>
      <w:r>
        <w:rPr>
          <w:rFonts w:ascii="Times New Roman" w:hAnsi="Times New Roman" w:cs="Times New Roman"/>
          <w:b/>
        </w:rPr>
        <w:t xml:space="preserve"> </w:t>
      </w:r>
      <w:r>
        <w:rPr>
          <w:rFonts w:ascii="Times New Roman" w:hAnsi="Times New Roman" w:cs="Times New Roman"/>
        </w:rPr>
        <w:t xml:space="preserve">Finally, we predicted that layer 2/3 neurons fire best at spatial frequencies where the layer 4 neuron is best tuned for orientation. </w:t>
      </w:r>
    </w:p>
    <w:p w14:paraId="31F34526" w14:textId="60154985" w:rsidR="005D4933" w:rsidRDefault="005D4933">
      <w:pPr>
        <w:rPr>
          <w:rFonts w:ascii="Times New Roman" w:hAnsi="Times New Roman" w:cs="Times New Roman"/>
        </w:rPr>
      </w:pPr>
      <w:r>
        <w:rPr>
          <w:rFonts w:ascii="Times New Roman" w:hAnsi="Times New Roman" w:cs="Times New Roman"/>
        </w:rPr>
        <w:br w:type="page"/>
      </w:r>
    </w:p>
    <w:p w14:paraId="11801080" w14:textId="1A5223AF" w:rsidR="00B83303" w:rsidRDefault="0088522D" w:rsidP="0016739D">
      <w:pPr>
        <w:pStyle w:val="Heading2"/>
        <w:spacing w:line="480" w:lineRule="auto"/>
        <w:rPr>
          <w:rFonts w:ascii="Times New Roman" w:hAnsi="Times New Roman" w:cs="Times New Roman"/>
        </w:rPr>
      </w:pPr>
      <w:bookmarkStart w:id="2" w:name="methods"/>
      <w:r w:rsidRPr="00333A82">
        <w:rPr>
          <w:rFonts w:ascii="Times New Roman" w:hAnsi="Times New Roman" w:cs="Times New Roman"/>
        </w:rPr>
        <w:lastRenderedPageBreak/>
        <w:t>Methods</w:t>
      </w:r>
      <w:bookmarkEnd w:id="2"/>
    </w:p>
    <w:p w14:paraId="5C2FAAF1" w14:textId="77777777" w:rsidR="00930AF6" w:rsidRPr="00930AF6" w:rsidRDefault="00930AF6" w:rsidP="00930AF6">
      <w:pPr>
        <w:pStyle w:val="BodyText"/>
      </w:pPr>
    </w:p>
    <w:p w14:paraId="7905AA54" w14:textId="77777777" w:rsidR="00B83303" w:rsidRPr="00333A82" w:rsidRDefault="0088522D" w:rsidP="0016739D">
      <w:pPr>
        <w:pStyle w:val="Heading4"/>
        <w:spacing w:line="480" w:lineRule="auto"/>
        <w:rPr>
          <w:rFonts w:ascii="Times New Roman" w:hAnsi="Times New Roman" w:cs="Times New Roman"/>
        </w:rPr>
      </w:pPr>
      <w:bookmarkStart w:id="3" w:name="surgery-and-anaesthesia"/>
      <w:r w:rsidRPr="00333A82">
        <w:rPr>
          <w:rFonts w:ascii="Times New Roman" w:hAnsi="Times New Roman" w:cs="Times New Roman"/>
        </w:rPr>
        <w:t>Surgery and Anaesthesia</w:t>
      </w:r>
      <w:bookmarkEnd w:id="3"/>
    </w:p>
    <w:p w14:paraId="696462AE" w14:textId="65F0790D" w:rsidR="00B83303" w:rsidRPr="00333A82" w:rsidRDefault="00AC3846" w:rsidP="0016739D">
      <w:pPr>
        <w:pStyle w:val="FirstParagraph"/>
        <w:spacing w:line="480" w:lineRule="auto"/>
        <w:rPr>
          <w:rFonts w:ascii="Times New Roman" w:hAnsi="Times New Roman" w:cs="Times New Roman"/>
        </w:rPr>
      </w:pPr>
      <w:r w:rsidRPr="00333A82">
        <w:rPr>
          <w:rFonts w:ascii="Times New Roman" w:hAnsi="Times New Roman" w:cs="Times New Roman"/>
        </w:rPr>
        <w:t>Detailed s</w:t>
      </w:r>
      <w:r w:rsidR="0088522D" w:rsidRPr="00333A82">
        <w:rPr>
          <w:rFonts w:ascii="Times New Roman" w:hAnsi="Times New Roman" w:cs="Times New Roman"/>
        </w:rPr>
        <w:t>urgical procedures are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14:paraId="4B2AAB51" w14:textId="77777777" w:rsidR="00B83303" w:rsidRPr="00333A82" w:rsidRDefault="0088522D" w:rsidP="0016739D">
      <w:pPr>
        <w:pStyle w:val="Heading4"/>
        <w:spacing w:line="480" w:lineRule="auto"/>
        <w:rPr>
          <w:rFonts w:ascii="Times New Roman" w:hAnsi="Times New Roman" w:cs="Times New Roman"/>
        </w:rPr>
      </w:pPr>
      <w:bookmarkStart w:id="4" w:name="electrophysiology"/>
      <w:r w:rsidRPr="00333A82">
        <w:rPr>
          <w:rFonts w:ascii="Times New Roman" w:hAnsi="Times New Roman" w:cs="Times New Roman"/>
        </w:rPr>
        <w:t>Electrophysiology</w:t>
      </w:r>
      <w:bookmarkEnd w:id="4"/>
    </w:p>
    <w:p w14:paraId="3EFB10CD" w14:textId="71854E29"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w:t>
      </w:r>
      <w:r w:rsidRPr="00333A82">
        <w:rPr>
          <w:rFonts w:ascii="Times New Roman" w:hAnsi="Times New Roman" w:cs="Times New Roman"/>
        </w:rPr>
        <w:lastRenderedPageBreak/>
        <w:t>characteristic ‘swish’,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w:t>
      </w:r>
      <w:r w:rsidR="00D04C32" w:rsidRPr="00333A82">
        <w:rPr>
          <w:rFonts w:ascii="Times New Roman" w:hAnsi="Times New Roman" w:cs="Times New Roman"/>
        </w:rPr>
        <w:t>®</w:t>
      </w:r>
      <w:r w:rsidRPr="00333A82">
        <w:rPr>
          <w:rFonts w:ascii="Times New Roman" w:hAnsi="Times New Roman" w:cs="Times New Roman"/>
        </w:rPr>
        <w:t xml:space="preserve"> code (The Mathworks Inc, USA).</w:t>
      </w:r>
    </w:p>
    <w:p w14:paraId="40C06229" w14:textId="5560D80A" w:rsidR="00B83303" w:rsidRPr="00333A82" w:rsidRDefault="0088522D" w:rsidP="0016739D">
      <w:pPr>
        <w:pStyle w:val="Heading4"/>
        <w:spacing w:line="480" w:lineRule="auto"/>
        <w:rPr>
          <w:rFonts w:ascii="Times New Roman" w:hAnsi="Times New Roman" w:cs="Times New Roman"/>
        </w:rPr>
      </w:pPr>
      <w:bookmarkStart w:id="5" w:name="stimuli"/>
      <w:r w:rsidRPr="00333A82">
        <w:rPr>
          <w:rFonts w:ascii="Times New Roman" w:hAnsi="Times New Roman" w:cs="Times New Roman"/>
        </w:rPr>
        <w:t>Stimul</w:t>
      </w:r>
      <w:r w:rsidR="00ED2A16" w:rsidRPr="00333A82">
        <w:rPr>
          <w:rFonts w:ascii="Times New Roman" w:hAnsi="Times New Roman" w:cs="Times New Roman"/>
        </w:rPr>
        <w:t>us Presentation</w:t>
      </w:r>
      <w:bookmarkEnd w:id="5"/>
    </w:p>
    <w:p w14:paraId="2F82A8FF" w14:textId="42A7EE23"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While recording, the monitor was placed at a distance of 114 cm from the eye. For each of the different stimuli described below, ten complete stimulus </w:t>
      </w:r>
      <w:r w:rsidR="009317F1" w:rsidRPr="00333A82">
        <w:rPr>
          <w:rFonts w:ascii="Times New Roman" w:hAnsi="Times New Roman" w:cs="Times New Roman"/>
        </w:rPr>
        <w:t>sets</w:t>
      </w:r>
      <w:r w:rsidRPr="00333A82">
        <w:rPr>
          <w:rFonts w:ascii="Times New Roman" w:hAnsi="Times New Roman" w:cs="Times New Roman"/>
        </w:rPr>
        <w:t xml:space="preserve"> were completed.</w:t>
      </w:r>
    </w:p>
    <w:p w14:paraId="4299F9E8" w14:textId="77777777" w:rsidR="00B83303" w:rsidRPr="00333A82" w:rsidRDefault="0088522D" w:rsidP="0016739D">
      <w:pPr>
        <w:pStyle w:val="Heading5"/>
        <w:spacing w:line="480" w:lineRule="auto"/>
        <w:rPr>
          <w:rFonts w:ascii="Times New Roman" w:hAnsi="Times New Roman" w:cs="Times New Roman"/>
        </w:rPr>
      </w:pPr>
      <w:bookmarkStart w:id="6" w:name="bar-stimuli"/>
      <w:r w:rsidRPr="00333A82">
        <w:rPr>
          <w:rFonts w:ascii="Times New Roman" w:hAnsi="Times New Roman" w:cs="Times New Roman"/>
        </w:rPr>
        <w:t>Bar Stimuli</w:t>
      </w:r>
      <w:bookmarkEnd w:id="6"/>
    </w:p>
    <w:p w14:paraId="281506C2" w14:textId="492FA2A3" w:rsidR="00B83303"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For each neuron, an initial estimate of optimum orientation was obtained using bars moving bi-directionally across the screen. The background was a uniform gray screen. Depending on the polarity of the neurons, either a</w:t>
      </w:r>
      <w:r w:rsidR="00D04C32" w:rsidRPr="00333A82">
        <w:rPr>
          <w:rFonts w:ascii="Times New Roman" w:hAnsi="Times New Roman" w:cs="Times New Roman"/>
        </w:rPr>
        <w:t xml:space="preserve"> light</w:t>
      </w:r>
      <w:r w:rsidRPr="00333A82">
        <w:rPr>
          <w:rFonts w:ascii="Times New Roman" w:hAnsi="Times New Roman" w:cs="Times New Roman"/>
        </w:rPr>
        <w:t xml:space="preserve"> bar or a dark bar was used (contrast= 100 %). The bar was usually 8</w:t>
      </w:r>
      <w:r w:rsidRPr="00333A82">
        <w:rPr>
          <w:rFonts w:ascii="Times New Roman" w:hAnsi="Times New Roman" w:cs="Times New Roman"/>
          <w:vertAlign w:val="superscript"/>
        </w:rPr>
        <w:t>o</w:t>
      </w:r>
      <w:r w:rsidRPr="00333A82">
        <w:rPr>
          <w:rFonts w:ascii="Times New Roman" w:hAnsi="Times New Roman" w:cs="Times New Roman"/>
        </w:rPr>
        <w:t xml:space="preserve"> long (ranging between 4 and 8 degrees) and 0.5</w:t>
      </w:r>
      <w:r w:rsidR="00D04C32" w:rsidRPr="00333A82">
        <w:rPr>
          <w:rFonts w:ascii="Times New Roman" w:eastAsiaTheme="minorEastAsia" w:hAnsi="Times New Roman" w:cs="Times New Roman"/>
          <w:vertAlign w:val="superscript"/>
        </w:rPr>
        <w:t>o</w:t>
      </w:r>
      <w:r w:rsidRPr="00333A82">
        <w:rPr>
          <w:rFonts w:ascii="Times New Roman" w:hAnsi="Times New Roman" w:cs="Times New Roman"/>
        </w:rPr>
        <w:t xml:space="preserve"> wide (ranging between 0.1 and 1</w:t>
      </w:r>
      <w:r w:rsidR="00D04C32" w:rsidRPr="00333A82">
        <w:rPr>
          <w:rFonts w:ascii="Times New Roman" w:hAnsi="Times New Roman" w:cs="Times New Roman"/>
          <w:vertAlign w:val="superscript"/>
        </w:rPr>
        <w:t>o</w:t>
      </w:r>
      <w:r w:rsidRPr="00333A82">
        <w:rPr>
          <w:rFonts w:ascii="Times New Roman" w:hAnsi="Times New Roman" w:cs="Times New Roman"/>
        </w:rPr>
        <w:t xml:space="preserve">). A total of 18 different orientations were tested and PSTHs (see chapter 2) were made online using </w:t>
      </w:r>
      <w:r w:rsidRPr="00333A82">
        <w:rPr>
          <w:rFonts w:ascii="Times New Roman" w:hAnsi="Times New Roman" w:cs="Times New Roman"/>
        </w:rPr>
        <w:lastRenderedPageBreak/>
        <w:t>the Spike 2 software. The orientation that yielded the highest firing rate was used for further testing.</w:t>
      </w:r>
    </w:p>
    <w:p w14:paraId="49B11346" w14:textId="77777777" w:rsidR="00B83303" w:rsidRPr="00333A82" w:rsidRDefault="0088522D" w:rsidP="0016739D">
      <w:pPr>
        <w:pStyle w:val="Heading5"/>
        <w:spacing w:line="480" w:lineRule="auto"/>
        <w:rPr>
          <w:rFonts w:ascii="Times New Roman" w:hAnsi="Times New Roman" w:cs="Times New Roman"/>
        </w:rPr>
      </w:pPr>
      <w:bookmarkStart w:id="7" w:name="grating-stimuli"/>
      <w:bookmarkStart w:id="8" w:name="_GoBack"/>
      <w:bookmarkEnd w:id="8"/>
      <w:r w:rsidRPr="00333A82">
        <w:rPr>
          <w:rFonts w:ascii="Times New Roman" w:hAnsi="Times New Roman" w:cs="Times New Roman"/>
        </w:rPr>
        <w:t>Grating Stimuli</w:t>
      </w:r>
      <w:bookmarkEnd w:id="7"/>
    </w:p>
    <w:p w14:paraId="293D3342" w14:textId="02357736" w:rsidR="00B83303"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For all neurons, once optimum orientation was determined, spatial frequency tuning </w:t>
      </w:r>
      <w:r w:rsidR="00D04C32" w:rsidRPr="00333A82">
        <w:rPr>
          <w:rFonts w:ascii="Times New Roman" w:hAnsi="Times New Roman" w:cs="Times New Roman"/>
        </w:rPr>
        <w:t>was</w:t>
      </w:r>
      <w:r w:rsidRPr="00333A82">
        <w:rPr>
          <w:rFonts w:ascii="Times New Roman" w:hAnsi="Times New Roman" w:cs="Times New Roman"/>
        </w:rPr>
        <w:t xml:space="preserve"> studied. Drifting sine-wave gratings (TF= 4Hz, Contrast=100%) of increasing spatial frequencies (between 0 and 2.2 cpd) and in the optimum orientation were presented to neurons. </w:t>
      </w:r>
      <w:r w:rsidR="00D04C32" w:rsidRPr="00333A82">
        <w:rPr>
          <w:rFonts w:ascii="Times New Roman" w:hAnsi="Times New Roman" w:cs="Times New Roman"/>
        </w:rPr>
        <w:t xml:space="preserve">For layer 4 neurons, </w:t>
      </w:r>
      <w:r w:rsidRPr="00333A82">
        <w:rPr>
          <w:rFonts w:ascii="Times New Roman" w:hAnsi="Times New Roman" w:cs="Times New Roman"/>
        </w:rPr>
        <w:t xml:space="preserve">the spatial frequency response to gratings </w:t>
      </w:r>
      <w:r w:rsidR="00D04C32" w:rsidRPr="00333A82">
        <w:rPr>
          <w:rFonts w:ascii="Times New Roman" w:hAnsi="Times New Roman" w:cs="Times New Roman"/>
        </w:rPr>
        <w:t xml:space="preserve"> of the non-optimum</w:t>
      </w:r>
      <w:r w:rsidRPr="00333A82">
        <w:rPr>
          <w:rFonts w:ascii="Times New Roman" w:hAnsi="Times New Roman" w:cs="Times New Roman"/>
        </w:rPr>
        <w:t xml:space="preserve"> w</w:t>
      </w:r>
      <w:r w:rsidR="00D04C32" w:rsidRPr="00333A82">
        <w:rPr>
          <w:rFonts w:ascii="Times New Roman" w:hAnsi="Times New Roman" w:cs="Times New Roman"/>
        </w:rPr>
        <w:t>as</w:t>
      </w:r>
      <w:r w:rsidRPr="00333A82">
        <w:rPr>
          <w:rFonts w:ascii="Times New Roman" w:hAnsi="Times New Roman" w:cs="Times New Roman"/>
        </w:rPr>
        <w:t xml:space="preserve"> also recorded. The responses were recorded and stored for further analysis.</w:t>
      </w:r>
    </w:p>
    <w:p w14:paraId="2BE421C0" w14:textId="77777777" w:rsidR="00B83303" w:rsidRPr="00333A82" w:rsidRDefault="0088522D" w:rsidP="0016739D">
      <w:pPr>
        <w:pStyle w:val="Heading4"/>
        <w:spacing w:line="480" w:lineRule="auto"/>
        <w:rPr>
          <w:rFonts w:ascii="Times New Roman" w:hAnsi="Times New Roman" w:cs="Times New Roman"/>
        </w:rPr>
      </w:pPr>
      <w:bookmarkStart w:id="9" w:name="data-analysis"/>
      <w:r w:rsidRPr="00333A82">
        <w:rPr>
          <w:rFonts w:ascii="Times New Roman" w:hAnsi="Times New Roman" w:cs="Times New Roman"/>
        </w:rPr>
        <w:t>Data Analysis</w:t>
      </w:r>
      <w:bookmarkEnd w:id="9"/>
    </w:p>
    <w:p w14:paraId="69EF941F" w14:textId="77777777" w:rsidR="00B83303" w:rsidRPr="00333A82" w:rsidRDefault="0088522D" w:rsidP="0016739D">
      <w:pPr>
        <w:pStyle w:val="Heading5"/>
        <w:spacing w:line="480" w:lineRule="auto"/>
        <w:rPr>
          <w:rFonts w:ascii="Times New Roman" w:hAnsi="Times New Roman" w:cs="Times New Roman"/>
        </w:rPr>
      </w:pPr>
      <w:bookmarkStart w:id="10" w:name="orientation-selectivity-of-bars"/>
      <w:r w:rsidRPr="00333A82">
        <w:rPr>
          <w:rFonts w:ascii="Times New Roman" w:hAnsi="Times New Roman" w:cs="Times New Roman"/>
        </w:rPr>
        <w:t>Orientation Selectivity of bars</w:t>
      </w:r>
      <w:bookmarkEnd w:id="10"/>
    </w:p>
    <w:p w14:paraId="27124D25" w14:textId="7777777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The orientation selectivity of all the cortical neurons we encountered were measured using thin bars. The circular mean and circular variance of this response was calculated using the following formulas to measure the optimum orientation and sharpness of the tuning.</w:t>
      </w:r>
    </w:p>
    <w:p w14:paraId="04263CCB" w14:textId="77777777"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CV=1-|</m:t>
          </m:r>
          <m:f>
            <m:fPr>
              <m:ctrlPr>
                <w:rPr>
                  <w:rFonts w:ascii="Cambria Math" w:hAnsi="Cambria Math" w:cs="Times New Roman"/>
                </w:rPr>
              </m:ctrlPr>
            </m:fPr>
            <m:num>
              <m:r>
                <w:rPr>
                  <w:rFonts w:ascii="Cambria Math" w:hAnsi="Cambria Math" w:cs="Times New Roman"/>
                </w:rPr>
                <m:t>mean(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2θ)</m:t>
                  </m:r>
                </m:sup>
              </m:sSup>
              <m:r>
                <w:rPr>
                  <w:rFonts w:ascii="Cambria Math" w:hAnsi="Cambria Math" w:cs="Times New Roman"/>
                </w:rPr>
                <m:t>)</m:t>
              </m:r>
            </m:num>
            <m:den>
              <m:r>
                <w:rPr>
                  <w:rFonts w:ascii="Cambria Math" w:hAnsi="Cambria Math" w:cs="Times New Roman"/>
                </w:rPr>
                <m:t>mean(r)</m:t>
              </m:r>
            </m:den>
          </m:f>
          <m:r>
            <w:rPr>
              <w:rFonts w:ascii="Cambria Math" w:hAnsi="Cambria Math" w:cs="Times New Roman"/>
            </w:rPr>
            <m:t>|</m:t>
          </m:r>
        </m:oMath>
      </m:oMathPara>
    </w:p>
    <w:p w14:paraId="49F6DBA3" w14:textId="7777777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where </w:t>
      </w:r>
      <m:oMath>
        <m:r>
          <w:rPr>
            <w:rFonts w:ascii="Cambria Math" w:hAnsi="Cambria Math" w:cs="Times New Roman"/>
          </w:rPr>
          <m:t>θ</m:t>
        </m:r>
      </m:oMath>
      <w:r w:rsidRPr="00333A82">
        <w:rPr>
          <w:rFonts w:ascii="Times New Roman" w:hAnsi="Times New Roman" w:cs="Times New Roman"/>
        </w:rPr>
        <w:t xml:space="preserve"> is the orientation of the bar and r is the response of the bar to each orientation.</w:t>
      </w:r>
    </w:p>
    <w:p w14:paraId="1E54D648" w14:textId="77777777"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CM=atan(</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r</m:t>
              </m:r>
            </m:e>
          </m:nary>
          <m:r>
            <w:rPr>
              <w:rFonts w:ascii="Cambria Math" w:hAnsi="Cambria Math" w:cs="Times New Roman"/>
            </w:rPr>
            <m:t>*sinθ,</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r</m:t>
              </m:r>
            </m:e>
          </m:nary>
          <m:r>
            <w:rPr>
              <w:rFonts w:ascii="Cambria Math" w:hAnsi="Cambria Math" w:cs="Times New Roman"/>
            </w:rPr>
            <m:t>*cosθ)</m:t>
          </m:r>
        </m:oMath>
      </m:oMathPara>
    </w:p>
    <w:p w14:paraId="37AD485F" w14:textId="5D636F4D"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One of the key predictions of our model was that the optimum orientation of the neuronal response</w:t>
      </w:r>
      <w:r w:rsidR="00D04C32" w:rsidRPr="00333A82">
        <w:rPr>
          <w:rFonts w:ascii="Times New Roman" w:hAnsi="Times New Roman" w:cs="Times New Roman"/>
        </w:rPr>
        <w:t>s</w:t>
      </w:r>
      <w:r w:rsidRPr="00333A82">
        <w:rPr>
          <w:rFonts w:ascii="Times New Roman" w:hAnsi="Times New Roman" w:cs="Times New Roman"/>
        </w:rPr>
        <w:t xml:space="preserve"> d</w:t>
      </w:r>
      <w:r w:rsidR="00D04C32" w:rsidRPr="00333A82">
        <w:rPr>
          <w:rFonts w:ascii="Times New Roman" w:hAnsi="Times New Roman" w:cs="Times New Roman"/>
        </w:rPr>
        <w:t>id</w:t>
      </w:r>
      <w:r w:rsidRPr="00333A82">
        <w:rPr>
          <w:rFonts w:ascii="Times New Roman" w:hAnsi="Times New Roman" w:cs="Times New Roman"/>
        </w:rPr>
        <w:t xml:space="preserve"> not vary along a penetration perpendicular to the cortical surface. In order to </w:t>
      </w:r>
      <w:r w:rsidR="00D04C32" w:rsidRPr="00333A82">
        <w:rPr>
          <w:rFonts w:ascii="Times New Roman" w:hAnsi="Times New Roman" w:cs="Times New Roman"/>
        </w:rPr>
        <w:t>test</w:t>
      </w:r>
      <w:r w:rsidRPr="00333A82">
        <w:rPr>
          <w:rFonts w:ascii="Times New Roman" w:hAnsi="Times New Roman" w:cs="Times New Roman"/>
        </w:rPr>
        <w:t xml:space="preserve"> this</w:t>
      </w:r>
      <w:r w:rsidR="00D04C32" w:rsidRPr="00333A82">
        <w:rPr>
          <w:rFonts w:ascii="Times New Roman" w:hAnsi="Times New Roman" w:cs="Times New Roman"/>
        </w:rPr>
        <w:t xml:space="preserve"> hypothesis</w:t>
      </w:r>
      <w:r w:rsidRPr="00333A82">
        <w:rPr>
          <w:rFonts w:ascii="Times New Roman" w:hAnsi="Times New Roman" w:cs="Times New Roman"/>
        </w:rPr>
        <w:t xml:space="preserve">, we calculated the absolute difference in preferred orientation between the first </w:t>
      </w:r>
      <w:r w:rsidRPr="00333A82">
        <w:rPr>
          <w:rFonts w:ascii="Times New Roman" w:hAnsi="Times New Roman" w:cs="Times New Roman"/>
        </w:rPr>
        <w:lastRenderedPageBreak/>
        <w:t>neurons we encounter</w:t>
      </w:r>
      <w:r w:rsidR="00A74F87" w:rsidRPr="00333A82">
        <w:rPr>
          <w:rFonts w:ascii="Times New Roman" w:hAnsi="Times New Roman" w:cs="Times New Roman"/>
        </w:rPr>
        <w:t>ed</w:t>
      </w:r>
      <w:r w:rsidRPr="00333A82">
        <w:rPr>
          <w:rFonts w:ascii="Times New Roman" w:hAnsi="Times New Roman" w:cs="Times New Roman"/>
        </w:rPr>
        <w:t xml:space="preserve"> in layer 2/3 in each track and all the neurons that </w:t>
      </w:r>
      <w:r w:rsidR="00A74F87" w:rsidRPr="00333A82">
        <w:rPr>
          <w:rFonts w:ascii="Times New Roman" w:hAnsi="Times New Roman" w:cs="Times New Roman"/>
        </w:rPr>
        <w:t>were</w:t>
      </w:r>
      <w:r w:rsidRPr="00333A82">
        <w:rPr>
          <w:rFonts w:ascii="Times New Roman" w:hAnsi="Times New Roman" w:cs="Times New Roman"/>
        </w:rPr>
        <w:t xml:space="preserve"> present in the same track.</w:t>
      </w:r>
    </w:p>
    <w:p w14:paraId="0DBE318B" w14:textId="2D0C41A6" w:rsidR="00B83303" w:rsidRPr="00333A82" w:rsidRDefault="00A74F87" w:rsidP="0016739D">
      <w:pPr>
        <w:pStyle w:val="BodyText"/>
        <w:spacing w:line="480" w:lineRule="auto"/>
        <w:rPr>
          <w:rFonts w:ascii="Times New Roman" w:hAnsi="Times New Roman" w:cs="Times New Roman"/>
        </w:rPr>
      </w:pPr>
      <w:r w:rsidRPr="00333A82">
        <w:rPr>
          <w:rFonts w:ascii="Times New Roman" w:hAnsi="Times New Roman" w:cs="Times New Roman"/>
        </w:rPr>
        <w:t>I</w:t>
      </w:r>
      <w:r w:rsidR="0088522D" w:rsidRPr="00333A82">
        <w:rPr>
          <w:rFonts w:ascii="Times New Roman" w:hAnsi="Times New Roman" w:cs="Times New Roman"/>
        </w:rPr>
        <w:t>t is possible that in our penetrations, the electrode angle</w:t>
      </w:r>
      <w:r w:rsidRPr="00333A82">
        <w:rPr>
          <w:rFonts w:ascii="Times New Roman" w:hAnsi="Times New Roman" w:cs="Times New Roman"/>
        </w:rPr>
        <w:t>s</w:t>
      </w:r>
      <w:r w:rsidR="0088522D" w:rsidRPr="00333A82">
        <w:rPr>
          <w:rFonts w:ascii="Times New Roman" w:hAnsi="Times New Roman" w:cs="Times New Roman"/>
        </w:rPr>
        <w:t xml:space="preserve"> w</w:t>
      </w:r>
      <w:r w:rsidRPr="00333A82">
        <w:rPr>
          <w:rFonts w:ascii="Times New Roman" w:hAnsi="Times New Roman" w:cs="Times New Roman"/>
        </w:rPr>
        <w:t>ere</w:t>
      </w:r>
      <w:r w:rsidR="0088522D" w:rsidRPr="00333A82">
        <w:rPr>
          <w:rFonts w:ascii="Times New Roman" w:hAnsi="Times New Roman" w:cs="Times New Roman"/>
        </w:rPr>
        <w:t xml:space="preserve"> not always exactly perpendicular to the</w:t>
      </w:r>
      <w:r w:rsidRPr="00333A82">
        <w:rPr>
          <w:rFonts w:ascii="Times New Roman" w:hAnsi="Times New Roman" w:cs="Times New Roman"/>
        </w:rPr>
        <w:t xml:space="preserve"> cortical surface</w:t>
      </w:r>
      <w:r w:rsidR="0088522D" w:rsidRPr="00333A82">
        <w:rPr>
          <w:rFonts w:ascii="Times New Roman" w:hAnsi="Times New Roman" w:cs="Times New Roman"/>
        </w:rPr>
        <w:t xml:space="preserve">. In order to make sure that any differences we observed </w:t>
      </w:r>
      <w:r w:rsidRPr="00333A82">
        <w:rPr>
          <w:rFonts w:ascii="Times New Roman" w:hAnsi="Times New Roman" w:cs="Times New Roman"/>
        </w:rPr>
        <w:t xml:space="preserve">in the optimum orientation </w:t>
      </w:r>
      <w:r w:rsidR="0088522D" w:rsidRPr="00333A82">
        <w:rPr>
          <w:rFonts w:ascii="Times New Roman" w:hAnsi="Times New Roman" w:cs="Times New Roman"/>
        </w:rPr>
        <w:t xml:space="preserve">were not due to the angle of the track, we also undertook a simulation experiment. We obtained an orientation tuning map of the tree shrew V1 (Bosking et al., 1997) and converted the RGB map into </w:t>
      </w:r>
      <w:r w:rsidR="003B6B32" w:rsidRPr="00333A82">
        <w:rPr>
          <w:rFonts w:ascii="Times New Roman" w:hAnsi="Times New Roman" w:cs="Times New Roman"/>
        </w:rPr>
        <w:t>HSV</w:t>
      </w:r>
      <w:r w:rsidR="0088522D" w:rsidRPr="00333A82">
        <w:rPr>
          <w:rFonts w:ascii="Times New Roman" w:hAnsi="Times New Roman" w:cs="Times New Roman"/>
        </w:rPr>
        <w:t xml:space="preserve"> co-ordinates. We then converted the hue values into angles and used this map for further analysis. A point was placed on the orientation map and the orientation of a thousand pixels randomly placed at a particular distance were subtracted from the orientation of the original pixel. This procedure was repeated a 1000 times and for 6 distances (50, 100, 150, 200, 250, 300 mm). A probability histogram was calculated to determine the probability of obtaining various absolute differences.</w:t>
      </w:r>
    </w:p>
    <w:p w14:paraId="547F4A7B" w14:textId="77777777" w:rsidR="00B83303" w:rsidRPr="00333A82" w:rsidRDefault="0088522D" w:rsidP="0016739D">
      <w:pPr>
        <w:pStyle w:val="Heading5"/>
        <w:spacing w:line="480" w:lineRule="auto"/>
        <w:rPr>
          <w:rFonts w:ascii="Times New Roman" w:hAnsi="Times New Roman" w:cs="Times New Roman"/>
        </w:rPr>
      </w:pPr>
      <w:bookmarkStart w:id="11" w:name="spatial-frequency-tuning"/>
      <w:r w:rsidRPr="00333A82">
        <w:rPr>
          <w:rFonts w:ascii="Times New Roman" w:hAnsi="Times New Roman" w:cs="Times New Roman"/>
        </w:rPr>
        <w:t>Spatial Frequency Tuning</w:t>
      </w:r>
      <w:bookmarkEnd w:id="11"/>
    </w:p>
    <w:p w14:paraId="3259383C" w14:textId="1CDF16C2"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For each layer 2/3 and layer 4 neuron, the spatial frequency tuning curve was obtained from the response of the neuron to drifting gratings of the optimum orientation and increasing spatial frequencies. The </w:t>
      </w:r>
      <w:r w:rsidR="00A74F87" w:rsidRPr="00333A82">
        <w:rPr>
          <w:rFonts w:ascii="Times New Roman" w:hAnsi="Times New Roman" w:cs="Times New Roman"/>
        </w:rPr>
        <w:t>SDFs (see Chapter 3: Methods)</w:t>
      </w:r>
      <w:r w:rsidRPr="00333A82">
        <w:rPr>
          <w:rFonts w:ascii="Times New Roman" w:hAnsi="Times New Roman" w:cs="Times New Roman"/>
        </w:rPr>
        <w:t xml:space="preserve"> of the neuron w</w:t>
      </w:r>
      <w:r w:rsidR="00A74F87" w:rsidRPr="00333A82">
        <w:rPr>
          <w:rFonts w:ascii="Times New Roman" w:hAnsi="Times New Roman" w:cs="Times New Roman"/>
        </w:rPr>
        <w:t>ere</w:t>
      </w:r>
      <w:r w:rsidRPr="00333A82">
        <w:rPr>
          <w:rFonts w:ascii="Times New Roman" w:hAnsi="Times New Roman" w:cs="Times New Roman"/>
        </w:rPr>
        <w:t xml:space="preserve"> analysed using Fourier Analysis </w:t>
      </w:r>
      <w:r w:rsidR="00A74F87" w:rsidRPr="00333A82">
        <w:rPr>
          <w:rFonts w:ascii="Times New Roman" w:hAnsi="Times New Roman" w:cs="Times New Roman"/>
        </w:rPr>
        <w:t xml:space="preserve">(using the fast fourier transform algorithm (FFT) in MATLAB ®) </w:t>
      </w:r>
      <w:r w:rsidRPr="00333A82">
        <w:rPr>
          <w:rFonts w:ascii="Times New Roman" w:hAnsi="Times New Roman" w:cs="Times New Roman"/>
        </w:rPr>
        <w:t xml:space="preserve">and </w:t>
      </w:r>
      <w:r w:rsidR="0031520B" w:rsidRPr="00333A82">
        <w:rPr>
          <w:rFonts w:ascii="Times New Roman" w:hAnsi="Times New Roman" w:cs="Times New Roman"/>
        </w:rPr>
        <w:t xml:space="preserve">a modified version of the F1/F0 ration called </w:t>
      </w:r>
      <w:r w:rsidRPr="00333A82">
        <w:rPr>
          <w:rFonts w:ascii="Times New Roman" w:hAnsi="Times New Roman" w:cs="Times New Roman"/>
        </w:rPr>
        <w:t>the modulation index</w:t>
      </w:r>
      <w:r w:rsidR="0031520B" w:rsidRPr="00333A82">
        <w:rPr>
          <w:rFonts w:ascii="Times New Roman" w:hAnsi="Times New Roman" w:cs="Times New Roman"/>
        </w:rPr>
        <w:t xml:space="preserve"> (as described by Van Hooser et al.,2013)</w:t>
      </w:r>
      <w:r w:rsidRPr="00333A82">
        <w:rPr>
          <w:rFonts w:ascii="Times New Roman" w:hAnsi="Times New Roman" w:cs="Times New Roman"/>
        </w:rPr>
        <w:t xml:space="preserve"> was calculated using the following formula.</w:t>
      </w:r>
    </w:p>
    <w:p w14:paraId="23CF30B0" w14:textId="46ECD51B"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Modulation Index(MI)=2*</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den>
          </m:f>
        </m:oMath>
      </m:oMathPara>
    </w:p>
    <w:p w14:paraId="5E8B9013" w14:textId="363BC9DA"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lastRenderedPageBreak/>
        <w:t xml:space="preserve">If the MI was greater than 1, the neuron was classified as simple and the F1 component was used as the response and if the MI was lesser than 1, the neuron was classified as complex and the DC component was used as response. </w:t>
      </w:r>
      <w:r w:rsidR="00610DC0" w:rsidRPr="00333A82">
        <w:rPr>
          <w:rFonts w:ascii="Times New Roman" w:hAnsi="Times New Roman" w:cs="Times New Roman"/>
        </w:rPr>
        <w:t xml:space="preserve">This version of the formula was used so that we could compare our data to previously published data from the tree shrews. </w:t>
      </w:r>
      <w:r w:rsidRPr="00333A82">
        <w:rPr>
          <w:rFonts w:ascii="Times New Roman" w:hAnsi="Times New Roman" w:cs="Times New Roman"/>
        </w:rPr>
        <w:t>The upper and lower cutoff frequencies were calculated as the frequencies above and below the optimum spatial frequency where the response first drop</w:t>
      </w:r>
      <w:r w:rsidR="00610DC0" w:rsidRPr="00333A82">
        <w:rPr>
          <w:rFonts w:ascii="Times New Roman" w:hAnsi="Times New Roman" w:cs="Times New Roman"/>
        </w:rPr>
        <w:t>ped</w:t>
      </w:r>
      <w:r w:rsidRPr="00333A82">
        <w:rPr>
          <w:rFonts w:ascii="Times New Roman" w:hAnsi="Times New Roman" w:cs="Times New Roman"/>
        </w:rPr>
        <w:t xml:space="preserve"> below half the maximum response</w:t>
      </w:r>
      <w:r w:rsidR="00A74F87" w:rsidRPr="00333A82">
        <w:rPr>
          <w:rFonts w:ascii="Times New Roman" w:hAnsi="Times New Roman" w:cs="Times New Roman"/>
        </w:rPr>
        <w:t xml:space="preserve"> respectively</w:t>
      </w:r>
      <w:r w:rsidRPr="00333A82">
        <w:rPr>
          <w:rFonts w:ascii="Times New Roman" w:hAnsi="Times New Roman" w:cs="Times New Roman"/>
        </w:rPr>
        <w:t>. The bandwidth of the neurons in octaves was calculated as follows.</w:t>
      </w:r>
    </w:p>
    <w:p w14:paraId="2B231553" w14:textId="77777777" w:rsidR="00B83303" w:rsidRPr="00333A82" w:rsidRDefault="00AA1417" w:rsidP="0016739D">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oct</m:t>
              </m:r>
            </m:sub>
          </m:sSub>
          <m:r>
            <w:rPr>
              <w:rFonts w:ascii="Cambria Math" w:hAnsi="Cambria Math" w:cs="Times New Roman"/>
            </w:rPr>
            <m:t>=log2(</m:t>
          </m:r>
          <m:f>
            <m:fPr>
              <m:ctrlPr>
                <w:rPr>
                  <w:rFonts w:ascii="Cambria Math" w:hAnsi="Cambria Math" w:cs="Times New Roman"/>
                </w:rPr>
              </m:ctrlPr>
            </m:fPr>
            <m:num>
              <m:r>
                <w:rPr>
                  <w:rFonts w:ascii="Cambria Math" w:hAnsi="Cambria Math" w:cs="Times New Roman"/>
                </w:rPr>
                <m:t>uppercutoff</m:t>
              </m:r>
            </m:num>
            <m:den>
              <m:r>
                <w:rPr>
                  <w:rFonts w:ascii="Cambria Math" w:hAnsi="Cambria Math" w:cs="Times New Roman"/>
                </w:rPr>
                <m:t>lowercutoff</m:t>
              </m:r>
            </m:den>
          </m:f>
          <m:r>
            <w:rPr>
              <w:rFonts w:ascii="Cambria Math" w:hAnsi="Cambria Math" w:cs="Times New Roman"/>
            </w:rPr>
            <m:t>)</m:t>
          </m:r>
        </m:oMath>
      </m:oMathPara>
    </w:p>
    <w:p w14:paraId="49BDD42B" w14:textId="12C3A22C" w:rsidR="00DF06C4" w:rsidRPr="00333A82" w:rsidRDefault="00DF06C4" w:rsidP="0016739D">
      <w:pPr>
        <w:pStyle w:val="Heading5"/>
        <w:spacing w:line="480" w:lineRule="auto"/>
        <w:rPr>
          <w:rFonts w:ascii="Times New Roman" w:hAnsi="Times New Roman" w:cs="Times New Roman"/>
        </w:rPr>
      </w:pPr>
      <w:r w:rsidRPr="00333A82">
        <w:rPr>
          <w:rFonts w:ascii="Times New Roman" w:hAnsi="Times New Roman" w:cs="Times New Roman"/>
        </w:rPr>
        <w:t>Orientation Tuning using Gratings</w:t>
      </w:r>
    </w:p>
    <w:p w14:paraId="7BF5E49E" w14:textId="314F41A6"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For layer 4 neurons, the spatial frequency tuning of the neuron at the</w:t>
      </w:r>
      <w:r w:rsidR="00625FC7" w:rsidRPr="00333A82">
        <w:rPr>
          <w:rFonts w:ascii="Times New Roman" w:hAnsi="Times New Roman" w:cs="Times New Roman"/>
        </w:rPr>
        <w:t xml:space="preserve"> optimum and the</w:t>
      </w:r>
      <w:r w:rsidRPr="00333A82">
        <w:rPr>
          <w:rFonts w:ascii="Times New Roman" w:hAnsi="Times New Roman" w:cs="Times New Roman"/>
        </w:rPr>
        <w:t xml:space="preserve"> orthogonal orientation</w:t>
      </w:r>
      <w:r w:rsidR="00625FC7" w:rsidRPr="00333A82">
        <w:rPr>
          <w:rFonts w:ascii="Times New Roman" w:hAnsi="Times New Roman" w:cs="Times New Roman"/>
        </w:rPr>
        <w:t>s</w:t>
      </w:r>
      <w:r w:rsidRPr="00333A82">
        <w:rPr>
          <w:rFonts w:ascii="Times New Roman" w:hAnsi="Times New Roman" w:cs="Times New Roman"/>
        </w:rPr>
        <w:t xml:space="preserve"> was also recorded. </w:t>
      </w:r>
      <w:r w:rsidR="00A74F87" w:rsidRPr="00333A82">
        <w:rPr>
          <w:rFonts w:ascii="Times New Roman" w:hAnsi="Times New Roman" w:cs="Times New Roman"/>
        </w:rPr>
        <w:t xml:space="preserve">In our second hypothesis (H2), we predicted that the orientation selectivity of layer 4 neurons would sharpen as the spatial frequency increased. We calculated the </w:t>
      </w:r>
      <w:r w:rsidRPr="00333A82">
        <w:rPr>
          <w:rFonts w:ascii="Times New Roman" w:hAnsi="Times New Roman" w:cs="Times New Roman"/>
        </w:rPr>
        <w:t>orientation selectivity index (OSI)</w:t>
      </w:r>
      <w:r w:rsidR="00A74F87" w:rsidRPr="00333A82">
        <w:rPr>
          <w:rFonts w:ascii="Times New Roman" w:hAnsi="Times New Roman" w:cs="Times New Roman"/>
        </w:rPr>
        <w:t xml:space="preserve"> to determine the orientation of the neurons at each spatial frequency</w:t>
      </w:r>
      <w:r w:rsidR="002F693E" w:rsidRPr="00333A82">
        <w:rPr>
          <w:rFonts w:ascii="Times New Roman" w:hAnsi="Times New Roman" w:cs="Times New Roman"/>
        </w:rPr>
        <w:t xml:space="preserve"> </w:t>
      </w:r>
      <w:r w:rsidRPr="00333A82">
        <w:rPr>
          <w:rFonts w:ascii="Times New Roman" w:hAnsi="Times New Roman" w:cs="Times New Roman"/>
        </w:rPr>
        <w:t>as follows.</w:t>
      </w:r>
    </w:p>
    <w:p w14:paraId="23508EF1" w14:textId="77777777"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OSI=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orthogonal</m:t>
                  </m:r>
                </m:sub>
              </m:sSub>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optimum</m:t>
                  </m:r>
                </m:sub>
              </m:sSub>
            </m:den>
          </m:f>
        </m:oMath>
      </m:oMathPara>
    </w:p>
    <w:p w14:paraId="64886BAC" w14:textId="667BB874"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where R</w:t>
      </w:r>
      <w:r w:rsidR="00A74F87" w:rsidRPr="00333A82">
        <w:rPr>
          <w:rFonts w:ascii="Times New Roman" w:hAnsi="Times New Roman" w:cs="Times New Roman"/>
          <w:vertAlign w:val="subscript"/>
        </w:rPr>
        <w:t>orthogonal</w:t>
      </w:r>
      <w:r w:rsidRPr="00333A82">
        <w:rPr>
          <w:rFonts w:ascii="Times New Roman" w:hAnsi="Times New Roman" w:cs="Times New Roman"/>
        </w:rPr>
        <w:t xml:space="preserve"> is the response at the orthogonal orientation and R</w:t>
      </w:r>
      <w:r w:rsidR="002F693E" w:rsidRPr="00333A82">
        <w:rPr>
          <w:rFonts w:ascii="Times New Roman" w:hAnsi="Times New Roman" w:cs="Times New Roman"/>
          <w:vertAlign w:val="subscript"/>
        </w:rPr>
        <w:t>optimum</w:t>
      </w:r>
      <w:r w:rsidR="00A74F87" w:rsidRPr="00333A82">
        <w:rPr>
          <w:rFonts w:ascii="Times New Roman" w:hAnsi="Times New Roman" w:cs="Times New Roman"/>
        </w:rPr>
        <w:t xml:space="preserve"> </w:t>
      </w:r>
      <w:r w:rsidRPr="00333A82">
        <w:rPr>
          <w:rFonts w:ascii="Times New Roman" w:hAnsi="Times New Roman" w:cs="Times New Roman"/>
        </w:rPr>
        <w:t>is the response at the optimum orientation</w:t>
      </w:r>
      <w:r w:rsidR="00625FC7" w:rsidRPr="00333A82">
        <w:rPr>
          <w:rFonts w:ascii="Times New Roman" w:hAnsi="Times New Roman" w:cs="Times New Roman"/>
        </w:rPr>
        <w:t xml:space="preserve"> at each spatial frequency</w:t>
      </w:r>
      <w:r w:rsidRPr="00333A82">
        <w:rPr>
          <w:rFonts w:ascii="Times New Roman" w:hAnsi="Times New Roman" w:cs="Times New Roman"/>
        </w:rPr>
        <w:t xml:space="preserve">. Higher values of OSI mean that the </w:t>
      </w:r>
      <w:r w:rsidR="00A74F87" w:rsidRPr="00333A82">
        <w:rPr>
          <w:rFonts w:ascii="Times New Roman" w:hAnsi="Times New Roman" w:cs="Times New Roman"/>
        </w:rPr>
        <w:t>neuron</w:t>
      </w:r>
      <w:r w:rsidRPr="00333A82">
        <w:rPr>
          <w:rFonts w:ascii="Times New Roman" w:hAnsi="Times New Roman" w:cs="Times New Roman"/>
        </w:rPr>
        <w:t xml:space="preserve"> show</w:t>
      </w:r>
      <w:r w:rsidR="00A74F87" w:rsidRPr="00333A82">
        <w:rPr>
          <w:rFonts w:ascii="Times New Roman" w:hAnsi="Times New Roman" w:cs="Times New Roman"/>
        </w:rPr>
        <w:t>ed</w:t>
      </w:r>
      <w:r w:rsidRPr="00333A82">
        <w:rPr>
          <w:rFonts w:ascii="Times New Roman" w:hAnsi="Times New Roman" w:cs="Times New Roman"/>
        </w:rPr>
        <w:t xml:space="preserve"> sharper orientation tuning. The spatial frequency at which the neuron showed maximum orientation selectivity was obtained.</w:t>
      </w:r>
    </w:p>
    <w:p w14:paraId="60978132" w14:textId="77777777" w:rsidR="00B83303" w:rsidRPr="00333A82" w:rsidRDefault="0088522D" w:rsidP="0016739D">
      <w:pPr>
        <w:pStyle w:val="Heading4"/>
        <w:spacing w:line="480" w:lineRule="auto"/>
        <w:rPr>
          <w:rFonts w:ascii="Times New Roman" w:hAnsi="Times New Roman" w:cs="Times New Roman"/>
        </w:rPr>
      </w:pPr>
      <w:bookmarkStart w:id="12" w:name="histology-and-track-reconstruction"/>
      <w:r w:rsidRPr="00333A82">
        <w:rPr>
          <w:rFonts w:ascii="Times New Roman" w:hAnsi="Times New Roman" w:cs="Times New Roman"/>
        </w:rPr>
        <w:lastRenderedPageBreak/>
        <w:t>Histology and Track Reconstruction</w:t>
      </w:r>
      <w:bookmarkEnd w:id="12"/>
    </w:p>
    <w:p w14:paraId="2F444198" w14:textId="7777777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At the end of each track an electrolytic lesion (6</w:t>
      </w:r>
      <m:oMath>
        <m:r>
          <w:rPr>
            <w:rFonts w:ascii="Cambria Math" w:hAnsi="Cambria Math" w:cs="Times New Roman"/>
          </w:rPr>
          <m:t>μ</m:t>
        </m:r>
      </m:oMath>
      <w:r w:rsidRPr="00333A82">
        <w:rPr>
          <w:rFonts w:ascii="Times New Roman" w:hAnsi="Times New Roman" w:cs="Times New Roman"/>
        </w:rPr>
        <w:t>a for 6s) was made. After the experiment was completed, the brain was removed following perfusion using 0.1M Phosphate Buffer and 4% Paraformaldehyde and was stained for Nissl substance using Cresyl Violet Acetate (ph=3.4-3.6). The tracks were later reconstructed and the laminar position of each neuron was determined.</w:t>
      </w:r>
    </w:p>
    <w:p w14:paraId="6895234E" w14:textId="48628564" w:rsidR="00B83303" w:rsidRPr="00333A82" w:rsidRDefault="0088522D" w:rsidP="0016739D">
      <w:pPr>
        <w:pStyle w:val="Heading2"/>
        <w:spacing w:line="480" w:lineRule="auto"/>
        <w:rPr>
          <w:rFonts w:ascii="Times New Roman" w:hAnsi="Times New Roman" w:cs="Times New Roman"/>
        </w:rPr>
      </w:pPr>
      <w:bookmarkStart w:id="13" w:name="results"/>
      <w:r w:rsidRPr="00333A82">
        <w:rPr>
          <w:rFonts w:ascii="Times New Roman" w:hAnsi="Times New Roman" w:cs="Times New Roman"/>
        </w:rPr>
        <w:t>Results</w:t>
      </w:r>
      <w:bookmarkEnd w:id="13"/>
    </w:p>
    <w:p w14:paraId="3C78654A" w14:textId="77777777" w:rsidR="00B83303" w:rsidRPr="00333A82" w:rsidRDefault="0088522D" w:rsidP="0016739D">
      <w:pPr>
        <w:pStyle w:val="Heading4"/>
        <w:spacing w:line="480" w:lineRule="auto"/>
        <w:rPr>
          <w:rFonts w:ascii="Times New Roman" w:hAnsi="Times New Roman" w:cs="Times New Roman"/>
        </w:rPr>
      </w:pPr>
      <w:bookmarkStart w:id="14" w:name="laminar-position-of-neurons"/>
      <w:r w:rsidRPr="00333A82">
        <w:rPr>
          <w:rFonts w:ascii="Times New Roman" w:hAnsi="Times New Roman" w:cs="Times New Roman"/>
        </w:rPr>
        <w:t>Laminar Position of neurons</w:t>
      </w:r>
      <w:bookmarkEnd w:id="14"/>
    </w:p>
    <w:p w14:paraId="71D2AEAF" w14:textId="68DF8D24" w:rsidR="00B83303" w:rsidRPr="00333A82" w:rsidRDefault="002B67CB" w:rsidP="0016739D">
      <w:pPr>
        <w:pStyle w:val="BodyText"/>
        <w:spacing w:line="480" w:lineRule="auto"/>
        <w:rPr>
          <w:rFonts w:ascii="Times New Roman" w:hAnsi="Times New Roman" w:cs="Times New Roman"/>
        </w:rPr>
      </w:pPr>
      <w:r w:rsidRPr="00333A82">
        <w:rPr>
          <w:rFonts w:ascii="Times New Roman" w:hAnsi="Times New Roman" w:cs="Times New Roman"/>
        </w:rPr>
        <w:t>We recorded from 7</w:t>
      </w:r>
      <w:r w:rsidR="00DE768E" w:rsidRPr="00333A82">
        <w:rPr>
          <w:rFonts w:ascii="Times New Roman" w:hAnsi="Times New Roman" w:cs="Times New Roman"/>
        </w:rPr>
        <w:t>5</w:t>
      </w:r>
      <w:r w:rsidRPr="00333A82">
        <w:rPr>
          <w:rFonts w:ascii="Times New Roman" w:hAnsi="Times New Roman" w:cs="Times New Roman"/>
        </w:rPr>
        <w:t xml:space="preserve"> neurons</w:t>
      </w:r>
      <w:r w:rsidR="00FE692F" w:rsidRPr="00333A82">
        <w:rPr>
          <w:rFonts w:ascii="Times New Roman" w:hAnsi="Times New Roman" w:cs="Times New Roman"/>
        </w:rPr>
        <w:t xml:space="preserve"> from the V1</w:t>
      </w:r>
      <w:r w:rsidRPr="00333A82">
        <w:rPr>
          <w:rFonts w:ascii="Times New Roman" w:hAnsi="Times New Roman" w:cs="Times New Roman"/>
        </w:rPr>
        <w:t xml:space="preserve"> </w:t>
      </w:r>
      <w:r w:rsidR="00FE692F" w:rsidRPr="00333A82">
        <w:rPr>
          <w:rFonts w:ascii="Times New Roman" w:hAnsi="Times New Roman" w:cs="Times New Roman"/>
        </w:rPr>
        <w:t>of</w:t>
      </w:r>
      <w:r w:rsidRPr="00333A82">
        <w:rPr>
          <w:rFonts w:ascii="Times New Roman" w:hAnsi="Times New Roman" w:cs="Times New Roman"/>
        </w:rPr>
        <w:t xml:space="preserve"> 13 tree shrews (M=</w:t>
      </w:r>
      <w:r w:rsidR="002838E0" w:rsidRPr="00333A82">
        <w:rPr>
          <w:rFonts w:ascii="Times New Roman" w:hAnsi="Times New Roman" w:cs="Times New Roman"/>
        </w:rPr>
        <w:t>6</w:t>
      </w:r>
      <w:r w:rsidRPr="00333A82">
        <w:rPr>
          <w:rFonts w:ascii="Times New Roman" w:hAnsi="Times New Roman" w:cs="Times New Roman"/>
        </w:rPr>
        <w:t>; F=</w:t>
      </w:r>
      <w:r w:rsidR="002838E0" w:rsidRPr="00333A82">
        <w:rPr>
          <w:rFonts w:ascii="Times New Roman" w:hAnsi="Times New Roman" w:cs="Times New Roman"/>
        </w:rPr>
        <w:t>7</w:t>
      </w:r>
      <w:r w:rsidRPr="00333A82">
        <w:rPr>
          <w:rFonts w:ascii="Times New Roman" w:hAnsi="Times New Roman" w:cs="Times New Roman"/>
        </w:rPr>
        <w:t xml:space="preserve">). </w:t>
      </w:r>
      <w:r w:rsidR="0088522D" w:rsidRPr="00333A82">
        <w:rPr>
          <w:rFonts w:ascii="Times New Roman" w:hAnsi="Times New Roman" w:cs="Times New Roman"/>
        </w:rPr>
        <w:t>The laminar position of all units were determined using track reconstructions based on lesions made during</w:t>
      </w:r>
      <w:r w:rsidR="00DF06C4" w:rsidRPr="00333A82">
        <w:rPr>
          <w:rFonts w:ascii="Times New Roman" w:hAnsi="Times New Roman" w:cs="Times New Roman"/>
        </w:rPr>
        <w:t xml:space="preserve"> recording (yellow arrows in fig 1</w:t>
      </w:r>
      <w:r w:rsidR="0088522D" w:rsidRPr="00333A82">
        <w:rPr>
          <w:rFonts w:ascii="Times New Roman" w:hAnsi="Times New Roman" w:cs="Times New Roman"/>
        </w:rPr>
        <w:t>a</w:t>
      </w:r>
      <w:r w:rsidR="002838E0" w:rsidRPr="00333A82">
        <w:rPr>
          <w:rFonts w:ascii="Times New Roman" w:hAnsi="Times New Roman" w:cs="Times New Roman"/>
        </w:rPr>
        <w:t>)</w:t>
      </w:r>
      <w:r w:rsidR="0088522D" w:rsidRPr="00333A82">
        <w:rPr>
          <w:rFonts w:ascii="Times New Roman" w:hAnsi="Times New Roman" w:cs="Times New Roman"/>
        </w:rPr>
        <w:t xml:space="preserve">. In the tree shrew, the </w:t>
      </w:r>
      <w:r w:rsidR="00846165" w:rsidRPr="00333A82">
        <w:rPr>
          <w:rFonts w:ascii="Times New Roman" w:hAnsi="Times New Roman" w:cs="Times New Roman"/>
        </w:rPr>
        <w:t>V1</w:t>
      </w:r>
      <w:r w:rsidR="0088522D" w:rsidRPr="00333A82">
        <w:rPr>
          <w:rFonts w:ascii="Times New Roman" w:hAnsi="Times New Roman" w:cs="Times New Roman"/>
        </w:rPr>
        <w:t xml:space="preserve"> shows prominent striation corresponding to layer 4. Layer 3c </w:t>
      </w:r>
      <w:r w:rsidR="00B565C2" w:rsidRPr="00333A82">
        <w:rPr>
          <w:rFonts w:ascii="Times New Roman" w:hAnsi="Times New Roman" w:cs="Times New Roman"/>
        </w:rPr>
        <w:t>is</w:t>
      </w:r>
      <w:r w:rsidR="00846165" w:rsidRPr="00333A82">
        <w:rPr>
          <w:rFonts w:ascii="Times New Roman" w:hAnsi="Times New Roman" w:cs="Times New Roman"/>
        </w:rPr>
        <w:t xml:space="preserve"> </w:t>
      </w:r>
      <w:r w:rsidR="00B565C2" w:rsidRPr="00333A82">
        <w:rPr>
          <w:rFonts w:ascii="Times New Roman" w:hAnsi="Times New Roman" w:cs="Times New Roman"/>
        </w:rPr>
        <w:t>a cell sparse region</w:t>
      </w:r>
      <w:r w:rsidR="0088522D" w:rsidRPr="00333A82">
        <w:rPr>
          <w:rFonts w:ascii="Times New Roman" w:hAnsi="Times New Roman" w:cs="Times New Roman"/>
        </w:rPr>
        <w:t xml:space="preserve"> just above layer 4. Neurons recorded above layer 3c were classified as belonging to layer </w:t>
      </w:r>
      <w:r w:rsidR="00B565C2" w:rsidRPr="00333A82">
        <w:rPr>
          <w:rFonts w:ascii="Times New Roman" w:hAnsi="Times New Roman" w:cs="Times New Roman"/>
        </w:rPr>
        <w:t>2/3</w:t>
      </w:r>
      <w:r w:rsidR="0088522D" w:rsidRPr="00333A82">
        <w:rPr>
          <w:rFonts w:ascii="Times New Roman" w:hAnsi="Times New Roman" w:cs="Times New Roman"/>
        </w:rPr>
        <w:t xml:space="preserve">. </w:t>
      </w:r>
      <w:r w:rsidR="00B565C2" w:rsidRPr="00333A82">
        <w:rPr>
          <w:rFonts w:ascii="Times New Roman" w:hAnsi="Times New Roman" w:cs="Times New Roman"/>
        </w:rPr>
        <w:t xml:space="preserve"> We recorded from </w:t>
      </w:r>
      <w:r w:rsidR="00DE768E" w:rsidRPr="00333A82">
        <w:rPr>
          <w:rFonts w:ascii="Times New Roman" w:hAnsi="Times New Roman" w:cs="Times New Roman"/>
        </w:rPr>
        <w:t>30</w:t>
      </w:r>
      <w:r w:rsidR="00B565C2" w:rsidRPr="00333A82">
        <w:rPr>
          <w:rFonts w:ascii="Times New Roman" w:hAnsi="Times New Roman" w:cs="Times New Roman"/>
        </w:rPr>
        <w:t xml:space="preserve"> layer 2/3 neurons; 29 layer 4 neurons and 16 layer 3c neurons.</w:t>
      </w:r>
    </w:p>
    <w:p w14:paraId="3A845182"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08174039" wp14:editId="70C4E2DE">
            <wp:extent cx="3810000" cy="2286000"/>
            <wp:effectExtent l="0" t="0" r="0" b="0"/>
            <wp:docPr id="1" name="Picture" descr="The distribution of laminar positions from which we recorded. a) A photomicrograph of the tree shrew primary visual cortex with layers 2/3, 3c and 4 marked. The two arrows point to two lesions made in layer 3c of two separate tracks. The scale bar is 1 mm. b) Histogram showing the number of neurons recorded from each of the layers."/>
            <wp:cNvGraphicFramePr/>
            <a:graphic xmlns:a="http://schemas.openxmlformats.org/drawingml/2006/main">
              <a:graphicData uri="http://schemas.openxmlformats.org/drawingml/2006/picture">
                <pic:pic xmlns:pic="http://schemas.openxmlformats.org/drawingml/2006/picture">
                  <pic:nvPicPr>
                    <pic:cNvPr id="0" name="Picture" descr="LaminarPosition.jpg"/>
                    <pic:cNvPicPr>
                      <a:picLocks noChangeAspect="1" noChangeArrowheads="1"/>
                    </pic:cNvPicPr>
                  </pic:nvPicPr>
                  <pic:blipFill>
                    <a:blip r:embed="rId9"/>
                    <a:stretch>
                      <a:fillRect/>
                    </a:stretch>
                  </pic:blipFill>
                  <pic:spPr bwMode="auto">
                    <a:xfrm>
                      <a:off x="0" y="0"/>
                      <a:ext cx="3810000" cy="2286000"/>
                    </a:xfrm>
                    <a:prstGeom prst="rect">
                      <a:avLst/>
                    </a:prstGeom>
                    <a:noFill/>
                    <a:ln w="9525">
                      <a:noFill/>
                      <a:headEnd/>
                      <a:tailEnd/>
                    </a:ln>
                  </pic:spPr>
                </pic:pic>
              </a:graphicData>
            </a:graphic>
          </wp:inline>
        </w:drawing>
      </w:r>
    </w:p>
    <w:p w14:paraId="0137AB4B" w14:textId="77777777" w:rsidR="00B83303" w:rsidRPr="00333A82" w:rsidRDefault="00A04678"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1: </w:t>
      </w:r>
      <w:r w:rsidR="0088522D" w:rsidRPr="00333A82">
        <w:rPr>
          <w:rFonts w:ascii="Times New Roman" w:hAnsi="Times New Roman" w:cs="Times New Roman"/>
        </w:rPr>
        <w:t>The distribution of laminar positions from which we recorded. a) A photomicrograph of the tree shrew primary visual cortex with layers 2/3, 3c and 4 marked. The two arrows point to two lesions made in layer 3c of two separate tracks. The scale bar is 1 mm. b) Histogram showing the number of neurons recorded from each of the layers.</w:t>
      </w:r>
    </w:p>
    <w:p w14:paraId="4FB2FF29" w14:textId="77777777" w:rsidR="00B83303" w:rsidRPr="00333A82" w:rsidRDefault="0088522D" w:rsidP="0016739D">
      <w:pPr>
        <w:pStyle w:val="Heading4"/>
        <w:spacing w:line="480" w:lineRule="auto"/>
        <w:rPr>
          <w:rFonts w:ascii="Times New Roman" w:hAnsi="Times New Roman" w:cs="Times New Roman"/>
        </w:rPr>
      </w:pPr>
      <w:bookmarkStart w:id="15" w:name="distribution-of-the-circular-variance"/>
      <w:r w:rsidRPr="00333A82">
        <w:rPr>
          <w:rFonts w:ascii="Times New Roman" w:hAnsi="Times New Roman" w:cs="Times New Roman"/>
        </w:rPr>
        <w:t>Distribution of the circular variance</w:t>
      </w:r>
      <w:bookmarkEnd w:id="15"/>
    </w:p>
    <w:p w14:paraId="20F3BA77" w14:textId="070D6BB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The distribution of circular variances for neurons in the three layers, calculated from their responses to thin moving bars are shown in fig</w:t>
      </w:r>
      <w:r w:rsidR="00FE692F" w:rsidRPr="00333A82">
        <w:rPr>
          <w:rFonts w:ascii="Times New Roman" w:hAnsi="Times New Roman" w:cs="Times New Roman"/>
        </w:rPr>
        <w:t xml:space="preserve"> 2.</w:t>
      </w:r>
      <w:r w:rsidRPr="00333A82">
        <w:rPr>
          <w:rFonts w:ascii="Times New Roman" w:hAnsi="Times New Roman" w:cs="Times New Roman"/>
        </w:rPr>
        <w:t xml:space="preserve"> The median CV of layer 2/3 neurons was 0.59 (n=28; 95% CI= [0.32, 0.68]</w:t>
      </w:r>
      <w:r w:rsidR="00FE692F" w:rsidRPr="00333A82">
        <w:rPr>
          <w:rFonts w:ascii="Times New Roman" w:hAnsi="Times New Roman" w:cs="Times New Roman"/>
        </w:rPr>
        <w:t>)</w:t>
      </w:r>
      <w:r w:rsidRPr="00333A82">
        <w:rPr>
          <w:rFonts w:ascii="Times New Roman" w:hAnsi="Times New Roman" w:cs="Times New Roman"/>
        </w:rPr>
        <w:t>; that of layer 3c was 0.87 (n= 16; 95% CI=</w:t>
      </w:r>
      <w:r w:rsidR="004B3CDE" w:rsidRPr="00333A82">
        <w:rPr>
          <w:rFonts w:ascii="Times New Roman" w:hAnsi="Times New Roman" w:cs="Times New Roman"/>
        </w:rPr>
        <w:t xml:space="preserve"> </w:t>
      </w:r>
      <w:r w:rsidRPr="00333A82">
        <w:rPr>
          <w:rFonts w:ascii="Times New Roman" w:hAnsi="Times New Roman" w:cs="Times New Roman"/>
        </w:rPr>
        <w:t xml:space="preserve">[0.68, 0.91]) and that of layer 4 </w:t>
      </w:r>
      <w:r w:rsidR="004B3CDE" w:rsidRPr="00333A82">
        <w:rPr>
          <w:rFonts w:ascii="Times New Roman" w:hAnsi="Times New Roman" w:cs="Times New Roman"/>
        </w:rPr>
        <w:t xml:space="preserve">neurons </w:t>
      </w:r>
      <w:r w:rsidRPr="00333A82">
        <w:rPr>
          <w:rFonts w:ascii="Times New Roman" w:hAnsi="Times New Roman" w:cs="Times New Roman"/>
        </w:rPr>
        <w:t>was 0.88 (n=29; 95% CI=[0.84, 0.90 ]). The three distributions were significantly different from each other (p</w:t>
      </w:r>
      <m:oMath>
        <m:r>
          <w:rPr>
            <w:rFonts w:ascii="Cambria Math" w:hAnsi="Cambria Math" w:cs="Times New Roman"/>
          </w:rPr>
          <m:t>&lt;</m:t>
        </m:r>
      </m:oMath>
      <w:r w:rsidRPr="00333A82">
        <w:rPr>
          <w:rFonts w:ascii="Times New Roman" w:hAnsi="Times New Roman" w:cs="Times New Roman"/>
        </w:rPr>
        <w:t>0.001, Kruskal-Wallis test). Post-hoc tests revealed that there was a statistically significant distribution between the distribution of CVs of neurons in layer 2/3 and layer 3c (</w:t>
      </w:r>
      <w:r w:rsidR="004B3CDE" w:rsidRPr="00333A82">
        <w:rPr>
          <w:rFonts w:ascii="Times New Roman" w:hAnsi="Times New Roman" w:cs="Times New Roman"/>
        </w:rPr>
        <w:t>Wilcoxon rank sum test</w:t>
      </w:r>
      <w:r w:rsidRPr="00333A82">
        <w:rPr>
          <w:rFonts w:ascii="Times New Roman" w:hAnsi="Times New Roman" w:cs="Times New Roman"/>
        </w:rPr>
        <w:t>, z=2.37; p</w:t>
      </w:r>
      <m:oMath>
        <m:r>
          <w:rPr>
            <w:rFonts w:ascii="Cambria Math" w:hAnsi="Cambria Math" w:cs="Times New Roman"/>
          </w:rPr>
          <m:t>&lt;</m:t>
        </m:r>
      </m:oMath>
      <w:r w:rsidRPr="00333A82">
        <w:rPr>
          <w:rFonts w:ascii="Times New Roman" w:hAnsi="Times New Roman" w:cs="Times New Roman"/>
        </w:rPr>
        <w:t>0.01) and between layer 2/3 and layer 4 (</w:t>
      </w:r>
      <w:r w:rsidR="004B3CDE" w:rsidRPr="00333A82">
        <w:rPr>
          <w:rFonts w:ascii="Times New Roman" w:hAnsi="Times New Roman" w:cs="Times New Roman"/>
        </w:rPr>
        <w:t>Wilcoxon rank sum test</w:t>
      </w:r>
      <w:r w:rsidRPr="00333A82">
        <w:rPr>
          <w:rFonts w:ascii="Times New Roman" w:hAnsi="Times New Roman" w:cs="Times New Roman"/>
        </w:rPr>
        <w:t xml:space="preserve"> test, z= 3.58, p</w:t>
      </w:r>
      <m:oMath>
        <m:r>
          <w:rPr>
            <w:rFonts w:ascii="Cambria Math" w:hAnsi="Cambria Math" w:cs="Times New Roman"/>
          </w:rPr>
          <m:t>&lt;</m:t>
        </m:r>
      </m:oMath>
      <w:r w:rsidRPr="00333A82">
        <w:rPr>
          <w:rFonts w:ascii="Times New Roman" w:hAnsi="Times New Roman" w:cs="Times New Roman"/>
        </w:rPr>
        <w:t>0.001). The difference between the distributions of CV of layer 3c neurons and layer 4 neurons was not statistically significant (</w:t>
      </w:r>
      <w:r w:rsidR="004B3CDE" w:rsidRPr="00333A82">
        <w:rPr>
          <w:rFonts w:ascii="Times New Roman" w:hAnsi="Times New Roman" w:cs="Times New Roman"/>
        </w:rPr>
        <w:t>Wilcoxon rank sum test</w:t>
      </w:r>
      <w:r w:rsidRPr="00333A82">
        <w:rPr>
          <w:rFonts w:ascii="Times New Roman" w:hAnsi="Times New Roman" w:cs="Times New Roman"/>
        </w:rPr>
        <w:t>, z= 0.67; p=0.25).</w:t>
      </w:r>
    </w:p>
    <w:p w14:paraId="41451BC1"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5C52D053" wp14:editId="700EE454">
            <wp:extent cx="5334000" cy="3498021"/>
            <wp:effectExtent l="0" t="0" r="0" b="0"/>
            <wp:docPr id="2" name="Picture" descr="The distribution of circular variance of neurons of the shrew V1."/>
            <wp:cNvGraphicFramePr/>
            <a:graphic xmlns:a="http://schemas.openxmlformats.org/drawingml/2006/main">
              <a:graphicData uri="http://schemas.openxmlformats.org/drawingml/2006/picture">
                <pic:pic xmlns:pic="http://schemas.openxmlformats.org/drawingml/2006/picture">
                  <pic:nvPicPr>
                    <pic:cNvPr id="0" name="Picture" descr="cv_lamina_2_bw.jpg"/>
                    <pic:cNvPicPr>
                      <a:picLocks noChangeAspect="1" noChangeArrowheads="1"/>
                    </pic:cNvPicPr>
                  </pic:nvPicPr>
                  <pic:blipFill>
                    <a:blip r:embed="rId10"/>
                    <a:stretch>
                      <a:fillRect/>
                    </a:stretch>
                  </pic:blipFill>
                  <pic:spPr bwMode="auto">
                    <a:xfrm>
                      <a:off x="0" y="0"/>
                      <a:ext cx="5334000" cy="3498021"/>
                    </a:xfrm>
                    <a:prstGeom prst="rect">
                      <a:avLst/>
                    </a:prstGeom>
                    <a:noFill/>
                    <a:ln w="9525">
                      <a:noFill/>
                      <a:headEnd/>
                      <a:tailEnd/>
                    </a:ln>
                  </pic:spPr>
                </pic:pic>
              </a:graphicData>
            </a:graphic>
          </wp:inline>
        </w:drawing>
      </w:r>
    </w:p>
    <w:p w14:paraId="1346A19E" w14:textId="52D13ADC"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Figure 2:</w:t>
      </w:r>
      <w:r w:rsidR="004B3CDE" w:rsidRPr="00333A82">
        <w:rPr>
          <w:rFonts w:ascii="Times New Roman" w:hAnsi="Times New Roman" w:cs="Times New Roman"/>
        </w:rPr>
        <w:t xml:space="preserve"> </w:t>
      </w:r>
      <w:r w:rsidR="0088522D" w:rsidRPr="00333A82">
        <w:rPr>
          <w:rFonts w:ascii="Times New Roman" w:hAnsi="Times New Roman" w:cs="Times New Roman"/>
        </w:rPr>
        <w:t>The distribution of circular variance of neurons of the shrew V1.</w:t>
      </w:r>
    </w:p>
    <w:p w14:paraId="17B2F076" w14:textId="30C46FBD" w:rsidR="00B83303" w:rsidRPr="00333A82" w:rsidRDefault="0088522D" w:rsidP="0016739D">
      <w:pPr>
        <w:pStyle w:val="Heading4"/>
        <w:spacing w:line="480" w:lineRule="auto"/>
        <w:rPr>
          <w:rFonts w:ascii="Times New Roman" w:hAnsi="Times New Roman" w:cs="Times New Roman"/>
        </w:rPr>
      </w:pPr>
      <w:bookmarkStart w:id="16" w:name="circular-mean-of-neurons"/>
      <w:r w:rsidRPr="00333A82">
        <w:rPr>
          <w:rFonts w:ascii="Times New Roman" w:hAnsi="Times New Roman" w:cs="Times New Roman"/>
        </w:rPr>
        <w:t>Circular mean of neurons</w:t>
      </w:r>
      <w:bookmarkEnd w:id="16"/>
      <w:r w:rsidR="002D41F2" w:rsidRPr="00333A82">
        <w:rPr>
          <w:rFonts w:ascii="Times New Roman" w:hAnsi="Times New Roman" w:cs="Times New Roman"/>
        </w:rPr>
        <w:t xml:space="preserve"> within a track</w:t>
      </w:r>
    </w:p>
    <w:p w14:paraId="46BF8BF9" w14:textId="6728242A" w:rsidR="00B83303" w:rsidRPr="00333A82" w:rsidRDefault="00656365"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In </w:t>
      </w:r>
      <w:r w:rsidRPr="00333A82">
        <w:rPr>
          <w:rFonts w:ascii="Times New Roman" w:hAnsi="Times New Roman" w:cs="Times New Roman"/>
          <w:b/>
        </w:rPr>
        <w:t>[H1]</w:t>
      </w:r>
      <w:r w:rsidRPr="00333A82">
        <w:rPr>
          <w:rFonts w:ascii="Times New Roman" w:hAnsi="Times New Roman" w:cs="Times New Roman"/>
        </w:rPr>
        <w:t>, we predicted that the layer 2/3 and layer 4 neurons in each track will have the same orientation. In this section, we aimed to test this hypothesis. To test this hypothesis, we took the absolute difference between the circular means of each layer 2/3 neuron and all the layer 4 neurons from that track. Since layer 3c neurons showed a similar degree of orientation selectivity as the layer 4 neurons</w:t>
      </w:r>
      <w:r w:rsidR="007234DD" w:rsidRPr="00333A82">
        <w:rPr>
          <w:rFonts w:ascii="Times New Roman" w:hAnsi="Times New Roman" w:cs="Times New Roman"/>
        </w:rPr>
        <w:t xml:space="preserve"> and it has been shown that layer 3c also receive direct inputs from the LGN (Reference), </w:t>
      </w:r>
      <w:r w:rsidRPr="00333A82">
        <w:rPr>
          <w:rFonts w:ascii="Times New Roman" w:hAnsi="Times New Roman" w:cs="Times New Roman"/>
        </w:rPr>
        <w:t>we also took the absolute difference of the layer 3c neuron’s orientation from the corresponding layer 2/3 neuron. The results from 37 pairs of neurons from 18 tracks are presented in fig 3. We found that there were two peaks, one</w:t>
      </w:r>
      <w:r w:rsidR="007234DD" w:rsidRPr="00333A82">
        <w:rPr>
          <w:rFonts w:ascii="Times New Roman" w:hAnsi="Times New Roman" w:cs="Times New Roman"/>
        </w:rPr>
        <w:t xml:space="preserve"> with the</w:t>
      </w:r>
      <w:r w:rsidRPr="00333A82">
        <w:rPr>
          <w:rFonts w:ascii="Times New Roman" w:hAnsi="Times New Roman" w:cs="Times New Roman"/>
        </w:rPr>
        <w:t xml:space="preserve"> centre</w:t>
      </w:r>
      <w:r w:rsidR="007234DD" w:rsidRPr="00333A82">
        <w:rPr>
          <w:rFonts w:ascii="Times New Roman" w:hAnsi="Times New Roman" w:cs="Times New Roman"/>
        </w:rPr>
        <w:t xml:space="preserve"> at</w:t>
      </w:r>
      <w:r w:rsidRPr="00333A82">
        <w:rPr>
          <w:rFonts w:ascii="Times New Roman" w:hAnsi="Times New Roman" w:cs="Times New Roman"/>
        </w:rPr>
        <w:t xml:space="preserve"> 0</w:t>
      </w:r>
      <w:r w:rsidRPr="00333A82">
        <w:rPr>
          <w:rFonts w:ascii="Times New Roman" w:hAnsi="Times New Roman" w:cs="Times New Roman"/>
          <w:vertAlign w:val="superscript"/>
        </w:rPr>
        <w:t>o</w:t>
      </w:r>
      <w:r w:rsidRPr="00333A82">
        <w:rPr>
          <w:rFonts w:ascii="Times New Roman" w:hAnsi="Times New Roman" w:cs="Times New Roman"/>
        </w:rPr>
        <w:t xml:space="preserve"> and the other </w:t>
      </w:r>
      <w:r w:rsidR="007234DD" w:rsidRPr="00333A82">
        <w:rPr>
          <w:rFonts w:ascii="Times New Roman" w:hAnsi="Times New Roman" w:cs="Times New Roman"/>
        </w:rPr>
        <w:t>at</w:t>
      </w:r>
      <w:r w:rsidRPr="00333A82">
        <w:rPr>
          <w:rFonts w:ascii="Times New Roman" w:hAnsi="Times New Roman" w:cs="Times New Roman"/>
        </w:rPr>
        <w:t xml:space="preserve"> 65</w:t>
      </w:r>
      <w:r w:rsidRPr="00333A82">
        <w:rPr>
          <w:rFonts w:ascii="Times New Roman" w:hAnsi="Times New Roman" w:cs="Times New Roman"/>
          <w:vertAlign w:val="superscript"/>
        </w:rPr>
        <w:t>o</w:t>
      </w:r>
      <w:r w:rsidRPr="00333A82">
        <w:rPr>
          <w:rFonts w:ascii="Times New Roman" w:hAnsi="Times New Roman" w:cs="Times New Roman"/>
        </w:rPr>
        <w:t xml:space="preserve">. </w:t>
      </w:r>
      <w:r w:rsidR="00730D1A" w:rsidRPr="00333A82">
        <w:rPr>
          <w:rFonts w:ascii="Times New Roman" w:hAnsi="Times New Roman" w:cs="Times New Roman"/>
        </w:rPr>
        <w:t>T</w:t>
      </w:r>
      <w:r w:rsidR="00293850" w:rsidRPr="00333A82">
        <w:rPr>
          <w:rFonts w:ascii="Times New Roman" w:hAnsi="Times New Roman" w:cs="Times New Roman"/>
        </w:rPr>
        <w:t xml:space="preserve">he distribution of absolute differences was significantly different from a uniform distribution (chi-square test; n=37; </w:t>
      </w:r>
      <w:r w:rsidR="00CE5134" w:rsidRPr="00333A82">
        <w:rPr>
          <w:rFonts w:ascii="Times New Roman" w:hAnsi="Times New Roman" w:cs="Times New Roman"/>
        </w:rPr>
        <w:t xml:space="preserve">df=5; </w:t>
      </w:r>
      <w:r w:rsidR="00293850" w:rsidRPr="00333A82">
        <w:rPr>
          <w:rFonts w:ascii="Times New Roman" w:hAnsi="Times New Roman" w:cs="Times New Roman"/>
        </w:rPr>
        <w:t>chi-square=</w:t>
      </w:r>
      <w:r w:rsidR="00CE5134" w:rsidRPr="00333A82">
        <w:rPr>
          <w:rFonts w:ascii="Times New Roman" w:hAnsi="Times New Roman" w:cs="Times New Roman"/>
        </w:rPr>
        <w:t>12.35;</w:t>
      </w:r>
      <w:r w:rsidR="00293850" w:rsidRPr="00333A82">
        <w:rPr>
          <w:rFonts w:ascii="Times New Roman" w:hAnsi="Times New Roman" w:cs="Times New Roman"/>
        </w:rPr>
        <w:t xml:space="preserve"> p&lt;0.005)</w:t>
      </w:r>
      <w:r w:rsidR="00CE5134" w:rsidRPr="00333A82">
        <w:rPr>
          <w:rFonts w:ascii="Times New Roman" w:hAnsi="Times New Roman" w:cs="Times New Roman"/>
        </w:rPr>
        <w:t>.</w:t>
      </w:r>
    </w:p>
    <w:p w14:paraId="3D69B6A2"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065A651A" wp14:editId="4E1E0086">
            <wp:extent cx="3629025" cy="2807970"/>
            <wp:effectExtent l="0" t="0" r="0" b="0"/>
            <wp:docPr id="3" name="Picture" descr="The absolute difference between the circular mean of the first layer 2/3 neurons in each track and subsequent neurons from layer 3c and layer 4 in each track."/>
            <wp:cNvGraphicFramePr/>
            <a:graphic xmlns:a="http://schemas.openxmlformats.org/drawingml/2006/main">
              <a:graphicData uri="http://schemas.openxmlformats.org/drawingml/2006/picture">
                <pic:pic xmlns:pic="http://schemas.openxmlformats.org/drawingml/2006/picture">
                  <pic:nvPicPr>
                    <pic:cNvPr id="0" name="Picture" descr="cmdiff.jpg"/>
                    <pic:cNvPicPr>
                      <a:picLocks noChangeAspect="1" noChangeArrowheads="1"/>
                    </pic:cNvPicPr>
                  </pic:nvPicPr>
                  <pic:blipFill>
                    <a:blip r:embed="rId11"/>
                    <a:stretch>
                      <a:fillRect/>
                    </a:stretch>
                  </pic:blipFill>
                  <pic:spPr bwMode="auto">
                    <a:xfrm>
                      <a:off x="0" y="0"/>
                      <a:ext cx="3629245" cy="2808140"/>
                    </a:xfrm>
                    <a:prstGeom prst="rect">
                      <a:avLst/>
                    </a:prstGeom>
                    <a:noFill/>
                    <a:ln w="9525">
                      <a:noFill/>
                      <a:headEnd/>
                      <a:tailEnd/>
                    </a:ln>
                  </pic:spPr>
                </pic:pic>
              </a:graphicData>
            </a:graphic>
          </wp:inline>
        </w:drawing>
      </w:r>
    </w:p>
    <w:p w14:paraId="1B904344" w14:textId="467EFA91"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3: </w:t>
      </w:r>
      <w:r w:rsidR="0088522D" w:rsidRPr="00333A82">
        <w:rPr>
          <w:rFonts w:ascii="Times New Roman" w:hAnsi="Times New Roman" w:cs="Times New Roman"/>
        </w:rPr>
        <w:t>The absolute difference between the circular mean of the first layer 2/3 neurons in each track and subsequent neurons from layer 3c and layer 4 in each track.</w:t>
      </w:r>
    </w:p>
    <w:p w14:paraId="7A34AE2C" w14:textId="0A0047A3"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We then split the distribution in</w:t>
      </w:r>
      <w:r w:rsidR="007234DD" w:rsidRPr="00333A82">
        <w:rPr>
          <w:rFonts w:ascii="Times New Roman" w:hAnsi="Times New Roman" w:cs="Times New Roman"/>
        </w:rPr>
        <w:t>to</w:t>
      </w:r>
      <w:r w:rsidRPr="00333A82">
        <w:rPr>
          <w:rFonts w:ascii="Times New Roman" w:hAnsi="Times New Roman" w:cs="Times New Roman"/>
        </w:rPr>
        <w:t xml:space="preserve"> two groups: pairs of neurons that were tuned to orientations less tha</w:t>
      </w:r>
      <w:r w:rsidR="00802B16" w:rsidRPr="00333A82">
        <w:rPr>
          <w:rFonts w:ascii="Times New Roman" w:hAnsi="Times New Roman" w:cs="Times New Roman"/>
        </w:rPr>
        <w:t>n</w:t>
      </w:r>
      <w:r w:rsidRPr="00333A82">
        <w:rPr>
          <w:rFonts w:ascii="Times New Roman" w:hAnsi="Times New Roman" w:cs="Times New Roman"/>
        </w:rPr>
        <w:t xml:space="preserve"> 45</w:t>
      </w:r>
      <w:r w:rsidR="00802B16" w:rsidRPr="00333A82">
        <w:rPr>
          <w:rFonts w:ascii="Times New Roman" w:hAnsi="Times New Roman" w:cs="Times New Roman"/>
          <w:vertAlign w:val="superscript"/>
        </w:rPr>
        <w:t>o</w:t>
      </w:r>
      <w:r w:rsidR="003B6B32" w:rsidRPr="00333A82">
        <w:rPr>
          <w:rFonts w:ascii="Times New Roman" w:hAnsi="Times New Roman" w:cs="Times New Roman"/>
          <w:vertAlign w:val="superscript"/>
        </w:rPr>
        <w:t xml:space="preserve"> </w:t>
      </w:r>
      <w:r w:rsidRPr="00333A82">
        <w:rPr>
          <w:rFonts w:ascii="Times New Roman" w:hAnsi="Times New Roman" w:cs="Times New Roman"/>
        </w:rPr>
        <w:t>(</w:t>
      </w:r>
      <w:r w:rsidR="00802B16" w:rsidRPr="00333A82">
        <w:rPr>
          <w:rFonts w:ascii="Times New Roman" w:hAnsi="Times New Roman" w:cs="Times New Roman"/>
        </w:rPr>
        <w:t>G</w:t>
      </w:r>
      <w:r w:rsidRPr="00333A82">
        <w:rPr>
          <w:rFonts w:ascii="Times New Roman" w:hAnsi="Times New Roman" w:cs="Times New Roman"/>
        </w:rPr>
        <w:t>roup 1) apart and pairs tuned to orientation greater than 45</w:t>
      </w:r>
      <w:r w:rsidR="00802B16" w:rsidRPr="00333A82">
        <w:rPr>
          <w:rFonts w:ascii="Times New Roman" w:hAnsi="Times New Roman" w:cs="Times New Roman"/>
          <w:vertAlign w:val="superscript"/>
        </w:rPr>
        <w:t>o</w:t>
      </w:r>
      <w:r w:rsidRPr="00333A82">
        <w:rPr>
          <w:rFonts w:ascii="Times New Roman" w:hAnsi="Times New Roman" w:cs="Times New Roman"/>
        </w:rPr>
        <w:t xml:space="preserve"> apart (Group 2). We then </w:t>
      </w:r>
      <w:r w:rsidR="00802B16" w:rsidRPr="00333A82">
        <w:rPr>
          <w:rFonts w:ascii="Times New Roman" w:hAnsi="Times New Roman" w:cs="Times New Roman"/>
        </w:rPr>
        <w:t xml:space="preserve">determined if the absolute </w:t>
      </w:r>
      <w:r w:rsidRPr="00333A82">
        <w:rPr>
          <w:rFonts w:ascii="Times New Roman" w:hAnsi="Times New Roman" w:cs="Times New Roman"/>
        </w:rPr>
        <w:t>difference was between the layer 2/3 neuron and layer 3c neurons or between layer 2/3 neuron and layer 4 neurons. These results are shown in fig</w:t>
      </w:r>
      <w:r w:rsidR="00802B16" w:rsidRPr="00333A82">
        <w:rPr>
          <w:rFonts w:ascii="Times New Roman" w:hAnsi="Times New Roman" w:cs="Times New Roman"/>
        </w:rPr>
        <w:t>.</w:t>
      </w:r>
      <w:r w:rsidR="00802B16" w:rsidRPr="00333A82">
        <w:rPr>
          <w:rStyle w:val="Hyperlink"/>
          <w:rFonts w:ascii="Times New Roman" w:hAnsi="Times New Roman" w:cs="Times New Roman"/>
        </w:rPr>
        <w:t>4</w:t>
      </w:r>
      <w:r w:rsidRPr="00333A82">
        <w:rPr>
          <w:rFonts w:ascii="Times New Roman" w:hAnsi="Times New Roman" w:cs="Times New Roman"/>
        </w:rPr>
        <w:t xml:space="preserve">. We found that in </w:t>
      </w:r>
      <w:r w:rsidR="00802B16" w:rsidRPr="00333A82">
        <w:rPr>
          <w:rFonts w:ascii="Times New Roman" w:hAnsi="Times New Roman" w:cs="Times New Roman"/>
        </w:rPr>
        <w:t>G</w:t>
      </w:r>
      <w:r w:rsidRPr="00333A82">
        <w:rPr>
          <w:rFonts w:ascii="Times New Roman" w:hAnsi="Times New Roman" w:cs="Times New Roman"/>
        </w:rPr>
        <w:t xml:space="preserve">roup 1, the majority of the difference pairs were between layer 2/3 and layer 4 neurons (N=15; Binomial Distribution, p=0.04). In </w:t>
      </w:r>
      <w:r w:rsidR="00802B16" w:rsidRPr="00333A82">
        <w:rPr>
          <w:rFonts w:ascii="Times New Roman" w:hAnsi="Times New Roman" w:cs="Times New Roman"/>
        </w:rPr>
        <w:t>G</w:t>
      </w:r>
      <w:r w:rsidRPr="00333A82">
        <w:rPr>
          <w:rFonts w:ascii="Times New Roman" w:hAnsi="Times New Roman" w:cs="Times New Roman"/>
        </w:rPr>
        <w:t>roup 2, majority of the difference pairs were between layer 2/3 and layer 3c neurons (N=22; Binomial Distribution, p=0.04)</w:t>
      </w:r>
    </w:p>
    <w:p w14:paraId="520AD96D"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7C43298A" wp14:editId="379D91FD">
            <wp:extent cx="5334000" cy="3344562"/>
            <wp:effectExtent l="0" t="0" r="0" b="0"/>
            <wp:docPr id="4" name="Picture" descr="The proportion of neurons from layers 3c and layer 4 with absolute differences greater and lesser than 45^o."/>
            <wp:cNvGraphicFramePr/>
            <a:graphic xmlns:a="http://schemas.openxmlformats.org/drawingml/2006/main">
              <a:graphicData uri="http://schemas.openxmlformats.org/drawingml/2006/picture">
                <pic:pic xmlns:pic="http://schemas.openxmlformats.org/drawingml/2006/picture">
                  <pic:nvPicPr>
                    <pic:cNvPr id="0" name="Picture" descr="cmlayer.jpg"/>
                    <pic:cNvPicPr>
                      <a:picLocks noChangeAspect="1" noChangeArrowheads="1"/>
                    </pic:cNvPicPr>
                  </pic:nvPicPr>
                  <pic:blipFill>
                    <a:blip r:embed="rId12"/>
                    <a:stretch>
                      <a:fillRect/>
                    </a:stretch>
                  </pic:blipFill>
                  <pic:spPr bwMode="auto">
                    <a:xfrm>
                      <a:off x="0" y="0"/>
                      <a:ext cx="5334000" cy="3344562"/>
                    </a:xfrm>
                    <a:prstGeom prst="rect">
                      <a:avLst/>
                    </a:prstGeom>
                    <a:noFill/>
                    <a:ln w="9525">
                      <a:noFill/>
                      <a:headEnd/>
                      <a:tailEnd/>
                    </a:ln>
                  </pic:spPr>
                </pic:pic>
              </a:graphicData>
            </a:graphic>
          </wp:inline>
        </w:drawing>
      </w:r>
    </w:p>
    <w:p w14:paraId="054405CA" w14:textId="58CA81F7"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4: </w:t>
      </w:r>
      <w:r w:rsidR="0088522D" w:rsidRPr="00333A82">
        <w:rPr>
          <w:rFonts w:ascii="Times New Roman" w:hAnsi="Times New Roman" w:cs="Times New Roman"/>
        </w:rPr>
        <w:t>The proportion of neurons from layers 3c and layer 4 with absolute differences greater and lesser than 45</w:t>
      </w:r>
      <w:r w:rsidR="00802B16" w:rsidRPr="00333A82">
        <w:rPr>
          <w:rFonts w:ascii="Times New Roman" w:hAnsi="Times New Roman" w:cs="Times New Roman"/>
          <w:vertAlign w:val="superscript"/>
        </w:rPr>
        <w:t>o</w:t>
      </w:r>
      <w:r w:rsidR="0088522D" w:rsidRPr="00333A82">
        <w:rPr>
          <w:rFonts w:ascii="Times New Roman" w:hAnsi="Times New Roman" w:cs="Times New Roman"/>
        </w:rPr>
        <w:t>.</w:t>
      </w:r>
    </w:p>
    <w:p w14:paraId="1D9ECC09" w14:textId="6D345969"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In order to ensure that the second peak we observed in fig</w:t>
      </w:r>
      <w:r w:rsidR="00802B16" w:rsidRPr="00333A82">
        <w:rPr>
          <w:rFonts w:ascii="Times New Roman" w:hAnsi="Times New Roman" w:cs="Times New Roman"/>
        </w:rPr>
        <w:t>. 4</w:t>
      </w:r>
      <w:r w:rsidRPr="00333A82">
        <w:rPr>
          <w:rFonts w:ascii="Times New Roman" w:hAnsi="Times New Roman" w:cs="Times New Roman"/>
        </w:rPr>
        <w:t xml:space="preserve"> wasn’t due to track angles, we undertook a simulation experiment</w:t>
      </w:r>
      <w:r w:rsidR="007234DD" w:rsidRPr="00333A82">
        <w:rPr>
          <w:rFonts w:ascii="Times New Roman" w:hAnsi="Times New Roman" w:cs="Times New Roman"/>
        </w:rPr>
        <w:t xml:space="preserve"> (See methods section)</w:t>
      </w:r>
      <w:r w:rsidRPr="00333A82">
        <w:rPr>
          <w:rFonts w:ascii="Times New Roman" w:hAnsi="Times New Roman" w:cs="Times New Roman"/>
        </w:rPr>
        <w:t xml:space="preserve">. We found that for the shortest distance between the layer 2/3 and layer 4 neurons in our sample (50 mm), there was a high probability of getting an absolute difference of 0 but this probability decreased steadily. For the greatest </w:t>
      </w:r>
      <w:r w:rsidR="00AD66A0" w:rsidRPr="00333A82">
        <w:rPr>
          <w:rFonts w:ascii="Times New Roman" w:hAnsi="Times New Roman" w:cs="Times New Roman"/>
        </w:rPr>
        <w:t xml:space="preserve">horizontal </w:t>
      </w:r>
      <w:r w:rsidRPr="00333A82">
        <w:rPr>
          <w:rFonts w:ascii="Times New Roman" w:hAnsi="Times New Roman" w:cs="Times New Roman"/>
        </w:rPr>
        <w:t>distance</w:t>
      </w:r>
      <w:r w:rsidR="00AD66A0" w:rsidRPr="00333A82">
        <w:rPr>
          <w:rFonts w:ascii="Times New Roman" w:hAnsi="Times New Roman" w:cs="Times New Roman"/>
        </w:rPr>
        <w:t xml:space="preserve"> between two neurons</w:t>
      </w:r>
      <w:r w:rsidRPr="00333A82">
        <w:rPr>
          <w:rFonts w:ascii="Times New Roman" w:hAnsi="Times New Roman" w:cs="Times New Roman"/>
        </w:rPr>
        <w:t xml:space="preserve"> in our sample (300 mm), the probability of obtaining the same orientation </w:t>
      </w:r>
      <w:r w:rsidR="00AD66A0" w:rsidRPr="00333A82">
        <w:rPr>
          <w:rFonts w:ascii="Times New Roman" w:hAnsi="Times New Roman" w:cs="Times New Roman"/>
        </w:rPr>
        <w:t>was lower</w:t>
      </w:r>
      <w:r w:rsidRPr="00333A82">
        <w:rPr>
          <w:rFonts w:ascii="Times New Roman" w:hAnsi="Times New Roman" w:cs="Times New Roman"/>
        </w:rPr>
        <w:t xml:space="preserve">. While there was a general trend towards getting neurons that were tuned </w:t>
      </w:r>
      <w:r w:rsidR="00AD66A0" w:rsidRPr="00333A82">
        <w:rPr>
          <w:rFonts w:ascii="Times New Roman" w:hAnsi="Times New Roman" w:cs="Times New Roman"/>
        </w:rPr>
        <w:t xml:space="preserve">closer to </w:t>
      </w:r>
      <w:r w:rsidRPr="00333A82">
        <w:rPr>
          <w:rFonts w:ascii="Times New Roman" w:hAnsi="Times New Roman" w:cs="Times New Roman"/>
        </w:rPr>
        <w:t>90</w:t>
      </w:r>
      <w:r w:rsidR="00AD66A0" w:rsidRPr="00333A82">
        <w:rPr>
          <w:rFonts w:ascii="Times New Roman" w:hAnsi="Times New Roman" w:cs="Times New Roman"/>
          <w:vertAlign w:val="superscript"/>
        </w:rPr>
        <w:t>o</w:t>
      </w:r>
      <w:r w:rsidRPr="00333A82">
        <w:rPr>
          <w:rFonts w:ascii="Times New Roman" w:hAnsi="Times New Roman" w:cs="Times New Roman"/>
        </w:rPr>
        <w:t xml:space="preserve"> apart</w:t>
      </w:r>
      <w:r w:rsidR="00AD66A0" w:rsidRPr="00333A82">
        <w:rPr>
          <w:rFonts w:ascii="Times New Roman" w:hAnsi="Times New Roman" w:cs="Times New Roman"/>
        </w:rPr>
        <w:t>,</w:t>
      </w:r>
      <w:r w:rsidRPr="00333A82">
        <w:rPr>
          <w:rFonts w:ascii="Times New Roman" w:hAnsi="Times New Roman" w:cs="Times New Roman"/>
        </w:rPr>
        <w:t xml:space="preserve"> there was no specific bias for a difference of 65</w:t>
      </w:r>
      <w:r w:rsidR="00AD66A0" w:rsidRPr="00333A82">
        <w:rPr>
          <w:rFonts w:ascii="Times New Roman" w:hAnsi="Times New Roman" w:cs="Times New Roman"/>
          <w:vertAlign w:val="superscript"/>
        </w:rPr>
        <w:t>o</w:t>
      </w:r>
      <w:r w:rsidRPr="00333A82">
        <w:rPr>
          <w:rFonts w:ascii="Times New Roman" w:hAnsi="Times New Roman" w:cs="Times New Roman"/>
        </w:rPr>
        <w:t>. The highest probability of obtaining a peak at 65</w:t>
      </w:r>
      <w:r w:rsidR="00AD66A0" w:rsidRPr="00333A82">
        <w:rPr>
          <w:rFonts w:ascii="Times New Roman" w:hAnsi="Times New Roman" w:cs="Times New Roman"/>
          <w:vertAlign w:val="superscript"/>
        </w:rPr>
        <w:t>o</w:t>
      </w:r>
      <w:r w:rsidRPr="00333A82">
        <w:rPr>
          <w:rFonts w:ascii="Times New Roman" w:hAnsi="Times New Roman" w:cs="Times New Roman"/>
        </w:rPr>
        <w:t xml:space="preserve"> was when </w:t>
      </w:r>
      <w:r w:rsidR="00AD66A0" w:rsidRPr="00333A82">
        <w:rPr>
          <w:rFonts w:ascii="Times New Roman" w:hAnsi="Times New Roman" w:cs="Times New Roman"/>
        </w:rPr>
        <w:t xml:space="preserve">the horizontal </w:t>
      </w:r>
      <w:r w:rsidRPr="00333A82">
        <w:rPr>
          <w:rFonts w:ascii="Times New Roman" w:hAnsi="Times New Roman" w:cs="Times New Roman"/>
        </w:rPr>
        <w:t>distance was 250 mm (p=0.045).</w:t>
      </w:r>
    </w:p>
    <w:p w14:paraId="70062AD7"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32F65E51" wp14:editId="308D273D">
            <wp:extent cx="3810000" cy="2540000"/>
            <wp:effectExtent l="0" t="0" r="0" b="0"/>
            <wp:docPr id="5" name="Picture" descr="Results of a simulation experiment: The orientation tuning map (inset) was taken from Bosking et al., 1997. On this map, points were randomly placed and the orientation of 1000 pixels randomly selected at one of the distances in the legend was subtracted from the original data point. For each distance, the distribution of absolute differences for the 1000 pixels are shown by the lines in the graph. Black line is 1mm."/>
            <wp:cNvGraphicFramePr/>
            <a:graphic xmlns:a="http://schemas.openxmlformats.org/drawingml/2006/main">
              <a:graphicData uri="http://schemas.openxmlformats.org/drawingml/2006/picture">
                <pic:pic xmlns:pic="http://schemas.openxmlformats.org/drawingml/2006/picture">
                  <pic:nvPicPr>
                    <pic:cNvPr id="0" name="Picture" descr="simulation.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7A67570" w14:textId="5CA022E5"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5: </w:t>
      </w:r>
      <w:r w:rsidR="0088522D" w:rsidRPr="00333A82">
        <w:rPr>
          <w:rFonts w:ascii="Times New Roman" w:hAnsi="Times New Roman" w:cs="Times New Roman"/>
        </w:rPr>
        <w:t>Results of a simulation experiment: The orientation tuning map (inset) was taken from Bosking et al., 1997. On this map, points were randomly placed and the orientation of 1000 pixels randomly selected at one of the distances in the legend was subtracted from the original data point. For each distance, the distribution of absolute differences for the 1000 pixels are shown by the lines in the graph. Black line is 1mm.</w:t>
      </w:r>
    </w:p>
    <w:p w14:paraId="07F422EE" w14:textId="77777777" w:rsidR="00B83303" w:rsidRPr="00333A82" w:rsidRDefault="0088522D" w:rsidP="0016739D">
      <w:pPr>
        <w:pStyle w:val="Heading4"/>
        <w:spacing w:line="480" w:lineRule="auto"/>
        <w:rPr>
          <w:rFonts w:ascii="Times New Roman" w:hAnsi="Times New Roman" w:cs="Times New Roman"/>
        </w:rPr>
      </w:pPr>
      <w:bookmarkStart w:id="17" w:name="spatial-frequency-tuning-of-neurons"/>
      <w:r w:rsidRPr="00333A82">
        <w:rPr>
          <w:rFonts w:ascii="Times New Roman" w:hAnsi="Times New Roman" w:cs="Times New Roman"/>
        </w:rPr>
        <w:t>Spatial Frequency Tuning of neurons</w:t>
      </w:r>
      <w:bookmarkEnd w:id="17"/>
    </w:p>
    <w:p w14:paraId="3BECC4C0" w14:textId="3071C6CC"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The distribution of the low cut-off, preferred and high cut-off spatial frequencies of the neurons in layer 2/3 and layer 4</w:t>
      </w:r>
      <w:r w:rsidR="00DB3FDF" w:rsidRPr="00333A82">
        <w:rPr>
          <w:rFonts w:ascii="Times New Roman" w:hAnsi="Times New Roman" w:cs="Times New Roman"/>
        </w:rPr>
        <w:t xml:space="preserve"> </w:t>
      </w:r>
      <w:r w:rsidRPr="00333A82">
        <w:rPr>
          <w:rFonts w:ascii="Times New Roman" w:hAnsi="Times New Roman" w:cs="Times New Roman"/>
        </w:rPr>
        <w:t>are shown in fig</w:t>
      </w:r>
      <w:r w:rsidR="00DB3FDF" w:rsidRPr="00333A82">
        <w:rPr>
          <w:rFonts w:ascii="Times New Roman" w:hAnsi="Times New Roman" w:cs="Times New Roman"/>
        </w:rPr>
        <w:t>. 6</w:t>
      </w:r>
      <w:r w:rsidRPr="00333A82">
        <w:rPr>
          <w:rFonts w:ascii="Times New Roman" w:hAnsi="Times New Roman" w:cs="Times New Roman"/>
        </w:rPr>
        <w:t>. Results from only these two layers are shown as we propose that the orientation selectivity of layer 2/3 neurons arise predominantly from layer 4 neurons. We found no significant differences between the spatial frequency tuning between the two layers</w:t>
      </w:r>
      <w:r w:rsidR="00065B6A" w:rsidRPr="00333A82">
        <w:rPr>
          <w:rFonts w:ascii="Times New Roman" w:hAnsi="Times New Roman" w:cs="Times New Roman"/>
        </w:rPr>
        <w:t xml:space="preserve"> (n</w:t>
      </w:r>
      <w:r w:rsidR="00065B6A" w:rsidRPr="00333A82">
        <w:rPr>
          <w:rFonts w:ascii="Times New Roman" w:hAnsi="Times New Roman" w:cs="Times New Roman"/>
          <w:vertAlign w:val="subscript"/>
        </w:rPr>
        <w:t>23</w:t>
      </w:r>
      <w:r w:rsidR="00065B6A" w:rsidRPr="00333A82">
        <w:rPr>
          <w:rFonts w:ascii="Times New Roman" w:hAnsi="Times New Roman" w:cs="Times New Roman"/>
        </w:rPr>
        <w:t>=27; n</w:t>
      </w:r>
      <w:r w:rsidR="00065B6A" w:rsidRPr="00333A82">
        <w:rPr>
          <w:rFonts w:ascii="Times New Roman" w:hAnsi="Times New Roman" w:cs="Times New Roman"/>
          <w:vertAlign w:val="subscript"/>
        </w:rPr>
        <w:t>4</w:t>
      </w:r>
      <w:r w:rsidR="00065B6A" w:rsidRPr="00333A82">
        <w:rPr>
          <w:rFonts w:ascii="Times New Roman" w:hAnsi="Times New Roman" w:cs="Times New Roman"/>
        </w:rPr>
        <w:t>=27; optimum spatial frequency: Wilcoxon rank sum, z=-0.29, p=0.76; low cut-off: Wilcoxon rank sum, z=-0.75; p=0.45; high cut-off: Wilcoxon rank sum, z=-1.69, p=0.09).</w:t>
      </w:r>
      <w:r w:rsidRPr="00333A82">
        <w:rPr>
          <w:rFonts w:ascii="Times New Roman" w:hAnsi="Times New Roman" w:cs="Times New Roman"/>
        </w:rPr>
        <w:t xml:space="preserve"> although layer 2/3 neurons</w:t>
      </w:r>
      <w:r w:rsidR="00DB3FDF" w:rsidRPr="00333A82">
        <w:rPr>
          <w:rFonts w:ascii="Times New Roman" w:hAnsi="Times New Roman" w:cs="Times New Roman"/>
        </w:rPr>
        <w:t xml:space="preserve"> tended to</w:t>
      </w:r>
      <w:r w:rsidRPr="00333A82">
        <w:rPr>
          <w:rFonts w:ascii="Times New Roman" w:hAnsi="Times New Roman" w:cs="Times New Roman"/>
        </w:rPr>
        <w:t xml:space="preserve"> show high spatial frequency attenuation</w:t>
      </w:r>
      <w:r w:rsidR="00DB3FDF" w:rsidRPr="00333A82">
        <w:rPr>
          <w:rFonts w:ascii="Times New Roman" w:hAnsi="Times New Roman" w:cs="Times New Roman"/>
        </w:rPr>
        <w:t xml:space="preserve"> when compared to layer 4 neurons</w:t>
      </w:r>
      <w:r w:rsidRPr="00333A82">
        <w:rPr>
          <w:rFonts w:ascii="Times New Roman" w:hAnsi="Times New Roman" w:cs="Times New Roman"/>
        </w:rPr>
        <w:t>. When the bandwidth of spatial frequency tuning in octaves was calculated, we found that the layer 2/3 neurons showed slightly sharper tuning (</w:t>
      </w:r>
      <w:r w:rsidR="00461CE3" w:rsidRPr="00333A82">
        <w:rPr>
          <w:rFonts w:ascii="Times New Roman" w:hAnsi="Times New Roman" w:cs="Times New Roman"/>
        </w:rPr>
        <w:t>m</w:t>
      </w:r>
      <w:r w:rsidRPr="00333A82">
        <w:rPr>
          <w:rFonts w:ascii="Times New Roman" w:hAnsi="Times New Roman" w:cs="Times New Roman"/>
        </w:rPr>
        <w:t xml:space="preserve">edian layer 2/3 </w:t>
      </w:r>
      <w:r w:rsidRPr="00333A82">
        <w:rPr>
          <w:rFonts w:ascii="Times New Roman" w:hAnsi="Times New Roman" w:cs="Times New Roman"/>
        </w:rPr>
        <w:lastRenderedPageBreak/>
        <w:t>b</w:t>
      </w:r>
      <w:r w:rsidR="00DB3FDF" w:rsidRPr="00333A82">
        <w:rPr>
          <w:rFonts w:ascii="Times New Roman" w:eastAsiaTheme="minorEastAsia" w:hAnsi="Times New Roman" w:cs="Times New Roman"/>
          <w:vertAlign w:val="subscript"/>
        </w:rPr>
        <w:t>oct</w:t>
      </w:r>
      <w:r w:rsidRPr="00333A82">
        <w:rPr>
          <w:rFonts w:ascii="Times New Roman" w:hAnsi="Times New Roman" w:cs="Times New Roman"/>
        </w:rPr>
        <w:t xml:space="preserve">= 2.2; n=16; </w:t>
      </w:r>
      <w:r w:rsidR="00461CE3" w:rsidRPr="00333A82">
        <w:rPr>
          <w:rFonts w:ascii="Times New Roman" w:hAnsi="Times New Roman" w:cs="Times New Roman"/>
        </w:rPr>
        <w:t>m</w:t>
      </w:r>
      <w:r w:rsidRPr="00333A82">
        <w:rPr>
          <w:rFonts w:ascii="Times New Roman" w:hAnsi="Times New Roman" w:cs="Times New Roman"/>
        </w:rPr>
        <w:t>edian layer 4 b</w:t>
      </w:r>
      <w:r w:rsidR="00DB3FDF" w:rsidRPr="00333A82">
        <w:rPr>
          <w:rFonts w:ascii="Times New Roman" w:hAnsi="Times New Roman" w:cs="Times New Roman"/>
          <w:vertAlign w:val="subscript"/>
        </w:rPr>
        <w:t>oct</w:t>
      </w:r>
      <w:r w:rsidRPr="00333A82">
        <w:rPr>
          <w:rFonts w:ascii="Times New Roman" w:hAnsi="Times New Roman" w:cs="Times New Roman"/>
        </w:rPr>
        <w:t xml:space="preserve">=2.3; n=9). </w:t>
      </w:r>
      <w:r w:rsidR="0001064A" w:rsidRPr="00333A82">
        <w:rPr>
          <w:rFonts w:ascii="Times New Roman" w:hAnsi="Times New Roman" w:cs="Times New Roman"/>
        </w:rPr>
        <w:t>11 of the 27 layer 2/3 neurons and 18 of the 27 layer 4 neurons were low</w:t>
      </w:r>
      <w:r w:rsidR="00003D63" w:rsidRPr="00333A82">
        <w:rPr>
          <w:rFonts w:ascii="Times New Roman" w:hAnsi="Times New Roman" w:cs="Times New Roman"/>
        </w:rPr>
        <w:t xml:space="preserve">-pass tuned to spatial frequency. </w:t>
      </w:r>
    </w:p>
    <w:p w14:paraId="0544CDC0"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drawing>
          <wp:inline distT="0" distB="0" distL="0" distR="0" wp14:anchorId="32271286" wp14:editId="1FFE5D79">
            <wp:extent cx="5334000" cy="1652724"/>
            <wp:effectExtent l="0" t="0" r="0" b="0"/>
            <wp:docPr id="6" name="Picture" descr="The cumulative distribution of the spatial frequency tuning of neurons in layers 2/3, 3c and 4 of the Shrew V1."/>
            <wp:cNvGraphicFramePr/>
            <a:graphic xmlns:a="http://schemas.openxmlformats.org/drawingml/2006/main">
              <a:graphicData uri="http://schemas.openxmlformats.org/drawingml/2006/picture">
                <pic:pic xmlns:pic="http://schemas.openxmlformats.org/drawingml/2006/picture">
                  <pic:nvPicPr>
                    <pic:cNvPr id="0" name="Picture" descr="sftuning_neurons_2.jpg"/>
                    <pic:cNvPicPr>
                      <a:picLocks noChangeAspect="1" noChangeArrowheads="1"/>
                    </pic:cNvPicPr>
                  </pic:nvPicPr>
                  <pic:blipFill>
                    <a:blip r:embed="rId14"/>
                    <a:stretch>
                      <a:fillRect/>
                    </a:stretch>
                  </pic:blipFill>
                  <pic:spPr bwMode="auto">
                    <a:xfrm>
                      <a:off x="0" y="0"/>
                      <a:ext cx="5334000" cy="1652724"/>
                    </a:xfrm>
                    <a:prstGeom prst="rect">
                      <a:avLst/>
                    </a:prstGeom>
                    <a:noFill/>
                    <a:ln w="9525">
                      <a:noFill/>
                      <a:headEnd/>
                      <a:tailEnd/>
                    </a:ln>
                  </pic:spPr>
                </pic:pic>
              </a:graphicData>
            </a:graphic>
          </wp:inline>
        </w:drawing>
      </w:r>
    </w:p>
    <w:p w14:paraId="3B95E39E" w14:textId="48F38342"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6: </w:t>
      </w:r>
      <w:r w:rsidR="0088522D" w:rsidRPr="00333A82">
        <w:rPr>
          <w:rFonts w:ascii="Times New Roman" w:hAnsi="Times New Roman" w:cs="Times New Roman"/>
        </w:rPr>
        <w:t>The cumulative distribution of the spatial frequency tuning of neurons in layers 2/3, 3c and 4 of the Shrew V1.</w:t>
      </w:r>
    </w:p>
    <w:p w14:paraId="0049E5F7" w14:textId="223D8211"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 xml:space="preserve">In </w:t>
      </w:r>
      <w:r w:rsidR="005D543B" w:rsidRPr="00333A82">
        <w:rPr>
          <w:rFonts w:ascii="Times New Roman" w:hAnsi="Times New Roman" w:cs="Times New Roman"/>
          <w:b/>
        </w:rPr>
        <w:t>[H2]</w:t>
      </w:r>
      <w:r w:rsidRPr="00333A82">
        <w:rPr>
          <w:rFonts w:ascii="Times New Roman" w:hAnsi="Times New Roman" w:cs="Times New Roman"/>
        </w:rPr>
        <w:t>, we predicted that the layer 4 neurons will be more tuned to orientation at higher spatial frequencies. We tested this hypothesis by comparing the optimum spatial frequency tuning of layer 4 neurons with the spatial frequency where they demonstrated most orientation tuning in 20 neurons. These results are presented in fig</w:t>
      </w:r>
      <w:r w:rsidR="005D543B" w:rsidRPr="00333A82">
        <w:rPr>
          <w:rFonts w:ascii="Times New Roman" w:hAnsi="Times New Roman" w:cs="Times New Roman"/>
        </w:rPr>
        <w:t>. 7</w:t>
      </w:r>
      <w:r w:rsidRPr="00333A82">
        <w:rPr>
          <w:rFonts w:ascii="Times New Roman" w:hAnsi="Times New Roman" w:cs="Times New Roman"/>
        </w:rPr>
        <w:t xml:space="preserve">. </w:t>
      </w:r>
      <w:r w:rsidR="00C74D88" w:rsidRPr="00333A82">
        <w:rPr>
          <w:rFonts w:ascii="Times New Roman" w:hAnsi="Times New Roman" w:cs="Times New Roman"/>
        </w:rPr>
        <w:t>M</w:t>
      </w:r>
      <w:r w:rsidRPr="00333A82">
        <w:rPr>
          <w:rFonts w:ascii="Times New Roman" w:hAnsi="Times New Roman" w:cs="Times New Roman"/>
        </w:rPr>
        <w:t>ost neurons are located above the identity line, indicating that the spatial frequency where they are maximally tuned for orietnation is greater than the optimum spatial frequency of the neuron. The median optimum spatial frequency of the layer 4 neurons was 0.35 cpd (95% CI= [0.2, 0.6]). The median of the spatial frequency where the orientation selectivity index was the highest was 0.8 cpd (95% CI=</w:t>
      </w:r>
      <w:r w:rsidR="00617884" w:rsidRPr="00333A82">
        <w:rPr>
          <w:rFonts w:ascii="Times New Roman" w:hAnsi="Times New Roman" w:cs="Times New Roman"/>
        </w:rPr>
        <w:t xml:space="preserve"> </w:t>
      </w:r>
      <w:r w:rsidRPr="00333A82">
        <w:rPr>
          <w:rFonts w:ascii="Times New Roman" w:hAnsi="Times New Roman" w:cs="Times New Roman"/>
        </w:rPr>
        <w:t>[0.6, 1.2]). The spatial frequency at which the layer 4 neurons were most tuned for orientation was significantly higher than the neurons’ optimum spatial frequency (Wilcoxon rank sum test, n=20, z= -2.93, p</w:t>
      </w:r>
      <m:oMath>
        <m:r>
          <w:rPr>
            <w:rFonts w:ascii="Cambria Math" w:hAnsi="Cambria Math" w:cs="Times New Roman"/>
          </w:rPr>
          <m:t>&lt;</m:t>
        </m:r>
      </m:oMath>
      <w:r w:rsidRPr="00333A82">
        <w:rPr>
          <w:rFonts w:ascii="Times New Roman" w:hAnsi="Times New Roman" w:cs="Times New Roman"/>
        </w:rPr>
        <w:t>0.005).</w:t>
      </w:r>
    </w:p>
    <w:p w14:paraId="2E07E5BC"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7C54A6AC" wp14:editId="355BA31C">
            <wp:extent cx="3333750" cy="2540000"/>
            <wp:effectExtent l="0" t="0" r="0" b="0"/>
            <wp:docPr id="7" name="Picture" descr="The relationship between the optimum spatial frequency of the layer 4 neurons and the spatial frequency at which the layer 4 showed the highest OSI. The dashed line is the identity line. The solid red line is the result of a linear fit of the form y=mx+c to the data (m= 0.73 [-0.15, 1.61] and c=0.58 [0.15, 1.01]). "/>
            <wp:cNvGraphicFramePr/>
            <a:graphic xmlns:a="http://schemas.openxmlformats.org/drawingml/2006/main">
              <a:graphicData uri="http://schemas.openxmlformats.org/drawingml/2006/picture">
                <pic:pic xmlns:pic="http://schemas.openxmlformats.org/drawingml/2006/picture">
                  <pic:nvPicPr>
                    <pic:cNvPr id="0" name="Picture" descr="layer4OSI_highres.jpg"/>
                    <pic:cNvPicPr>
                      <a:picLocks noChangeAspect="1" noChangeArrowheads="1"/>
                    </pic:cNvPicPr>
                  </pic:nvPicPr>
                  <pic:blipFill>
                    <a:blip r:embed="rId15"/>
                    <a:stretch>
                      <a:fillRect/>
                    </a:stretch>
                  </pic:blipFill>
                  <pic:spPr bwMode="auto">
                    <a:xfrm>
                      <a:off x="0" y="0"/>
                      <a:ext cx="3333750" cy="2540000"/>
                    </a:xfrm>
                    <a:prstGeom prst="rect">
                      <a:avLst/>
                    </a:prstGeom>
                    <a:noFill/>
                    <a:ln w="9525">
                      <a:noFill/>
                      <a:headEnd/>
                      <a:tailEnd/>
                    </a:ln>
                  </pic:spPr>
                </pic:pic>
              </a:graphicData>
            </a:graphic>
          </wp:inline>
        </w:drawing>
      </w:r>
    </w:p>
    <w:p w14:paraId="00052F33" w14:textId="20FBDF79"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7: </w:t>
      </w:r>
      <w:r w:rsidR="0088522D" w:rsidRPr="00333A82">
        <w:rPr>
          <w:rFonts w:ascii="Times New Roman" w:hAnsi="Times New Roman" w:cs="Times New Roman"/>
        </w:rPr>
        <w:t xml:space="preserve">The relationship between the optimum spatial frequency of the layer 4 neurons and the spatial frequency at which the layer 4 showed the highest OSI. The dashed line is the identity line. The solid red line is the result of a linear fit of the form y=mx+c to the data (m= 0.73 [-0.15, 1.61] and c=0.58 [0.15, 1.01]). </w:t>
      </w:r>
    </w:p>
    <w:p w14:paraId="61F0677B" w14:textId="6B687AD7"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The results</w:t>
      </w:r>
      <w:r w:rsidR="00C74D88" w:rsidRPr="00333A82">
        <w:rPr>
          <w:rFonts w:ascii="Times New Roman" w:hAnsi="Times New Roman" w:cs="Times New Roman"/>
        </w:rPr>
        <w:t xml:space="preserve"> from 18 tracks where we compared the peak spatial frequency of the layer 2/3 neurons and the spatial frequency where the layer 4 neurons were tuned for orientation</w:t>
      </w:r>
      <w:r w:rsidRPr="00333A82">
        <w:rPr>
          <w:rFonts w:ascii="Times New Roman" w:hAnsi="Times New Roman" w:cs="Times New Roman"/>
        </w:rPr>
        <w:t xml:space="preserve"> </w:t>
      </w:r>
      <w:r w:rsidR="005D543B" w:rsidRPr="00333A82">
        <w:rPr>
          <w:rFonts w:ascii="Times New Roman" w:hAnsi="Times New Roman" w:cs="Times New Roman"/>
        </w:rPr>
        <w:t>are</w:t>
      </w:r>
      <w:r w:rsidRPr="00333A82">
        <w:rPr>
          <w:rFonts w:ascii="Times New Roman" w:hAnsi="Times New Roman" w:cs="Times New Roman"/>
        </w:rPr>
        <w:t xml:space="preserve"> shown in fig</w:t>
      </w:r>
      <w:r w:rsidR="005D543B" w:rsidRPr="00333A82">
        <w:rPr>
          <w:rFonts w:ascii="Times New Roman" w:hAnsi="Times New Roman" w:cs="Times New Roman"/>
        </w:rPr>
        <w:t>.</w:t>
      </w:r>
      <w:r w:rsidR="005D543B" w:rsidRPr="00333A82">
        <w:rPr>
          <w:rStyle w:val="Hyperlink"/>
          <w:rFonts w:ascii="Times New Roman" w:hAnsi="Times New Roman" w:cs="Times New Roman"/>
        </w:rPr>
        <w:t>8</w:t>
      </w:r>
      <w:r w:rsidRPr="00333A82">
        <w:rPr>
          <w:rFonts w:ascii="Times New Roman" w:hAnsi="Times New Roman" w:cs="Times New Roman"/>
        </w:rPr>
        <w:t xml:space="preserve">. Fig </w:t>
      </w:r>
      <w:r w:rsidR="005D543B" w:rsidRPr="00333A82">
        <w:rPr>
          <w:rStyle w:val="Hyperlink"/>
          <w:rFonts w:ascii="Times New Roman" w:hAnsi="Times New Roman" w:cs="Times New Roman"/>
        </w:rPr>
        <w:t>8</w:t>
      </w:r>
      <w:r w:rsidRPr="00333A82">
        <w:rPr>
          <w:rFonts w:ascii="Times New Roman" w:hAnsi="Times New Roman" w:cs="Times New Roman"/>
        </w:rPr>
        <w:t xml:space="preserve">a shows the spatial frequency tuning curve of </w:t>
      </w:r>
      <w:r w:rsidR="005D543B" w:rsidRPr="00333A82">
        <w:rPr>
          <w:rFonts w:ascii="Times New Roman" w:hAnsi="Times New Roman" w:cs="Times New Roman"/>
        </w:rPr>
        <w:t xml:space="preserve">a </w:t>
      </w:r>
      <w:r w:rsidRPr="00333A82">
        <w:rPr>
          <w:rFonts w:ascii="Times New Roman" w:hAnsi="Times New Roman" w:cs="Times New Roman"/>
        </w:rPr>
        <w:t xml:space="preserve">layer 2/3 neuron and that of the corresponding layer 4 neuron to </w:t>
      </w:r>
      <w:r w:rsidR="00C408D0" w:rsidRPr="00333A82">
        <w:rPr>
          <w:rFonts w:ascii="Times New Roman" w:hAnsi="Times New Roman" w:cs="Times New Roman"/>
        </w:rPr>
        <w:t xml:space="preserve">the </w:t>
      </w:r>
      <w:r w:rsidRPr="00333A82">
        <w:rPr>
          <w:rFonts w:ascii="Times New Roman" w:hAnsi="Times New Roman" w:cs="Times New Roman"/>
        </w:rPr>
        <w:t xml:space="preserve">optimum and orthogonal orientation. We </w:t>
      </w:r>
      <w:r w:rsidR="00C408D0" w:rsidRPr="00333A82">
        <w:rPr>
          <w:rFonts w:ascii="Times New Roman" w:hAnsi="Times New Roman" w:cs="Times New Roman"/>
        </w:rPr>
        <w:t xml:space="preserve">hypothesised </w:t>
      </w:r>
      <w:r w:rsidR="00C408D0" w:rsidRPr="00333A82">
        <w:rPr>
          <w:rFonts w:ascii="Times New Roman" w:hAnsi="Times New Roman" w:cs="Times New Roman"/>
          <w:b/>
        </w:rPr>
        <w:t>[H3]</w:t>
      </w:r>
      <w:r w:rsidRPr="00333A82">
        <w:rPr>
          <w:rFonts w:ascii="Times New Roman" w:hAnsi="Times New Roman" w:cs="Times New Roman"/>
        </w:rPr>
        <w:t xml:space="preserve"> that the optimum spatial frequency of the layer 2/3 neuron and the spatial frequency at which the layer 4 neurons was most tuned for orientation would be similar. We found that this relation held true only in 3 of our 18 tracks. The median of the optimum spatial frequencies of the layer 2/3 neurons was 0.2 cpd (95% CI= [0.1, 0.4]). In this sample of layer 4 neurons, the spatial frequency where the neurons were most tuned to orientation was 0.8 cpd (95% CI=</w:t>
      </w:r>
      <w:r w:rsidR="00617884" w:rsidRPr="00333A82">
        <w:rPr>
          <w:rFonts w:ascii="Times New Roman" w:hAnsi="Times New Roman" w:cs="Times New Roman"/>
        </w:rPr>
        <w:t xml:space="preserve"> </w:t>
      </w:r>
      <w:r w:rsidRPr="00333A82">
        <w:rPr>
          <w:rFonts w:ascii="Times New Roman" w:hAnsi="Times New Roman" w:cs="Times New Roman"/>
        </w:rPr>
        <w:t>[0.3, 1.2]). In most of the tracks the maximum OSI of the layer 4 neuron</w:t>
      </w:r>
      <w:r w:rsidR="006D43F0" w:rsidRPr="00333A82">
        <w:rPr>
          <w:rFonts w:ascii="Times New Roman" w:hAnsi="Times New Roman" w:cs="Times New Roman"/>
        </w:rPr>
        <w:t>s</w:t>
      </w:r>
      <w:r w:rsidRPr="00333A82">
        <w:rPr>
          <w:rFonts w:ascii="Times New Roman" w:hAnsi="Times New Roman" w:cs="Times New Roman"/>
        </w:rPr>
        <w:t xml:space="preserve"> occured at higher spatial </w:t>
      </w:r>
      <w:r w:rsidRPr="00333A82">
        <w:rPr>
          <w:rFonts w:ascii="Times New Roman" w:hAnsi="Times New Roman" w:cs="Times New Roman"/>
        </w:rPr>
        <w:lastRenderedPageBreak/>
        <w:t xml:space="preserve">frequencies when compared to the optimum spatial frequency of the layer 2/3 neuron </w:t>
      </w:r>
      <w:r w:rsidR="00C408D0" w:rsidRPr="00333A82">
        <w:rPr>
          <w:rFonts w:ascii="Times New Roman" w:hAnsi="Times New Roman" w:cs="Times New Roman"/>
        </w:rPr>
        <w:t>(Wilcoxon signed rank test, n=18, p</w:t>
      </w:r>
      <m:oMath>
        <m:r>
          <w:rPr>
            <w:rFonts w:ascii="Cambria Math" w:hAnsi="Cambria Math" w:cs="Times New Roman"/>
          </w:rPr>
          <m:t>&lt;</m:t>
        </m:r>
      </m:oMath>
      <w:r w:rsidR="00C408D0" w:rsidRPr="00333A82">
        <w:rPr>
          <w:rFonts w:ascii="Times New Roman" w:hAnsi="Times New Roman" w:cs="Times New Roman"/>
        </w:rPr>
        <w:t xml:space="preserve">0.005) </w:t>
      </w:r>
      <w:r w:rsidRPr="00333A82">
        <w:rPr>
          <w:rFonts w:ascii="Times New Roman" w:hAnsi="Times New Roman" w:cs="Times New Roman"/>
        </w:rPr>
        <w:t>as demonstrated by the data points skewed closer to the y-axis.</w:t>
      </w:r>
    </w:p>
    <w:p w14:paraId="5EBEBD1D"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drawing>
          <wp:inline distT="0" distB="0" distL="0" distR="0" wp14:anchorId="2F4F6500" wp14:editId="00756E76">
            <wp:extent cx="5895975" cy="2540000"/>
            <wp:effectExtent l="0" t="0" r="0" b="0"/>
            <wp:docPr id="8" name="Picture" descr="The cumulative distribution of the spatial frequency tuning of neurons in layers 2/3, 3c and 4 of the Shrew V1."/>
            <wp:cNvGraphicFramePr/>
            <a:graphic xmlns:a="http://schemas.openxmlformats.org/drawingml/2006/main">
              <a:graphicData uri="http://schemas.openxmlformats.org/drawingml/2006/picture">
                <pic:pic xmlns:pic="http://schemas.openxmlformats.org/drawingml/2006/picture">
                  <pic:nvPicPr>
                    <pic:cNvPr id="0" name="Picture" descr="sfsummary.jpg"/>
                    <pic:cNvPicPr>
                      <a:picLocks noChangeAspect="1" noChangeArrowheads="1"/>
                    </pic:cNvPicPr>
                  </pic:nvPicPr>
                  <pic:blipFill>
                    <a:blip r:embed="rId16"/>
                    <a:stretch>
                      <a:fillRect/>
                    </a:stretch>
                  </pic:blipFill>
                  <pic:spPr bwMode="auto">
                    <a:xfrm>
                      <a:off x="0" y="0"/>
                      <a:ext cx="5895975" cy="2540000"/>
                    </a:xfrm>
                    <a:prstGeom prst="rect">
                      <a:avLst/>
                    </a:prstGeom>
                    <a:noFill/>
                    <a:ln w="9525">
                      <a:noFill/>
                      <a:headEnd/>
                      <a:tailEnd/>
                    </a:ln>
                  </pic:spPr>
                </pic:pic>
              </a:graphicData>
            </a:graphic>
          </wp:inline>
        </w:drawing>
      </w:r>
    </w:p>
    <w:p w14:paraId="5669EAA9" w14:textId="77666DD9"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8: </w:t>
      </w:r>
      <w:r w:rsidR="0088522D" w:rsidRPr="00333A82">
        <w:rPr>
          <w:rFonts w:ascii="Times New Roman" w:hAnsi="Times New Roman" w:cs="Times New Roman"/>
        </w:rPr>
        <w:t>The cumulative distribution of the spatial frequency tuning of neurons in layers 2/3, 3c and 4 of the Shrew V1.</w:t>
      </w:r>
    </w:p>
    <w:p w14:paraId="149FD610" w14:textId="343A62EA" w:rsidR="00C778C2" w:rsidRPr="00333A82" w:rsidRDefault="0088522D" w:rsidP="0016739D">
      <w:pPr>
        <w:pStyle w:val="Heading2"/>
        <w:spacing w:line="480" w:lineRule="auto"/>
        <w:rPr>
          <w:rFonts w:ascii="Times New Roman" w:hAnsi="Times New Roman" w:cs="Times New Roman"/>
        </w:rPr>
      </w:pPr>
      <w:bookmarkStart w:id="18" w:name="discussion"/>
      <w:r w:rsidRPr="00333A82">
        <w:rPr>
          <w:rFonts w:ascii="Times New Roman" w:hAnsi="Times New Roman" w:cs="Times New Roman"/>
        </w:rPr>
        <w:t>Discussion</w:t>
      </w:r>
      <w:bookmarkEnd w:id="18"/>
    </w:p>
    <w:p w14:paraId="535579D0" w14:textId="0F3DAA76" w:rsidR="00617884" w:rsidRPr="00333A82" w:rsidRDefault="00C778C2"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In this chapter, we used extracellular recordings from layers 2/3 and layer 4 of the tree shrew V1 to examine if orientation selectivity could arise from sharpening the biased inputs from layer 4 neurons via the ALD-RM model. As hypothesized, we found that the layer 4 neurons and the layer 2/3 neurons were tuned to similar orientations </w:t>
      </w:r>
      <w:r w:rsidRPr="00333A82">
        <w:rPr>
          <w:rFonts w:ascii="Times New Roman" w:hAnsi="Times New Roman" w:cs="Times New Roman"/>
          <w:b/>
        </w:rPr>
        <w:t>(H1)</w:t>
      </w:r>
      <w:r w:rsidRPr="00333A82">
        <w:rPr>
          <w:rFonts w:ascii="Times New Roman" w:hAnsi="Times New Roman" w:cs="Times New Roman"/>
        </w:rPr>
        <w:t xml:space="preserve"> and that as the spatial frequency of the stimulus increased, the orientation </w:t>
      </w:r>
      <w:r w:rsidR="00617884" w:rsidRPr="00333A82">
        <w:rPr>
          <w:rFonts w:ascii="Times New Roman" w:hAnsi="Times New Roman" w:cs="Times New Roman"/>
        </w:rPr>
        <w:t xml:space="preserve">tuning </w:t>
      </w:r>
      <w:r w:rsidRPr="00333A82">
        <w:rPr>
          <w:rFonts w:ascii="Times New Roman" w:hAnsi="Times New Roman" w:cs="Times New Roman"/>
        </w:rPr>
        <w:t xml:space="preserve">of the layer 4 neurons got sharper </w:t>
      </w:r>
      <w:r w:rsidRPr="00333A82">
        <w:rPr>
          <w:rFonts w:ascii="Times New Roman" w:hAnsi="Times New Roman" w:cs="Times New Roman"/>
          <w:b/>
        </w:rPr>
        <w:t>(H2).</w:t>
      </w:r>
      <w:r w:rsidRPr="00333A82">
        <w:rPr>
          <w:rFonts w:ascii="Times New Roman" w:hAnsi="Times New Roman" w:cs="Times New Roman"/>
        </w:rPr>
        <w:t xml:space="preserve"> In </w:t>
      </w:r>
      <w:r w:rsidRPr="00333A82">
        <w:rPr>
          <w:rFonts w:ascii="Times New Roman" w:hAnsi="Times New Roman" w:cs="Times New Roman"/>
          <w:b/>
        </w:rPr>
        <w:t>(H3)</w:t>
      </w:r>
      <w:r w:rsidRPr="00333A82">
        <w:rPr>
          <w:rFonts w:ascii="Times New Roman" w:hAnsi="Times New Roman" w:cs="Times New Roman"/>
        </w:rPr>
        <w:t>, we hypothesised that the layer 2/3 neuron’s peak s</w:t>
      </w:r>
      <w:r w:rsidR="00617884" w:rsidRPr="00333A82">
        <w:rPr>
          <w:rFonts w:ascii="Times New Roman" w:hAnsi="Times New Roman" w:cs="Times New Roman"/>
        </w:rPr>
        <w:t xml:space="preserve">patial </w:t>
      </w:r>
      <w:r w:rsidRPr="00333A82">
        <w:rPr>
          <w:rFonts w:ascii="Times New Roman" w:hAnsi="Times New Roman" w:cs="Times New Roman"/>
        </w:rPr>
        <w:t>f</w:t>
      </w:r>
      <w:r w:rsidR="00617884" w:rsidRPr="00333A82">
        <w:rPr>
          <w:rFonts w:ascii="Times New Roman" w:hAnsi="Times New Roman" w:cs="Times New Roman"/>
        </w:rPr>
        <w:t>requency</w:t>
      </w:r>
      <w:r w:rsidRPr="00333A82">
        <w:rPr>
          <w:rFonts w:ascii="Times New Roman" w:hAnsi="Times New Roman" w:cs="Times New Roman"/>
        </w:rPr>
        <w:t xml:space="preserve"> would be similar to the spatial frequency where the layer 4 neurons showed maximum orientation tuning. We found that this was only true in </w:t>
      </w:r>
      <w:r w:rsidR="00E01EAB" w:rsidRPr="00333A82">
        <w:rPr>
          <w:rFonts w:ascii="Times New Roman" w:hAnsi="Times New Roman" w:cs="Times New Roman"/>
        </w:rPr>
        <w:t>three n</w:t>
      </w:r>
      <w:r w:rsidRPr="00333A82">
        <w:rPr>
          <w:rFonts w:ascii="Times New Roman" w:hAnsi="Times New Roman" w:cs="Times New Roman"/>
        </w:rPr>
        <w:t>euron pairs.</w:t>
      </w:r>
      <w:r w:rsidR="00617884" w:rsidRPr="00333A82">
        <w:rPr>
          <w:rFonts w:ascii="Times New Roman" w:hAnsi="Times New Roman" w:cs="Times New Roman"/>
        </w:rPr>
        <w:t xml:space="preserve"> These results are further discussed below.</w:t>
      </w:r>
    </w:p>
    <w:p w14:paraId="2A916DD7" w14:textId="7AE6C578" w:rsidR="00B83303" w:rsidRPr="00333A82" w:rsidRDefault="00AF0896" w:rsidP="00AF0896">
      <w:pPr>
        <w:pStyle w:val="Heading5"/>
        <w:rPr>
          <w:rFonts w:ascii="Times New Roman" w:hAnsi="Times New Roman" w:cs="Times New Roman"/>
        </w:rPr>
      </w:pPr>
      <w:bookmarkStart w:id="19" w:name="distribution-of-orientation-selectivity"/>
      <w:r w:rsidRPr="00333A82">
        <w:rPr>
          <w:rFonts w:ascii="Times New Roman" w:hAnsi="Times New Roman" w:cs="Times New Roman"/>
        </w:rPr>
        <w:lastRenderedPageBreak/>
        <w:t xml:space="preserve">Sharpening of </w:t>
      </w:r>
      <w:r w:rsidR="0088522D" w:rsidRPr="00333A82">
        <w:rPr>
          <w:rFonts w:ascii="Times New Roman" w:hAnsi="Times New Roman" w:cs="Times New Roman"/>
        </w:rPr>
        <w:t>orientation</w:t>
      </w:r>
      <w:r w:rsidRPr="00333A82">
        <w:rPr>
          <w:rFonts w:ascii="Times New Roman" w:hAnsi="Times New Roman" w:cs="Times New Roman"/>
        </w:rPr>
        <w:t xml:space="preserve"> </w:t>
      </w:r>
      <w:bookmarkEnd w:id="19"/>
      <w:r w:rsidRPr="00333A82">
        <w:rPr>
          <w:rFonts w:ascii="Times New Roman" w:hAnsi="Times New Roman" w:cs="Times New Roman"/>
        </w:rPr>
        <w:t>tuning</w:t>
      </w:r>
      <w:r w:rsidR="00A774E2" w:rsidRPr="00333A82">
        <w:rPr>
          <w:rFonts w:ascii="Times New Roman" w:hAnsi="Times New Roman" w:cs="Times New Roman"/>
        </w:rPr>
        <w:t xml:space="preserve"> in layer 2/3 and layer 4</w:t>
      </w:r>
    </w:p>
    <w:p w14:paraId="56452BB9" w14:textId="7A7A634B" w:rsidR="007305EE" w:rsidRPr="00333A82" w:rsidRDefault="0088522D" w:rsidP="00AF0896">
      <w:pPr>
        <w:pStyle w:val="FirstParagraph"/>
        <w:spacing w:line="480" w:lineRule="auto"/>
        <w:rPr>
          <w:rFonts w:ascii="Times New Roman" w:hAnsi="Times New Roman" w:cs="Times New Roman"/>
        </w:rPr>
      </w:pPr>
      <w:r w:rsidRPr="00333A82">
        <w:rPr>
          <w:rFonts w:ascii="Times New Roman" w:hAnsi="Times New Roman" w:cs="Times New Roman"/>
        </w:rPr>
        <w:t>In this chapter</w:t>
      </w:r>
      <w:r w:rsidR="00C409FB" w:rsidRPr="00333A82">
        <w:rPr>
          <w:rFonts w:ascii="Times New Roman" w:hAnsi="Times New Roman" w:cs="Times New Roman"/>
        </w:rPr>
        <w:t>,</w:t>
      </w:r>
      <w:r w:rsidRPr="00333A82">
        <w:rPr>
          <w:rFonts w:ascii="Times New Roman" w:hAnsi="Times New Roman" w:cs="Times New Roman"/>
        </w:rPr>
        <w:t xml:space="preserve"> we determined the orientation selectivity</w:t>
      </w:r>
      <w:r w:rsidR="00AF0896" w:rsidRPr="00333A82">
        <w:rPr>
          <w:rFonts w:ascii="Times New Roman" w:hAnsi="Times New Roman" w:cs="Times New Roman"/>
        </w:rPr>
        <w:t xml:space="preserve"> of</w:t>
      </w:r>
      <w:r w:rsidRPr="00333A82">
        <w:rPr>
          <w:rFonts w:ascii="Times New Roman" w:hAnsi="Times New Roman" w:cs="Times New Roman"/>
        </w:rPr>
        <w:t xml:space="preserve"> V1 neurons from Layers 2/3, 3c and 4. We found that</w:t>
      </w:r>
      <w:r w:rsidR="00975767" w:rsidRPr="00333A82">
        <w:rPr>
          <w:rFonts w:ascii="Times New Roman" w:hAnsi="Times New Roman" w:cs="Times New Roman"/>
        </w:rPr>
        <w:t xml:space="preserve"> m</w:t>
      </w:r>
      <w:r w:rsidRPr="00333A82">
        <w:rPr>
          <w:rFonts w:ascii="Times New Roman" w:hAnsi="Times New Roman" w:cs="Times New Roman"/>
        </w:rPr>
        <w:t xml:space="preserve">ost neurons in layer 4 </w:t>
      </w:r>
      <w:r w:rsidR="00915283" w:rsidRPr="00333A82">
        <w:rPr>
          <w:rFonts w:ascii="Times New Roman" w:hAnsi="Times New Roman" w:cs="Times New Roman"/>
        </w:rPr>
        <w:t>and layer 3c</w:t>
      </w:r>
      <w:r w:rsidR="0023536E" w:rsidRPr="00333A82">
        <w:rPr>
          <w:rFonts w:ascii="Times New Roman" w:hAnsi="Times New Roman" w:cs="Times New Roman"/>
        </w:rPr>
        <w:t xml:space="preserve"> </w:t>
      </w:r>
      <w:r w:rsidRPr="00333A82">
        <w:rPr>
          <w:rFonts w:ascii="Times New Roman" w:hAnsi="Times New Roman" w:cs="Times New Roman"/>
        </w:rPr>
        <w:t xml:space="preserve">were broadly tuned </w:t>
      </w:r>
      <w:r w:rsidR="0023536E" w:rsidRPr="00333A82">
        <w:rPr>
          <w:rFonts w:ascii="Times New Roman" w:hAnsi="Times New Roman" w:cs="Times New Roman"/>
        </w:rPr>
        <w:t>to</w:t>
      </w:r>
      <w:r w:rsidRPr="00333A82">
        <w:rPr>
          <w:rFonts w:ascii="Times New Roman" w:hAnsi="Times New Roman" w:cs="Times New Roman"/>
        </w:rPr>
        <w:t xml:space="preserve"> orientation</w:t>
      </w:r>
      <w:r w:rsidR="00AF0896" w:rsidRPr="00333A82">
        <w:rPr>
          <w:rFonts w:ascii="Times New Roman" w:hAnsi="Times New Roman" w:cs="Times New Roman"/>
        </w:rPr>
        <w:t>.</w:t>
      </w:r>
      <w:r w:rsidR="00975767" w:rsidRPr="00333A82">
        <w:rPr>
          <w:rFonts w:ascii="Times New Roman" w:hAnsi="Times New Roman" w:cs="Times New Roman"/>
        </w:rPr>
        <w:t xml:space="preserve"> </w:t>
      </w:r>
      <w:r w:rsidR="00AF3B6E" w:rsidRPr="00333A82">
        <w:rPr>
          <w:rFonts w:ascii="Times New Roman" w:hAnsi="Times New Roman" w:cs="Times New Roman"/>
        </w:rPr>
        <w:t>While layer 2/3 neurons showed sharper tuning to orientation</w:t>
      </w:r>
      <w:r w:rsidR="00F32B66" w:rsidRPr="00333A82">
        <w:rPr>
          <w:rFonts w:ascii="Times New Roman" w:hAnsi="Times New Roman" w:cs="Times New Roman"/>
        </w:rPr>
        <w:t xml:space="preserve"> overall</w:t>
      </w:r>
      <w:r w:rsidR="00AF3B6E" w:rsidRPr="00333A82">
        <w:rPr>
          <w:rFonts w:ascii="Times New Roman" w:hAnsi="Times New Roman" w:cs="Times New Roman"/>
        </w:rPr>
        <w:t>, individual neurons showed a bimodal distribution of orientation selectivity</w:t>
      </w:r>
      <w:r w:rsidRPr="00333A82">
        <w:rPr>
          <w:rFonts w:ascii="Times New Roman" w:hAnsi="Times New Roman" w:cs="Times New Roman"/>
        </w:rPr>
        <w:t>.</w:t>
      </w:r>
      <w:r w:rsidR="00AF3B6E" w:rsidRPr="00333A82">
        <w:rPr>
          <w:rFonts w:ascii="Times New Roman" w:hAnsi="Times New Roman" w:cs="Times New Roman"/>
        </w:rPr>
        <w:t xml:space="preserve"> These results are consistent with previous results published in the tree shrews (Van Hooser et al., 2013) and those published in the primary visual cortex of macaques and cats </w:t>
      </w:r>
      <w:r w:rsidR="007305EE" w:rsidRPr="00333A82">
        <w:rPr>
          <w:rFonts w:ascii="Times New Roman" w:hAnsi="Times New Roman" w:cs="Times New Roman"/>
        </w:rPr>
        <w:t xml:space="preserve">where a wide range of orientation selectivities was reported in V1 </w:t>
      </w:r>
      <w:r w:rsidR="00AF3B6E" w:rsidRPr="00333A82">
        <w:rPr>
          <w:rFonts w:ascii="Times New Roman" w:hAnsi="Times New Roman" w:cs="Times New Roman"/>
        </w:rPr>
        <w:t>(Ringach et al., 2002).</w:t>
      </w:r>
      <w:r w:rsidR="00915283" w:rsidRPr="00333A82">
        <w:rPr>
          <w:rFonts w:ascii="Times New Roman" w:hAnsi="Times New Roman" w:cs="Times New Roman"/>
        </w:rPr>
        <w:t xml:space="preserve"> </w:t>
      </w:r>
    </w:p>
    <w:p w14:paraId="4733DDCB" w14:textId="3837F58E" w:rsidR="00B83303" w:rsidRPr="00333A82" w:rsidRDefault="00915283" w:rsidP="00AF0896">
      <w:pPr>
        <w:pStyle w:val="FirstParagraph"/>
        <w:spacing w:line="480" w:lineRule="auto"/>
        <w:rPr>
          <w:rFonts w:ascii="Times New Roman" w:hAnsi="Times New Roman" w:cs="Times New Roman"/>
        </w:rPr>
      </w:pPr>
      <w:r w:rsidRPr="00333A82">
        <w:rPr>
          <w:rFonts w:ascii="Times New Roman" w:hAnsi="Times New Roman" w:cs="Times New Roman"/>
        </w:rPr>
        <w:t xml:space="preserve">In our study we used </w:t>
      </w:r>
      <w:r w:rsidR="00617884" w:rsidRPr="00333A82">
        <w:rPr>
          <w:rFonts w:ascii="Times New Roman" w:hAnsi="Times New Roman" w:cs="Times New Roman"/>
        </w:rPr>
        <w:t xml:space="preserve">oriented </w:t>
      </w:r>
      <w:r w:rsidRPr="00333A82">
        <w:rPr>
          <w:rFonts w:ascii="Times New Roman" w:hAnsi="Times New Roman" w:cs="Times New Roman"/>
        </w:rPr>
        <w:t>bars to measure the degree of orientation selectivity of neurons</w:t>
      </w:r>
      <w:r w:rsidR="00373898" w:rsidRPr="00333A82">
        <w:rPr>
          <w:rFonts w:ascii="Times New Roman" w:hAnsi="Times New Roman" w:cs="Times New Roman"/>
        </w:rPr>
        <w:t>.</w:t>
      </w:r>
      <w:r w:rsidR="00983772" w:rsidRPr="00333A82">
        <w:rPr>
          <w:rFonts w:ascii="Times New Roman" w:hAnsi="Times New Roman" w:cs="Times New Roman"/>
        </w:rPr>
        <w:t xml:space="preserve"> Bars stimuli have</w:t>
      </w:r>
      <w:r w:rsidR="004A1BA3" w:rsidRPr="00333A82">
        <w:rPr>
          <w:rFonts w:ascii="Times New Roman" w:hAnsi="Times New Roman" w:cs="Times New Roman"/>
        </w:rPr>
        <w:t xml:space="preserve"> a</w:t>
      </w:r>
      <w:r w:rsidR="00983772" w:rsidRPr="00333A82">
        <w:rPr>
          <w:rFonts w:ascii="Times New Roman" w:hAnsi="Times New Roman" w:cs="Times New Roman"/>
        </w:rPr>
        <w:t xml:space="preserve"> complex </w:t>
      </w:r>
      <w:r w:rsidR="004A1BA3" w:rsidRPr="00333A82">
        <w:rPr>
          <w:rFonts w:ascii="Times New Roman" w:hAnsi="Times New Roman" w:cs="Times New Roman"/>
        </w:rPr>
        <w:t>spatial frequenc</w:t>
      </w:r>
      <w:r w:rsidR="00983772" w:rsidRPr="00333A82">
        <w:rPr>
          <w:rFonts w:ascii="Times New Roman" w:hAnsi="Times New Roman" w:cs="Times New Roman"/>
        </w:rPr>
        <w:t>y spectrum</w:t>
      </w:r>
      <w:r w:rsidR="004A1BA3" w:rsidRPr="00333A82">
        <w:rPr>
          <w:rFonts w:ascii="Times New Roman" w:hAnsi="Times New Roman" w:cs="Times New Roman"/>
        </w:rPr>
        <w:t xml:space="preserve"> and yield higher values of orientation selectivity when compared to gratings of the optimum spatial frequencies</w:t>
      </w:r>
      <w:r w:rsidR="00983772" w:rsidRPr="00333A82">
        <w:rPr>
          <w:rFonts w:ascii="Times New Roman" w:hAnsi="Times New Roman" w:cs="Times New Roman"/>
        </w:rPr>
        <w:t xml:space="preserve"> (Reference)</w:t>
      </w:r>
      <w:r w:rsidR="004A1BA3" w:rsidRPr="00333A82">
        <w:rPr>
          <w:rFonts w:ascii="Times New Roman" w:hAnsi="Times New Roman" w:cs="Times New Roman"/>
        </w:rPr>
        <w:t>.</w:t>
      </w:r>
      <w:r w:rsidR="00373898" w:rsidRPr="00333A82">
        <w:rPr>
          <w:rFonts w:ascii="Times New Roman" w:hAnsi="Times New Roman" w:cs="Times New Roman"/>
        </w:rPr>
        <w:t xml:space="preserve"> </w:t>
      </w:r>
      <w:r w:rsidR="004A1BA3" w:rsidRPr="00333A82">
        <w:rPr>
          <w:rFonts w:ascii="Times New Roman" w:hAnsi="Times New Roman" w:cs="Times New Roman"/>
        </w:rPr>
        <w:t xml:space="preserve"> As neurons show</w:t>
      </w:r>
      <w:r w:rsidR="00983772" w:rsidRPr="00333A82">
        <w:rPr>
          <w:rFonts w:ascii="Times New Roman" w:hAnsi="Times New Roman" w:cs="Times New Roman"/>
        </w:rPr>
        <w:t>ed</w:t>
      </w:r>
      <w:r w:rsidR="004A1BA3" w:rsidRPr="00333A82">
        <w:rPr>
          <w:rFonts w:ascii="Times New Roman" w:hAnsi="Times New Roman" w:cs="Times New Roman"/>
        </w:rPr>
        <w:t xml:space="preserve"> better orientation selectivity</w:t>
      </w:r>
      <w:r w:rsidR="00983772" w:rsidRPr="00333A82">
        <w:rPr>
          <w:rFonts w:ascii="Times New Roman" w:hAnsi="Times New Roman" w:cs="Times New Roman"/>
        </w:rPr>
        <w:t xml:space="preserve"> to bars, it was</w:t>
      </w:r>
      <w:r w:rsidR="004A1BA3" w:rsidRPr="00333A82">
        <w:rPr>
          <w:rFonts w:ascii="Times New Roman" w:hAnsi="Times New Roman" w:cs="Times New Roman"/>
        </w:rPr>
        <w:t xml:space="preserve"> easier for us to determine the optimum orientation for further testing when bar stimuli</w:t>
      </w:r>
      <w:r w:rsidR="00983772" w:rsidRPr="00333A82">
        <w:rPr>
          <w:rFonts w:ascii="Times New Roman" w:hAnsi="Times New Roman" w:cs="Times New Roman"/>
        </w:rPr>
        <w:t xml:space="preserve"> were</w:t>
      </w:r>
      <w:r w:rsidR="004A1BA3" w:rsidRPr="00333A82">
        <w:rPr>
          <w:rFonts w:ascii="Times New Roman" w:hAnsi="Times New Roman" w:cs="Times New Roman"/>
        </w:rPr>
        <w:t xml:space="preserve"> used. </w:t>
      </w:r>
      <w:r w:rsidR="00B92B66" w:rsidRPr="00333A82">
        <w:rPr>
          <w:rFonts w:ascii="Times New Roman" w:hAnsi="Times New Roman" w:cs="Times New Roman"/>
        </w:rPr>
        <w:t>However, it is</w:t>
      </w:r>
      <w:r w:rsidR="000742FB" w:rsidRPr="00333A82">
        <w:rPr>
          <w:rFonts w:ascii="Times New Roman" w:hAnsi="Times New Roman" w:cs="Times New Roman"/>
        </w:rPr>
        <w:t xml:space="preserve"> likely that we have over-estimated the extent of</w:t>
      </w:r>
      <w:r w:rsidR="00F15FC0" w:rsidRPr="00333A82">
        <w:rPr>
          <w:rFonts w:ascii="Times New Roman" w:hAnsi="Times New Roman" w:cs="Times New Roman"/>
        </w:rPr>
        <w:t xml:space="preserve"> orientation selectivity</w:t>
      </w:r>
      <w:r w:rsidR="00983772" w:rsidRPr="00333A82">
        <w:rPr>
          <w:rFonts w:ascii="Times New Roman" w:hAnsi="Times New Roman" w:cs="Times New Roman"/>
        </w:rPr>
        <w:t>, especially</w:t>
      </w:r>
      <w:r w:rsidR="00F15FC0" w:rsidRPr="00333A82">
        <w:rPr>
          <w:rFonts w:ascii="Times New Roman" w:hAnsi="Times New Roman" w:cs="Times New Roman"/>
        </w:rPr>
        <w:t xml:space="preserve"> in layer</w:t>
      </w:r>
      <w:r w:rsidR="00983772" w:rsidRPr="00333A82">
        <w:rPr>
          <w:rFonts w:ascii="Times New Roman" w:hAnsi="Times New Roman" w:cs="Times New Roman"/>
        </w:rPr>
        <w:t>s 3c and 4</w:t>
      </w:r>
      <w:r w:rsidR="00F15FC0" w:rsidRPr="00333A82">
        <w:rPr>
          <w:rFonts w:ascii="Times New Roman" w:hAnsi="Times New Roman" w:cs="Times New Roman"/>
        </w:rPr>
        <w:t xml:space="preserve"> of </w:t>
      </w:r>
      <w:r w:rsidR="000742FB" w:rsidRPr="00333A82">
        <w:rPr>
          <w:rFonts w:ascii="Times New Roman" w:hAnsi="Times New Roman" w:cs="Times New Roman"/>
        </w:rPr>
        <w:t>shrew V1.</w:t>
      </w:r>
      <w:r w:rsidR="00B92B66" w:rsidRPr="00333A82">
        <w:rPr>
          <w:rFonts w:ascii="Times New Roman" w:hAnsi="Times New Roman" w:cs="Times New Roman"/>
        </w:rPr>
        <w:t xml:space="preserve"> </w:t>
      </w:r>
      <w:r w:rsidR="00F15FC0" w:rsidRPr="00333A82">
        <w:rPr>
          <w:rFonts w:ascii="Times New Roman" w:hAnsi="Times New Roman" w:cs="Times New Roman"/>
        </w:rPr>
        <w:t xml:space="preserve">Van Hooser and colleagues also </w:t>
      </w:r>
      <w:r w:rsidR="00B92B66" w:rsidRPr="00333A82">
        <w:rPr>
          <w:rFonts w:ascii="Times New Roman" w:hAnsi="Times New Roman" w:cs="Times New Roman"/>
        </w:rPr>
        <w:t>showed that there were two groups of layer 4 neurons, those towards the edges of the layer 4 that showed sharp orientation tuning and those in the middle that showed broader orientation selectivity. In our sample</w:t>
      </w:r>
      <w:r w:rsidR="004A1BA3" w:rsidRPr="00333A82">
        <w:rPr>
          <w:rFonts w:ascii="Times New Roman" w:hAnsi="Times New Roman" w:cs="Times New Roman"/>
        </w:rPr>
        <w:t xml:space="preserve"> (29 neurons)</w:t>
      </w:r>
      <w:r w:rsidR="00B92B66" w:rsidRPr="00333A82">
        <w:rPr>
          <w:rFonts w:ascii="Times New Roman" w:hAnsi="Times New Roman" w:cs="Times New Roman"/>
        </w:rPr>
        <w:t>, we only found one layer 4 neuron that showed sharp orientation tuning, however, this does not exclude the presence of more sharply tuned units at the edges of layer 4.</w:t>
      </w:r>
      <w:r w:rsidR="008A586E" w:rsidRPr="00333A82">
        <w:rPr>
          <w:rFonts w:ascii="Times New Roman" w:hAnsi="Times New Roman" w:cs="Times New Roman"/>
        </w:rPr>
        <w:t xml:space="preserve"> </w:t>
      </w:r>
    </w:p>
    <w:p w14:paraId="423DA673" w14:textId="77777777" w:rsidR="001F562C" w:rsidRPr="00333A82" w:rsidRDefault="001F562C" w:rsidP="0016739D">
      <w:pPr>
        <w:pStyle w:val="Heading5"/>
        <w:spacing w:line="480" w:lineRule="auto"/>
        <w:rPr>
          <w:rFonts w:ascii="Times New Roman" w:hAnsi="Times New Roman" w:cs="Times New Roman"/>
        </w:rPr>
      </w:pPr>
      <w:bookmarkStart w:id="20" w:name="orientation-selectivity-of-layer-3c-neur"/>
      <w:r w:rsidRPr="00333A82">
        <w:rPr>
          <w:rFonts w:ascii="Times New Roman" w:hAnsi="Times New Roman" w:cs="Times New Roman"/>
        </w:rPr>
        <w:t>Orientation columns in the tree shrew V1.</w:t>
      </w:r>
    </w:p>
    <w:p w14:paraId="0977DEA2" w14:textId="765BB1E9" w:rsidR="004F469A" w:rsidRPr="00333A82" w:rsidRDefault="00CD4889" w:rsidP="0016739D">
      <w:pPr>
        <w:pStyle w:val="BodyText"/>
        <w:spacing w:line="480" w:lineRule="auto"/>
        <w:rPr>
          <w:rFonts w:ascii="Times New Roman" w:hAnsi="Times New Roman" w:cs="Times New Roman"/>
        </w:rPr>
      </w:pPr>
      <w:r w:rsidRPr="00333A82">
        <w:rPr>
          <w:rFonts w:ascii="Times New Roman" w:hAnsi="Times New Roman" w:cs="Times New Roman"/>
        </w:rPr>
        <w:t>I</w:t>
      </w:r>
      <w:r w:rsidR="001F562C" w:rsidRPr="00333A82">
        <w:rPr>
          <w:rFonts w:ascii="Times New Roman" w:hAnsi="Times New Roman" w:cs="Times New Roman"/>
        </w:rPr>
        <w:t xml:space="preserve">n </w:t>
      </w:r>
      <w:r w:rsidR="001F562C" w:rsidRPr="00333A82">
        <w:rPr>
          <w:rFonts w:ascii="Times New Roman" w:hAnsi="Times New Roman" w:cs="Times New Roman"/>
          <w:b/>
        </w:rPr>
        <w:t>H1</w:t>
      </w:r>
      <w:r w:rsidR="001F562C" w:rsidRPr="00333A82">
        <w:rPr>
          <w:rFonts w:ascii="Times New Roman" w:hAnsi="Times New Roman" w:cs="Times New Roman"/>
        </w:rPr>
        <w:t>,</w:t>
      </w:r>
      <w:r w:rsidR="00073906" w:rsidRPr="00333A82">
        <w:rPr>
          <w:rFonts w:ascii="Times New Roman" w:hAnsi="Times New Roman" w:cs="Times New Roman"/>
        </w:rPr>
        <w:t xml:space="preserve"> we hypothesis</w:t>
      </w:r>
      <w:r w:rsidRPr="00333A82">
        <w:rPr>
          <w:rFonts w:ascii="Times New Roman" w:hAnsi="Times New Roman" w:cs="Times New Roman"/>
        </w:rPr>
        <w:t>ed that if the excitatory input from layer 4 neuron informed the orientation selectivity of the layer 2/3 neuron, then both neurons will have the same optimum orientation.</w:t>
      </w:r>
      <w:r w:rsidR="00073906" w:rsidRPr="00333A82">
        <w:rPr>
          <w:rFonts w:ascii="Times New Roman" w:hAnsi="Times New Roman" w:cs="Times New Roman"/>
        </w:rPr>
        <w:t xml:space="preserve"> We found that this was indeed the case. This also indicates that within an electrode track, the </w:t>
      </w:r>
      <w:r w:rsidR="00073906" w:rsidRPr="00333A82">
        <w:rPr>
          <w:rFonts w:ascii="Times New Roman" w:hAnsi="Times New Roman" w:cs="Times New Roman"/>
        </w:rPr>
        <w:lastRenderedPageBreak/>
        <w:t xml:space="preserve">columnar architecture observed in layer 2/3 might </w:t>
      </w:r>
      <w:r w:rsidR="00741EE1" w:rsidRPr="00333A82">
        <w:rPr>
          <w:rFonts w:ascii="Times New Roman" w:hAnsi="Times New Roman" w:cs="Times New Roman"/>
        </w:rPr>
        <w:t xml:space="preserve">already be present in layer 4. </w:t>
      </w:r>
      <w:r w:rsidR="00073906" w:rsidRPr="00333A82">
        <w:rPr>
          <w:rFonts w:ascii="Times New Roman" w:hAnsi="Times New Roman" w:cs="Times New Roman"/>
        </w:rPr>
        <w:t>Surprisingly however, we found that layer 3c neurons in V1 were tuned to an orientation</w:t>
      </w:r>
      <w:r w:rsidR="009005CA" w:rsidRPr="00333A82">
        <w:rPr>
          <w:rFonts w:ascii="Times New Roman" w:hAnsi="Times New Roman" w:cs="Times New Roman"/>
        </w:rPr>
        <w:t xml:space="preserve"> </w:t>
      </w:r>
      <w:r w:rsidR="00073906" w:rsidRPr="00333A82">
        <w:rPr>
          <w:rFonts w:ascii="Times New Roman" w:hAnsi="Times New Roman" w:cs="Times New Roman"/>
        </w:rPr>
        <w:t>65</w:t>
      </w:r>
      <w:r w:rsidR="00073906" w:rsidRPr="00333A82">
        <w:rPr>
          <w:rFonts w:ascii="Times New Roman" w:hAnsi="Times New Roman" w:cs="Times New Roman"/>
          <w:vertAlign w:val="superscript"/>
        </w:rPr>
        <w:t>o</w:t>
      </w:r>
      <w:r w:rsidR="00073906" w:rsidRPr="00333A82">
        <w:rPr>
          <w:rFonts w:ascii="Times New Roman" w:hAnsi="Times New Roman" w:cs="Times New Roman"/>
        </w:rPr>
        <w:t xml:space="preserve"> away from the optimum orientations of the layer 2/3 and the layer 4 neurons</w:t>
      </w:r>
      <w:r w:rsidR="00CD4ABA" w:rsidRPr="00333A82">
        <w:rPr>
          <w:rFonts w:ascii="Times New Roman" w:hAnsi="Times New Roman" w:cs="Times New Roman"/>
        </w:rPr>
        <w:t>, indicating that there is a laminar segregation in the optimum orientation of neurons in the tree shrew V1</w:t>
      </w:r>
      <w:r w:rsidR="00073906" w:rsidRPr="00333A82">
        <w:rPr>
          <w:rFonts w:ascii="Times New Roman" w:hAnsi="Times New Roman" w:cs="Times New Roman"/>
        </w:rPr>
        <w:t xml:space="preserve">. Neurons in this layer also show broader orientation tuning unlike other layer </w:t>
      </w:r>
      <w:r w:rsidR="00DA690E" w:rsidRPr="00333A82">
        <w:rPr>
          <w:rFonts w:ascii="Times New Roman" w:hAnsi="Times New Roman" w:cs="Times New Roman"/>
        </w:rPr>
        <w:t xml:space="preserve">2 or </w:t>
      </w:r>
      <w:r w:rsidR="00073906" w:rsidRPr="00333A82">
        <w:rPr>
          <w:rFonts w:ascii="Times New Roman" w:hAnsi="Times New Roman" w:cs="Times New Roman"/>
        </w:rPr>
        <w:t xml:space="preserve">3 neurons. </w:t>
      </w:r>
      <w:r w:rsidR="00DA690E" w:rsidRPr="00333A82">
        <w:rPr>
          <w:rFonts w:ascii="Times New Roman" w:hAnsi="Times New Roman" w:cs="Times New Roman"/>
        </w:rPr>
        <w:t xml:space="preserve">Here we examine two possibilities for the difference in receptive field properties of </w:t>
      </w:r>
      <w:r w:rsidR="004F469A" w:rsidRPr="00333A82">
        <w:rPr>
          <w:rFonts w:ascii="Times New Roman" w:hAnsi="Times New Roman" w:cs="Times New Roman"/>
        </w:rPr>
        <w:t>layer 3c neurons.</w:t>
      </w:r>
    </w:p>
    <w:p w14:paraId="6D13CE2C" w14:textId="5434CE5D" w:rsidR="004F469A" w:rsidRPr="00333A82" w:rsidRDefault="004F469A" w:rsidP="0016739D">
      <w:pPr>
        <w:pStyle w:val="Heading6"/>
        <w:spacing w:line="480" w:lineRule="auto"/>
        <w:rPr>
          <w:rFonts w:ascii="Times New Roman" w:hAnsi="Times New Roman" w:cs="Times New Roman"/>
        </w:rPr>
      </w:pPr>
      <w:r w:rsidRPr="00333A82">
        <w:rPr>
          <w:rFonts w:ascii="Times New Roman" w:hAnsi="Times New Roman" w:cs="Times New Roman"/>
        </w:rPr>
        <w:t>Layer 3c is an input layer and is an extension of layer 4.</w:t>
      </w:r>
    </w:p>
    <w:p w14:paraId="77469661" w14:textId="6C8A51A5" w:rsidR="00B9736C" w:rsidRPr="00333A82" w:rsidRDefault="00B9736C" w:rsidP="0016739D">
      <w:pPr>
        <w:pStyle w:val="BodyText"/>
        <w:spacing w:line="480" w:lineRule="auto"/>
        <w:rPr>
          <w:rFonts w:ascii="Times New Roman" w:hAnsi="Times New Roman" w:cs="Times New Roman"/>
        </w:rPr>
      </w:pPr>
      <w:r w:rsidRPr="00333A82">
        <w:rPr>
          <w:rFonts w:ascii="Times New Roman" w:hAnsi="Times New Roman" w:cs="Times New Roman"/>
        </w:rPr>
        <w:t>The bottom of layer 3c neurons get inputs from layer 6 neurons in the LGN in tree shrews. As a result, it has been suggested that this layer might be an extension of layer 4, the LGN input layer in tree shrews</w:t>
      </w:r>
      <w:r w:rsidR="006F5742" w:rsidRPr="00333A82">
        <w:rPr>
          <w:rFonts w:ascii="Times New Roman" w:hAnsi="Times New Roman" w:cs="Times New Roman"/>
        </w:rPr>
        <w:t xml:space="preserve"> (Conley et al., 1984)</w:t>
      </w:r>
      <w:r w:rsidRPr="00333A82">
        <w:rPr>
          <w:rFonts w:ascii="Times New Roman" w:hAnsi="Times New Roman" w:cs="Times New Roman"/>
        </w:rPr>
        <w:t>. Our results where the orientation biases of layer 3c neurons are similar to that of layer 4 neurons also supports this hypothesis</w:t>
      </w:r>
      <w:r w:rsidR="006F5742" w:rsidRPr="00333A82">
        <w:rPr>
          <w:rFonts w:ascii="Times New Roman" w:hAnsi="Times New Roman" w:cs="Times New Roman"/>
        </w:rPr>
        <w:t xml:space="preserve"> (also see Van Hooser et al., 2013)</w:t>
      </w:r>
      <w:r w:rsidRPr="00333A82">
        <w:rPr>
          <w:rFonts w:ascii="Times New Roman" w:hAnsi="Times New Roman" w:cs="Times New Roman"/>
        </w:rPr>
        <w:t>.</w:t>
      </w:r>
      <w:r w:rsidR="006F5742" w:rsidRPr="00333A82">
        <w:rPr>
          <w:rFonts w:ascii="Times New Roman" w:hAnsi="Times New Roman" w:cs="Times New Roman"/>
        </w:rPr>
        <w:t xml:space="preserve"> Further, it has also been shown that while there are extensive horizontal connections within layers 2-3b, layer 3c lacks horizontal </w:t>
      </w:r>
      <w:r w:rsidR="00F05BEC" w:rsidRPr="00333A82">
        <w:rPr>
          <w:rFonts w:ascii="Times New Roman" w:hAnsi="Times New Roman" w:cs="Times New Roman"/>
        </w:rPr>
        <w:t>connections, similar to layer 4.</w:t>
      </w:r>
    </w:p>
    <w:p w14:paraId="1DFDB16F" w14:textId="4921DB1A" w:rsidR="00F05BEC" w:rsidRPr="00333A82" w:rsidRDefault="00390A8F" w:rsidP="0016739D">
      <w:pPr>
        <w:pStyle w:val="Heading6"/>
        <w:spacing w:line="480" w:lineRule="auto"/>
        <w:rPr>
          <w:rFonts w:ascii="Times New Roman" w:hAnsi="Times New Roman" w:cs="Times New Roman"/>
        </w:rPr>
      </w:pPr>
      <w:r w:rsidRPr="00333A82">
        <w:rPr>
          <w:rFonts w:ascii="Times New Roman" w:hAnsi="Times New Roman" w:cs="Times New Roman"/>
        </w:rPr>
        <w:t>Layer 3c</w:t>
      </w:r>
      <w:r w:rsidR="0016739D" w:rsidRPr="00333A82">
        <w:rPr>
          <w:rFonts w:ascii="Times New Roman" w:hAnsi="Times New Roman" w:cs="Times New Roman"/>
        </w:rPr>
        <w:t xml:space="preserve"> forms part of the koniocellular pathway in tree shrews</w:t>
      </w:r>
      <w:r w:rsidRPr="00333A82">
        <w:rPr>
          <w:rFonts w:ascii="Times New Roman" w:hAnsi="Times New Roman" w:cs="Times New Roman"/>
        </w:rPr>
        <w:t>.</w:t>
      </w:r>
    </w:p>
    <w:p w14:paraId="6F180E1F" w14:textId="15B19CD6" w:rsidR="0016739D" w:rsidRPr="00333A82" w:rsidRDefault="00390A8F" w:rsidP="0016739D">
      <w:pPr>
        <w:pStyle w:val="BodyText"/>
        <w:spacing w:line="480" w:lineRule="auto"/>
        <w:rPr>
          <w:rFonts w:ascii="Times New Roman" w:hAnsi="Times New Roman" w:cs="Times New Roman"/>
        </w:rPr>
      </w:pPr>
      <w:r w:rsidRPr="00333A82">
        <w:rPr>
          <w:rFonts w:ascii="Times New Roman" w:hAnsi="Times New Roman" w:cs="Times New Roman"/>
        </w:rPr>
        <w:t>In macaques, layer 3B, which is located just above layer 4, contains neurons that are broadly tuned to orientation. This layer receives direct koniocellular inputs (from W-like cells) and shows blobs when stained with cytochrome oxidase. As layer 3c cells receive inputs from W-like cells, it has been suggested that layer 3c parallels layer 3b in the tree shrew cortex. It is however important to note t</w:t>
      </w:r>
      <w:r w:rsidR="0048300B" w:rsidRPr="00333A82">
        <w:rPr>
          <w:rFonts w:ascii="Times New Roman" w:hAnsi="Times New Roman" w:cs="Times New Roman"/>
        </w:rPr>
        <w:t xml:space="preserve">hat it was layer 3b neurons and not layer 3c neurons in the tree shrew cortex that showed patchy cytochrome oxidase staining. As a result, the pathway from </w:t>
      </w:r>
      <w:r w:rsidR="00C26374" w:rsidRPr="00333A82">
        <w:rPr>
          <w:rFonts w:ascii="Times New Roman" w:hAnsi="Times New Roman" w:cs="Times New Roman"/>
        </w:rPr>
        <w:t>W-</w:t>
      </w:r>
      <w:r w:rsidR="0048300B" w:rsidRPr="00333A82">
        <w:rPr>
          <w:rFonts w:ascii="Times New Roman" w:hAnsi="Times New Roman" w:cs="Times New Roman"/>
        </w:rPr>
        <w:t xml:space="preserve">like cells in the retina via layer 3 of the LGN to layer 3B of V1 could be the equivalent of </w:t>
      </w:r>
      <w:r w:rsidR="00C26374" w:rsidRPr="00333A82">
        <w:rPr>
          <w:rFonts w:ascii="Times New Roman" w:hAnsi="Times New Roman" w:cs="Times New Roman"/>
        </w:rPr>
        <w:t>the koniocellular pathway in macaques.</w:t>
      </w:r>
    </w:p>
    <w:p w14:paraId="5CC79C85" w14:textId="0BDAC7C5" w:rsidR="0016739D" w:rsidRPr="00333A82" w:rsidRDefault="0016739D" w:rsidP="0016739D">
      <w:pPr>
        <w:pStyle w:val="Heading7"/>
        <w:spacing w:line="480" w:lineRule="auto"/>
        <w:rPr>
          <w:rFonts w:ascii="Times New Roman" w:hAnsi="Times New Roman" w:cs="Times New Roman"/>
        </w:rPr>
      </w:pPr>
      <w:r w:rsidRPr="00333A82">
        <w:rPr>
          <w:rFonts w:ascii="Times New Roman" w:hAnsi="Times New Roman" w:cs="Times New Roman"/>
        </w:rPr>
        <w:lastRenderedPageBreak/>
        <w:t>Layer 3c provides cross orientation inhibition to layer 2/3 neurons.</w:t>
      </w:r>
    </w:p>
    <w:p w14:paraId="3574725B" w14:textId="1FE48411" w:rsidR="00501F2C" w:rsidRPr="00333A82" w:rsidRDefault="0016739D" w:rsidP="008F7E54">
      <w:pPr>
        <w:pStyle w:val="BodyText"/>
        <w:spacing w:line="480" w:lineRule="auto"/>
        <w:rPr>
          <w:rFonts w:ascii="Times New Roman" w:hAnsi="Times New Roman" w:cs="Times New Roman"/>
        </w:rPr>
      </w:pPr>
      <w:r w:rsidRPr="00333A82">
        <w:rPr>
          <w:rFonts w:ascii="Times New Roman" w:hAnsi="Times New Roman" w:cs="Times New Roman"/>
        </w:rPr>
        <w:t>Another possibility could be that the neurons in layer 3c could be providing inhibitory inputs to the layer 2/3 neurons. As we have shown in this study, the layer 3c neurons show broader orientation selectivity when compared to the rest of the layer 2/3 neurons and are tuned to an orientation 65</w:t>
      </w:r>
      <w:r w:rsidRPr="00333A82">
        <w:rPr>
          <w:rFonts w:ascii="Times New Roman" w:hAnsi="Times New Roman" w:cs="Times New Roman"/>
          <w:vertAlign w:val="superscript"/>
        </w:rPr>
        <w:t>o</w:t>
      </w:r>
      <w:r w:rsidRPr="00333A82">
        <w:rPr>
          <w:rFonts w:ascii="Times New Roman" w:hAnsi="Times New Roman" w:cs="Times New Roman"/>
        </w:rPr>
        <w:t xml:space="preserve"> away from the orientation of the corresponding layer 2/3 and layer 4 neurons. Layer 3c neurons are also meant to receive inputs from the layer 4 (Fitzpatrick, 1996). Layer 3c neurons could pool responses from the layer 4 neurons and provide the basis for cross orientation inhi</w:t>
      </w:r>
      <w:r w:rsidR="00983DC7" w:rsidRPr="00333A82">
        <w:rPr>
          <w:rFonts w:ascii="Times New Roman" w:hAnsi="Times New Roman" w:cs="Times New Roman"/>
        </w:rPr>
        <w:t xml:space="preserve">bition in the layer 2/3 neurons rather than both excitatory and inhibitory inputs arising from layer 4. If the excitatory and inhibitory inputs from layer 4 and layer 3c </w:t>
      </w:r>
      <w:r w:rsidR="0026335C" w:rsidRPr="00333A82">
        <w:rPr>
          <w:rFonts w:ascii="Times New Roman" w:hAnsi="Times New Roman" w:cs="Times New Roman"/>
        </w:rPr>
        <w:t>neurons serve to establish the initial orientation selectivity, then horizontal connections in layer 2/3 could amplify the orientation response of the neurons through recurrent excitation. This would also explain the results of experiments where the stimulation of horizontal connections had an additive effect rather than the modulatory effect previously attrib</w:t>
      </w:r>
      <w:r w:rsidR="00B40C58" w:rsidRPr="00333A82">
        <w:rPr>
          <w:rFonts w:ascii="Times New Roman" w:hAnsi="Times New Roman" w:cs="Times New Roman"/>
        </w:rPr>
        <w:t>uted to them (Huang et al., 2014</w:t>
      </w:r>
      <w:r w:rsidR="0026335C" w:rsidRPr="00333A82">
        <w:rPr>
          <w:rFonts w:ascii="Times New Roman" w:hAnsi="Times New Roman" w:cs="Times New Roman"/>
        </w:rPr>
        <w:t>).</w:t>
      </w:r>
      <w:bookmarkStart w:id="21" w:name="spatial-frequency-dependence-of-orientat"/>
      <w:bookmarkEnd w:id="20"/>
    </w:p>
    <w:p w14:paraId="68AD84DC" w14:textId="77777777" w:rsidR="00C00B39" w:rsidRPr="00333A82" w:rsidRDefault="00C00B39" w:rsidP="00C00B39">
      <w:pPr>
        <w:pStyle w:val="Heading5"/>
        <w:spacing w:line="480" w:lineRule="auto"/>
        <w:rPr>
          <w:rFonts w:ascii="Times New Roman" w:hAnsi="Times New Roman" w:cs="Times New Roman"/>
        </w:rPr>
      </w:pPr>
      <w:bookmarkStart w:id="22" w:name="distribution-of-spatial-frequency"/>
      <w:r w:rsidRPr="00333A82">
        <w:rPr>
          <w:rFonts w:ascii="Times New Roman" w:hAnsi="Times New Roman" w:cs="Times New Roman"/>
        </w:rPr>
        <w:t>Distribution of Spatial Frequency</w:t>
      </w:r>
      <w:bookmarkEnd w:id="22"/>
    </w:p>
    <w:p w14:paraId="6C25018B" w14:textId="77777777" w:rsidR="00067ED2" w:rsidRPr="00333A82" w:rsidRDefault="00067ED2" w:rsidP="00067ED2">
      <w:pPr>
        <w:pStyle w:val="BodyText"/>
        <w:spacing w:line="480" w:lineRule="auto"/>
        <w:rPr>
          <w:rFonts w:ascii="Times New Roman" w:hAnsi="Times New Roman" w:cs="Times New Roman"/>
        </w:rPr>
      </w:pPr>
      <w:r w:rsidRPr="00333A82">
        <w:rPr>
          <w:rFonts w:ascii="Times New Roman" w:hAnsi="Times New Roman" w:cs="Times New Roman"/>
        </w:rPr>
        <w:t>We also observed that spatial frequency tuning sharpened from layer 4 to layer 2/3, however this sharpening was not statistically significant (2.2 octaves to 2.3 octaves from layer 4 to layer 2/3). However, bandwidth calculation could only be made in neurons that showed band pass spatial frequency tuning. There was a significant change in the number of layer 4 neurons that were low pass tuned to spatial frequency (67%) when compared to the layer 2/3 neurons (41%). Of the bandpass tuned neurons, layer 2/3 neurons also showed higher spatial frequency attenuation. These results indicate that there was sharpening of orientation selectivity from layer 4 to layer 2/3 in the tree shrew V1.</w:t>
      </w:r>
    </w:p>
    <w:p w14:paraId="62B92BA1" w14:textId="77777777" w:rsidR="00067ED2" w:rsidRPr="00333A82" w:rsidRDefault="00067ED2" w:rsidP="00067ED2">
      <w:pPr>
        <w:pStyle w:val="BodyText"/>
        <w:spacing w:line="480" w:lineRule="auto"/>
        <w:rPr>
          <w:rFonts w:ascii="Times New Roman" w:hAnsi="Times New Roman" w:cs="Times New Roman"/>
        </w:rPr>
      </w:pPr>
      <w:r w:rsidRPr="00333A82">
        <w:rPr>
          <w:rFonts w:ascii="Times New Roman" w:hAnsi="Times New Roman" w:cs="Times New Roman"/>
        </w:rPr>
        <w:lastRenderedPageBreak/>
        <w:t>It is also important to note that when the low pass, optimum and high pass spatial frequencies of neurons were compared, there was no statistically significant differences between the three layers, suggesting that the distribution of spatial frequency tuning stayed similar throughout the primary visual cortex. Taken together with the sharpening of spatial frequency tuning from layer 4 to layer 2/3 neurons, these results indicate that in most layer 2/3 neurons, there is a direct sharpening of the inputs and the extensive low spatial frequency attenuation reported in cats (Ref.) happens to a lesser extent in tree shrews.</w:t>
      </w:r>
    </w:p>
    <w:p w14:paraId="2256639D" w14:textId="2B5F5A2A" w:rsidR="00B83303" w:rsidRPr="00333A82" w:rsidRDefault="0088522D" w:rsidP="0016739D">
      <w:pPr>
        <w:pStyle w:val="Heading5"/>
        <w:spacing w:line="480" w:lineRule="auto"/>
        <w:rPr>
          <w:rFonts w:ascii="Times New Roman" w:hAnsi="Times New Roman" w:cs="Times New Roman"/>
        </w:rPr>
      </w:pPr>
      <w:r w:rsidRPr="00333A82">
        <w:rPr>
          <w:rFonts w:ascii="Times New Roman" w:hAnsi="Times New Roman" w:cs="Times New Roman"/>
        </w:rPr>
        <w:t>Spatial Frequency Dependence of Orientation Tuning</w:t>
      </w:r>
      <w:bookmarkEnd w:id="21"/>
    </w:p>
    <w:p w14:paraId="166B2F05" w14:textId="2E889036" w:rsidR="00523E0A" w:rsidRPr="00333A82" w:rsidRDefault="00C76492" w:rsidP="0016739D">
      <w:pPr>
        <w:pStyle w:val="FirstParagraph"/>
        <w:spacing w:line="480" w:lineRule="auto"/>
        <w:rPr>
          <w:rFonts w:ascii="Times New Roman" w:hAnsi="Times New Roman" w:cs="Times New Roman"/>
        </w:rPr>
      </w:pPr>
      <w:r w:rsidRPr="00333A82">
        <w:rPr>
          <w:rFonts w:ascii="Times New Roman" w:hAnsi="Times New Roman" w:cs="Times New Roman"/>
        </w:rPr>
        <w:t>We examined</w:t>
      </w:r>
      <w:r w:rsidR="0088522D" w:rsidRPr="00333A82">
        <w:rPr>
          <w:rFonts w:ascii="Times New Roman" w:hAnsi="Times New Roman" w:cs="Times New Roman"/>
        </w:rPr>
        <w:t xml:space="preserve"> if the orientation selectivity of layer 4 neurons varied in relation to the spatial frequency tuning of the neurons</w:t>
      </w:r>
      <w:r w:rsidRPr="00333A82">
        <w:rPr>
          <w:rFonts w:ascii="Times New Roman" w:hAnsi="Times New Roman" w:cs="Times New Roman"/>
        </w:rPr>
        <w:t>. W</w:t>
      </w:r>
      <w:r w:rsidR="0088522D" w:rsidRPr="00333A82">
        <w:rPr>
          <w:rFonts w:ascii="Times New Roman" w:hAnsi="Times New Roman" w:cs="Times New Roman"/>
        </w:rPr>
        <w:t>e found that in most cases, layer 4 neurons showed sharper orientation selectivity at higher spatial frequencies</w:t>
      </w:r>
      <w:r w:rsidRPr="00333A82">
        <w:rPr>
          <w:rFonts w:ascii="Times New Roman" w:hAnsi="Times New Roman" w:cs="Times New Roman"/>
        </w:rPr>
        <w:t xml:space="preserve"> as predicted in </w:t>
      </w:r>
      <w:r w:rsidRPr="00333A82">
        <w:rPr>
          <w:rFonts w:ascii="Times New Roman" w:hAnsi="Times New Roman" w:cs="Times New Roman"/>
          <w:b/>
        </w:rPr>
        <w:t>(H2)</w:t>
      </w:r>
      <w:r w:rsidR="0088522D" w:rsidRPr="00333A82">
        <w:rPr>
          <w:rFonts w:ascii="Times New Roman" w:hAnsi="Times New Roman" w:cs="Times New Roman"/>
        </w:rPr>
        <w:t xml:space="preserve">. </w:t>
      </w:r>
      <w:r w:rsidRPr="00333A82">
        <w:rPr>
          <w:rFonts w:ascii="Times New Roman" w:hAnsi="Times New Roman" w:cs="Times New Roman"/>
        </w:rPr>
        <w:t xml:space="preserve">In the tree shrews then, orientation tuning of the layer 2/3 could be explained if these neurons responded best at spatial frequencies where the layer 4 neurons were showed sharper orientation selectivity as suggested in </w:t>
      </w:r>
      <w:r w:rsidRPr="00333A82">
        <w:rPr>
          <w:rFonts w:ascii="Times New Roman" w:hAnsi="Times New Roman" w:cs="Times New Roman"/>
          <w:b/>
        </w:rPr>
        <w:t>(H3)</w:t>
      </w:r>
      <w:r w:rsidRPr="00333A82">
        <w:rPr>
          <w:rFonts w:ascii="Times New Roman" w:hAnsi="Times New Roman" w:cs="Times New Roman"/>
        </w:rPr>
        <w:t>.</w:t>
      </w:r>
      <w:r w:rsidR="00476AF7" w:rsidRPr="00333A82">
        <w:rPr>
          <w:rFonts w:ascii="Times New Roman" w:hAnsi="Times New Roman" w:cs="Times New Roman"/>
        </w:rPr>
        <w:t xml:space="preserve"> However</w:t>
      </w:r>
      <w:r w:rsidR="008866BB" w:rsidRPr="00333A82">
        <w:rPr>
          <w:rFonts w:ascii="Times New Roman" w:hAnsi="Times New Roman" w:cs="Times New Roman"/>
        </w:rPr>
        <w:t>,</w:t>
      </w:r>
      <w:r w:rsidR="00476AF7" w:rsidRPr="00333A82">
        <w:rPr>
          <w:rFonts w:ascii="Times New Roman" w:hAnsi="Times New Roman" w:cs="Times New Roman"/>
        </w:rPr>
        <w:t xml:space="preserve"> when we tested </w:t>
      </w:r>
      <w:r w:rsidR="00476AF7" w:rsidRPr="00333A82">
        <w:rPr>
          <w:rFonts w:ascii="Times New Roman" w:hAnsi="Times New Roman" w:cs="Times New Roman"/>
          <w:b/>
        </w:rPr>
        <w:t>(H3)</w:t>
      </w:r>
      <w:r w:rsidR="00476AF7" w:rsidRPr="00333A82">
        <w:rPr>
          <w:rFonts w:ascii="Times New Roman" w:hAnsi="Times New Roman" w:cs="Times New Roman"/>
        </w:rPr>
        <w:t xml:space="preserve">, we found that it was true only for a small proportion of neurons. In only 5 pairs of neurons (out of 18) did the layer 2/3 neuron respond best at or above the spatial frequency where the layer 4 neuron was best tuned to orientation. In the other pairs, the layer 4 neurons were optimally tuned for orientation at spatial frequencies higher than the optimum spatial frequency of layer 2/3 neurons. </w:t>
      </w:r>
      <w:r w:rsidR="008866BB" w:rsidRPr="00333A82">
        <w:rPr>
          <w:rFonts w:ascii="Times New Roman" w:hAnsi="Times New Roman" w:cs="Times New Roman"/>
        </w:rPr>
        <w:t xml:space="preserve">What does it mean… </w:t>
      </w:r>
    </w:p>
    <w:p w14:paraId="5834FD63" w14:textId="1EE7ABD3" w:rsidR="00B83303" w:rsidRPr="00333A82" w:rsidRDefault="00067ED2" w:rsidP="0016739D">
      <w:pPr>
        <w:pStyle w:val="BodyText"/>
        <w:spacing w:line="480" w:lineRule="auto"/>
        <w:rPr>
          <w:rFonts w:ascii="Times New Roman" w:hAnsi="Times New Roman" w:cs="Times New Roman"/>
        </w:rPr>
      </w:pPr>
      <w:r w:rsidRPr="00333A82">
        <w:rPr>
          <w:rFonts w:ascii="Times New Roman" w:hAnsi="Times New Roman" w:cs="Times New Roman"/>
        </w:rPr>
        <w:t xml:space="preserve">In </w:t>
      </w:r>
      <w:r w:rsidRPr="00333A82">
        <w:rPr>
          <w:rFonts w:ascii="Times New Roman" w:hAnsi="Times New Roman" w:cs="Times New Roman"/>
          <w:b/>
        </w:rPr>
        <w:t>(H3)</w:t>
      </w:r>
      <w:r w:rsidRPr="00333A82">
        <w:rPr>
          <w:rFonts w:ascii="Times New Roman" w:hAnsi="Times New Roman" w:cs="Times New Roman"/>
        </w:rPr>
        <w:t xml:space="preserve"> w</w:t>
      </w:r>
      <w:r w:rsidR="0088522D" w:rsidRPr="00333A82">
        <w:rPr>
          <w:rFonts w:ascii="Times New Roman" w:hAnsi="Times New Roman" w:cs="Times New Roman"/>
        </w:rPr>
        <w:t xml:space="preserve">e hypothesised that the peak spatial frequency of the layer 2/3 neurons would be similar to the spatial frequency where the orientation tuning of the layer 4 neuron was greatest. </w:t>
      </w:r>
      <w:r w:rsidRPr="00333A82">
        <w:rPr>
          <w:rFonts w:ascii="Times New Roman" w:hAnsi="Times New Roman" w:cs="Times New Roman"/>
        </w:rPr>
        <w:t>W</w:t>
      </w:r>
      <w:r w:rsidR="0088522D" w:rsidRPr="00333A82">
        <w:rPr>
          <w:rFonts w:ascii="Times New Roman" w:hAnsi="Times New Roman" w:cs="Times New Roman"/>
        </w:rPr>
        <w:t>e</w:t>
      </w:r>
      <w:r w:rsidRPr="00333A82">
        <w:rPr>
          <w:rFonts w:ascii="Times New Roman" w:hAnsi="Times New Roman" w:cs="Times New Roman"/>
        </w:rPr>
        <w:t xml:space="preserve"> only</w:t>
      </w:r>
      <w:r w:rsidR="0088522D" w:rsidRPr="00333A82">
        <w:rPr>
          <w:rFonts w:ascii="Times New Roman" w:hAnsi="Times New Roman" w:cs="Times New Roman"/>
        </w:rPr>
        <w:t xml:space="preserve"> found this</w:t>
      </w:r>
      <w:r w:rsidRPr="00333A82">
        <w:rPr>
          <w:rFonts w:ascii="Times New Roman" w:hAnsi="Times New Roman" w:cs="Times New Roman"/>
        </w:rPr>
        <w:t xml:space="preserve"> result</w:t>
      </w:r>
      <w:r w:rsidR="0088522D" w:rsidRPr="00333A82">
        <w:rPr>
          <w:rFonts w:ascii="Times New Roman" w:hAnsi="Times New Roman" w:cs="Times New Roman"/>
        </w:rPr>
        <w:t xml:space="preserve"> in a small proportion of the neurons in our study. As a result, while we cannot definitely conclude that neurons in layer 2/3 use non-specific inhibition to sharpen the </w:t>
      </w:r>
      <w:r w:rsidR="0088522D" w:rsidRPr="00333A82">
        <w:rPr>
          <w:rFonts w:ascii="Times New Roman" w:hAnsi="Times New Roman" w:cs="Times New Roman"/>
        </w:rPr>
        <w:lastRenderedPageBreak/>
        <w:t>orientation biases inherited from the layer 4 neurons, we do have some evidence that suggests that this could be the mechanism through which orientation arises in some neurons in the tree shrew V1.</w:t>
      </w:r>
    </w:p>
    <w:sectPr w:rsidR="00B83303" w:rsidRPr="00333A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E1C84" w14:textId="77777777" w:rsidR="00AA1417" w:rsidRDefault="00AA1417">
      <w:pPr>
        <w:spacing w:after="0"/>
      </w:pPr>
      <w:r>
        <w:separator/>
      </w:r>
    </w:p>
  </w:endnote>
  <w:endnote w:type="continuationSeparator" w:id="0">
    <w:p w14:paraId="0230AD2B" w14:textId="77777777" w:rsidR="00AA1417" w:rsidRDefault="00AA14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7D8FD" w14:textId="77777777" w:rsidR="00AA1417" w:rsidRDefault="00AA1417">
      <w:r>
        <w:separator/>
      </w:r>
    </w:p>
  </w:footnote>
  <w:footnote w:type="continuationSeparator" w:id="0">
    <w:p w14:paraId="548C0170" w14:textId="77777777" w:rsidR="00AA1417" w:rsidRDefault="00AA141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07AE"/>
    <w:multiLevelType w:val="hybridMultilevel"/>
    <w:tmpl w:val="1D0CB9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B68E8"/>
    <w:multiLevelType w:val="hybridMultilevel"/>
    <w:tmpl w:val="36E69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D2DE"/>
    <w:multiLevelType w:val="multilevel"/>
    <w:tmpl w:val="88E43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A264D4A"/>
    <w:multiLevelType w:val="hybridMultilevel"/>
    <w:tmpl w:val="F618B208"/>
    <w:lvl w:ilvl="0" w:tplc="660EB13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8E33D"/>
    <w:multiLevelType w:val="multilevel"/>
    <w:tmpl w:val="F410C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7B272E7"/>
    <w:multiLevelType w:val="hybridMultilevel"/>
    <w:tmpl w:val="03009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D63"/>
    <w:rsid w:val="0001064A"/>
    <w:rsid w:val="00011C8B"/>
    <w:rsid w:val="00017883"/>
    <w:rsid w:val="0006068C"/>
    <w:rsid w:val="00062B80"/>
    <w:rsid w:val="00064852"/>
    <w:rsid w:val="00065B6A"/>
    <w:rsid w:val="00067ED2"/>
    <w:rsid w:val="00073906"/>
    <w:rsid w:val="000742FB"/>
    <w:rsid w:val="000A0C30"/>
    <w:rsid w:val="000A2934"/>
    <w:rsid w:val="000A3399"/>
    <w:rsid w:val="000C4CCC"/>
    <w:rsid w:val="000E107F"/>
    <w:rsid w:val="000F36E5"/>
    <w:rsid w:val="00132133"/>
    <w:rsid w:val="00144640"/>
    <w:rsid w:val="00152B96"/>
    <w:rsid w:val="00161CF5"/>
    <w:rsid w:val="0016739D"/>
    <w:rsid w:val="00184842"/>
    <w:rsid w:val="00194EA0"/>
    <w:rsid w:val="001A6C1B"/>
    <w:rsid w:val="001B5C88"/>
    <w:rsid w:val="001C0A73"/>
    <w:rsid w:val="001C5877"/>
    <w:rsid w:val="001D13D1"/>
    <w:rsid w:val="001E0142"/>
    <w:rsid w:val="001E23E8"/>
    <w:rsid w:val="001E39C6"/>
    <w:rsid w:val="001F18F4"/>
    <w:rsid w:val="001F562C"/>
    <w:rsid w:val="002135E4"/>
    <w:rsid w:val="002163EF"/>
    <w:rsid w:val="002227E1"/>
    <w:rsid w:val="00231F15"/>
    <w:rsid w:val="002337DE"/>
    <w:rsid w:val="0023536E"/>
    <w:rsid w:val="002416D3"/>
    <w:rsid w:val="002618C9"/>
    <w:rsid w:val="0026335C"/>
    <w:rsid w:val="002838E0"/>
    <w:rsid w:val="00285A0D"/>
    <w:rsid w:val="00293850"/>
    <w:rsid w:val="00295E08"/>
    <w:rsid w:val="002B67CB"/>
    <w:rsid w:val="002C760D"/>
    <w:rsid w:val="002D41F2"/>
    <w:rsid w:val="002F693E"/>
    <w:rsid w:val="003040A8"/>
    <w:rsid w:val="0031520B"/>
    <w:rsid w:val="00333A82"/>
    <w:rsid w:val="00364411"/>
    <w:rsid w:val="00373898"/>
    <w:rsid w:val="00384B6B"/>
    <w:rsid w:val="00385FED"/>
    <w:rsid w:val="00390A8F"/>
    <w:rsid w:val="003B01E6"/>
    <w:rsid w:val="003B03B8"/>
    <w:rsid w:val="003B4030"/>
    <w:rsid w:val="003B6B32"/>
    <w:rsid w:val="003B7C9B"/>
    <w:rsid w:val="003E7444"/>
    <w:rsid w:val="00410A00"/>
    <w:rsid w:val="004449B2"/>
    <w:rsid w:val="00461CE3"/>
    <w:rsid w:val="0046631B"/>
    <w:rsid w:val="004744AA"/>
    <w:rsid w:val="00476AF7"/>
    <w:rsid w:val="0048300B"/>
    <w:rsid w:val="00491821"/>
    <w:rsid w:val="004A1BA3"/>
    <w:rsid w:val="004B3CDE"/>
    <w:rsid w:val="004C7AFC"/>
    <w:rsid w:val="004D797F"/>
    <w:rsid w:val="004D7FC6"/>
    <w:rsid w:val="004E29B3"/>
    <w:rsid w:val="004F469A"/>
    <w:rsid w:val="004F7527"/>
    <w:rsid w:val="00501F2C"/>
    <w:rsid w:val="005052B9"/>
    <w:rsid w:val="00507A68"/>
    <w:rsid w:val="005176D7"/>
    <w:rsid w:val="00523E0A"/>
    <w:rsid w:val="00540481"/>
    <w:rsid w:val="005504D6"/>
    <w:rsid w:val="00556E93"/>
    <w:rsid w:val="00577F70"/>
    <w:rsid w:val="00584C0F"/>
    <w:rsid w:val="00590D07"/>
    <w:rsid w:val="005A379D"/>
    <w:rsid w:val="005C1FEC"/>
    <w:rsid w:val="005D4933"/>
    <w:rsid w:val="005D543B"/>
    <w:rsid w:val="005F37D0"/>
    <w:rsid w:val="00610DC0"/>
    <w:rsid w:val="00617884"/>
    <w:rsid w:val="00617EA3"/>
    <w:rsid w:val="00625FC7"/>
    <w:rsid w:val="006437B7"/>
    <w:rsid w:val="00655E44"/>
    <w:rsid w:val="00656365"/>
    <w:rsid w:val="00663E11"/>
    <w:rsid w:val="00670754"/>
    <w:rsid w:val="00681EA7"/>
    <w:rsid w:val="0068232B"/>
    <w:rsid w:val="00684027"/>
    <w:rsid w:val="00685A31"/>
    <w:rsid w:val="00692D11"/>
    <w:rsid w:val="00697A44"/>
    <w:rsid w:val="006A52DA"/>
    <w:rsid w:val="006D0408"/>
    <w:rsid w:val="006D43F0"/>
    <w:rsid w:val="006F0349"/>
    <w:rsid w:val="006F1E77"/>
    <w:rsid w:val="006F5742"/>
    <w:rsid w:val="006F6A8A"/>
    <w:rsid w:val="007146B2"/>
    <w:rsid w:val="007234DD"/>
    <w:rsid w:val="007305EE"/>
    <w:rsid w:val="00730D1A"/>
    <w:rsid w:val="00741EE1"/>
    <w:rsid w:val="00751348"/>
    <w:rsid w:val="00772BE9"/>
    <w:rsid w:val="00775BA1"/>
    <w:rsid w:val="00784D58"/>
    <w:rsid w:val="00797029"/>
    <w:rsid w:val="007D5EDE"/>
    <w:rsid w:val="007E6FDF"/>
    <w:rsid w:val="007F45C1"/>
    <w:rsid w:val="007F49C1"/>
    <w:rsid w:val="00802B16"/>
    <w:rsid w:val="0080746C"/>
    <w:rsid w:val="00810319"/>
    <w:rsid w:val="0081070A"/>
    <w:rsid w:val="008220ED"/>
    <w:rsid w:val="008344D6"/>
    <w:rsid w:val="00840D58"/>
    <w:rsid w:val="00845DF9"/>
    <w:rsid w:val="00846165"/>
    <w:rsid w:val="008633FA"/>
    <w:rsid w:val="0087230D"/>
    <w:rsid w:val="0088522D"/>
    <w:rsid w:val="008866BB"/>
    <w:rsid w:val="008A367D"/>
    <w:rsid w:val="008A586E"/>
    <w:rsid w:val="008B362B"/>
    <w:rsid w:val="008B6638"/>
    <w:rsid w:val="008D6863"/>
    <w:rsid w:val="008E0768"/>
    <w:rsid w:val="008E5804"/>
    <w:rsid w:val="008F7E54"/>
    <w:rsid w:val="009005CA"/>
    <w:rsid w:val="0090388B"/>
    <w:rsid w:val="00906E3D"/>
    <w:rsid w:val="00915283"/>
    <w:rsid w:val="0091713B"/>
    <w:rsid w:val="00930AF6"/>
    <w:rsid w:val="009317F1"/>
    <w:rsid w:val="00936288"/>
    <w:rsid w:val="00937D15"/>
    <w:rsid w:val="00951E81"/>
    <w:rsid w:val="00975767"/>
    <w:rsid w:val="0097638D"/>
    <w:rsid w:val="00983772"/>
    <w:rsid w:val="00983DC7"/>
    <w:rsid w:val="009B1B94"/>
    <w:rsid w:val="009C12FC"/>
    <w:rsid w:val="009D7308"/>
    <w:rsid w:val="009E3FB4"/>
    <w:rsid w:val="009F3D8E"/>
    <w:rsid w:val="00A0371D"/>
    <w:rsid w:val="00A04678"/>
    <w:rsid w:val="00A113DA"/>
    <w:rsid w:val="00A201DF"/>
    <w:rsid w:val="00A201E8"/>
    <w:rsid w:val="00A43DE1"/>
    <w:rsid w:val="00A74F87"/>
    <w:rsid w:val="00A774E2"/>
    <w:rsid w:val="00A92379"/>
    <w:rsid w:val="00AA1417"/>
    <w:rsid w:val="00AA4AA1"/>
    <w:rsid w:val="00AB4F52"/>
    <w:rsid w:val="00AB695E"/>
    <w:rsid w:val="00AC3846"/>
    <w:rsid w:val="00AC477E"/>
    <w:rsid w:val="00AD396A"/>
    <w:rsid w:val="00AD66A0"/>
    <w:rsid w:val="00AF0896"/>
    <w:rsid w:val="00AF3B6E"/>
    <w:rsid w:val="00B1657D"/>
    <w:rsid w:val="00B26D24"/>
    <w:rsid w:val="00B40C58"/>
    <w:rsid w:val="00B4240F"/>
    <w:rsid w:val="00B565C2"/>
    <w:rsid w:val="00B649C6"/>
    <w:rsid w:val="00B65779"/>
    <w:rsid w:val="00B83303"/>
    <w:rsid w:val="00B86B75"/>
    <w:rsid w:val="00B87AA2"/>
    <w:rsid w:val="00B92B66"/>
    <w:rsid w:val="00B9736C"/>
    <w:rsid w:val="00BA7137"/>
    <w:rsid w:val="00BB327A"/>
    <w:rsid w:val="00BC48D5"/>
    <w:rsid w:val="00BD54A4"/>
    <w:rsid w:val="00BE4FC4"/>
    <w:rsid w:val="00C00B39"/>
    <w:rsid w:val="00C031FC"/>
    <w:rsid w:val="00C04E40"/>
    <w:rsid w:val="00C205B6"/>
    <w:rsid w:val="00C23550"/>
    <w:rsid w:val="00C26374"/>
    <w:rsid w:val="00C36279"/>
    <w:rsid w:val="00C408D0"/>
    <w:rsid w:val="00C409FB"/>
    <w:rsid w:val="00C63C4F"/>
    <w:rsid w:val="00C63F3F"/>
    <w:rsid w:val="00C70499"/>
    <w:rsid w:val="00C70B2A"/>
    <w:rsid w:val="00C74D88"/>
    <w:rsid w:val="00C76492"/>
    <w:rsid w:val="00C778C2"/>
    <w:rsid w:val="00C8398C"/>
    <w:rsid w:val="00C975E8"/>
    <w:rsid w:val="00CD4889"/>
    <w:rsid w:val="00CD4ABA"/>
    <w:rsid w:val="00CD4ABE"/>
    <w:rsid w:val="00CE16A4"/>
    <w:rsid w:val="00CE5134"/>
    <w:rsid w:val="00CF22F3"/>
    <w:rsid w:val="00D04C32"/>
    <w:rsid w:val="00D2325B"/>
    <w:rsid w:val="00D23DCD"/>
    <w:rsid w:val="00D2633C"/>
    <w:rsid w:val="00D343F5"/>
    <w:rsid w:val="00D3529C"/>
    <w:rsid w:val="00D618FF"/>
    <w:rsid w:val="00D73A15"/>
    <w:rsid w:val="00D85BC4"/>
    <w:rsid w:val="00DA690E"/>
    <w:rsid w:val="00DB3FDF"/>
    <w:rsid w:val="00DB7953"/>
    <w:rsid w:val="00DD418F"/>
    <w:rsid w:val="00DE351D"/>
    <w:rsid w:val="00DE38F1"/>
    <w:rsid w:val="00DE768E"/>
    <w:rsid w:val="00DF06C4"/>
    <w:rsid w:val="00E01EAB"/>
    <w:rsid w:val="00E134F3"/>
    <w:rsid w:val="00E315A3"/>
    <w:rsid w:val="00E52B15"/>
    <w:rsid w:val="00E93500"/>
    <w:rsid w:val="00EB4006"/>
    <w:rsid w:val="00ED18F3"/>
    <w:rsid w:val="00ED2A16"/>
    <w:rsid w:val="00EF6C21"/>
    <w:rsid w:val="00F045CD"/>
    <w:rsid w:val="00F05BEC"/>
    <w:rsid w:val="00F15FC0"/>
    <w:rsid w:val="00F2037C"/>
    <w:rsid w:val="00F268EE"/>
    <w:rsid w:val="00F32B66"/>
    <w:rsid w:val="00F378EA"/>
    <w:rsid w:val="00F93A78"/>
    <w:rsid w:val="00F96253"/>
    <w:rsid w:val="00FA1A73"/>
    <w:rsid w:val="00FA2462"/>
    <w:rsid w:val="00FA4EAB"/>
    <w:rsid w:val="00FB252D"/>
    <w:rsid w:val="00FD515D"/>
    <w:rsid w:val="00FE69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B36E7"/>
  <w15:docId w15:val="{FC7D2F06-2156-4282-97DD-9BFE0A37F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0467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04678"/>
    <w:rPr>
      <w:rFonts w:ascii="Segoe UI" w:hAnsi="Segoe UI" w:cs="Segoe UI"/>
      <w:sz w:val="18"/>
      <w:szCs w:val="18"/>
    </w:rPr>
  </w:style>
  <w:style w:type="character" w:styleId="CommentReference">
    <w:name w:val="annotation reference"/>
    <w:basedOn w:val="DefaultParagraphFont"/>
    <w:semiHidden/>
    <w:unhideWhenUsed/>
    <w:rsid w:val="00A04678"/>
    <w:rPr>
      <w:sz w:val="16"/>
      <w:szCs w:val="16"/>
    </w:rPr>
  </w:style>
  <w:style w:type="paragraph" w:styleId="CommentText">
    <w:name w:val="annotation text"/>
    <w:basedOn w:val="Normal"/>
    <w:link w:val="CommentTextChar"/>
    <w:semiHidden/>
    <w:unhideWhenUsed/>
    <w:rsid w:val="00A04678"/>
    <w:rPr>
      <w:sz w:val="20"/>
      <w:szCs w:val="20"/>
    </w:rPr>
  </w:style>
  <w:style w:type="character" w:customStyle="1" w:styleId="CommentTextChar">
    <w:name w:val="Comment Text Char"/>
    <w:basedOn w:val="DefaultParagraphFont"/>
    <w:link w:val="CommentText"/>
    <w:semiHidden/>
    <w:rsid w:val="00A04678"/>
    <w:rPr>
      <w:sz w:val="20"/>
      <w:szCs w:val="20"/>
    </w:rPr>
  </w:style>
  <w:style w:type="paragraph" w:styleId="CommentSubject">
    <w:name w:val="annotation subject"/>
    <w:basedOn w:val="CommentText"/>
    <w:next w:val="CommentText"/>
    <w:link w:val="CommentSubjectChar"/>
    <w:semiHidden/>
    <w:unhideWhenUsed/>
    <w:rsid w:val="00A04678"/>
    <w:rPr>
      <w:b/>
      <w:bCs/>
    </w:rPr>
  </w:style>
  <w:style w:type="character" w:customStyle="1" w:styleId="CommentSubjectChar">
    <w:name w:val="Comment Subject Char"/>
    <w:basedOn w:val="CommentTextChar"/>
    <w:link w:val="CommentSubject"/>
    <w:semiHidden/>
    <w:rsid w:val="00A046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FD78B-4E2F-41DA-BCA0-A640DF437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99</TotalTime>
  <Pages>23</Pages>
  <Words>4794</Words>
  <Characters>2733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Yamni Mohan</cp:lastModifiedBy>
  <cp:revision>46</cp:revision>
  <cp:lastPrinted>2018-03-22T05:51:00Z</cp:lastPrinted>
  <dcterms:created xsi:type="dcterms:W3CDTF">2018-03-22T05:50:00Z</dcterms:created>
  <dcterms:modified xsi:type="dcterms:W3CDTF">2018-05-02T15:59:00Z</dcterms:modified>
</cp:coreProperties>
</file>